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D9FFCA" w14:textId="77777777" w:rsidR="00783EF0" w:rsidRDefault="00783EF0" w:rsidP="00783EF0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68368E25" w14:textId="77777777" w:rsidR="00783EF0" w:rsidRDefault="00783EF0" w:rsidP="00783EF0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351BD716" w14:textId="77777777" w:rsidR="000D6EAA" w:rsidRPr="00814D48" w:rsidRDefault="000D6EAA" w:rsidP="000D6EAA">
      <w:pPr>
        <w:pStyle w:val="PGTaskTitle"/>
      </w:pPr>
      <w:r w:rsidRPr="00814D48">
        <w:t>Task 1</w:t>
      </w:r>
    </w:p>
    <w:p w14:paraId="081737EC" w14:textId="77777777" w:rsidR="000D6EAA" w:rsidRPr="005A40EE" w:rsidRDefault="000D6EAA" w:rsidP="000D6EAA">
      <w:pPr>
        <w:pStyle w:val="PGTasktext"/>
      </w:pPr>
      <w:r w:rsidRPr="005A40EE">
        <w:t xml:space="preserve">Study each of the Boolean logic statements below and for each one </w:t>
      </w:r>
      <w:proofErr w:type="gramStart"/>
      <w:r w:rsidRPr="005A40EE">
        <w:t>say</w:t>
      </w:r>
      <w:proofErr w:type="gramEnd"/>
      <w:r w:rsidRPr="005A40EE">
        <w:t xml:space="preserve"> if they return </w:t>
      </w:r>
      <w:r w:rsidRPr="005A40EE">
        <w:rPr>
          <w:b/>
        </w:rPr>
        <w:t>T</w:t>
      </w:r>
      <w:r>
        <w:rPr>
          <w:b/>
        </w:rPr>
        <w:t>rue</w:t>
      </w:r>
      <w:r w:rsidRPr="005A40EE">
        <w:t xml:space="preserve"> or </w:t>
      </w:r>
      <w:r w:rsidRPr="005A40EE">
        <w:rPr>
          <w:b/>
        </w:rPr>
        <w:t>F</w:t>
      </w:r>
      <w:r>
        <w:rPr>
          <w:b/>
        </w:rPr>
        <w:t>alse</w:t>
      </w:r>
      <w:r w:rsidRPr="005A40EE">
        <w:t>.</w:t>
      </w:r>
    </w:p>
    <w:p w14:paraId="3A993BB6" w14:textId="77777777" w:rsidR="00783EF0" w:rsidRPr="001D68CE" w:rsidRDefault="00783EF0" w:rsidP="00783EF0">
      <w:pPr>
        <w:pStyle w:val="ListParagraph"/>
        <w:numPr>
          <w:ilvl w:val="0"/>
          <w:numId w:val="20"/>
        </w:numPr>
        <w:tabs>
          <w:tab w:val="left" w:pos="4820"/>
          <w:tab w:val="left" w:leader="underscore" w:pos="8789"/>
        </w:tabs>
        <w:spacing w:after="200" w:line="276" w:lineRule="auto"/>
        <w:ind w:left="1134"/>
        <w:rPr>
          <w:rFonts w:ascii="Arial" w:hAnsi="Arial" w:cs="Arial"/>
        </w:rPr>
      </w:pPr>
      <w:r>
        <w:rPr>
          <w:rFonts w:ascii="Arial" w:hAnsi="Arial" w:cs="Arial"/>
          <w:color w:val="333333"/>
        </w:rPr>
        <w:t>8 &gt; 10</w:t>
      </w:r>
      <w:r>
        <w:rPr>
          <w:rFonts w:ascii="Arial" w:hAnsi="Arial" w:cs="Arial"/>
          <w:color w:val="333333"/>
        </w:rPr>
        <w:tab/>
      </w:r>
      <w:r w:rsidRPr="001D68CE">
        <w:rPr>
          <w:rFonts w:ascii="Arial" w:hAnsi="Arial" w:cs="Arial"/>
        </w:rPr>
        <w:t xml:space="preserve">= </w:t>
      </w:r>
      <w:r w:rsidRPr="001D68CE">
        <w:rPr>
          <w:rFonts w:ascii="Arial" w:hAnsi="Arial" w:cs="Arial"/>
        </w:rPr>
        <w:tab/>
      </w:r>
    </w:p>
    <w:p w14:paraId="23949314" w14:textId="77777777" w:rsidR="00783EF0" w:rsidRPr="001D68CE" w:rsidRDefault="00783EF0" w:rsidP="00783EF0">
      <w:pPr>
        <w:pStyle w:val="ListParagraph"/>
        <w:tabs>
          <w:tab w:val="left" w:pos="4820"/>
          <w:tab w:val="left" w:leader="underscore" w:pos="8789"/>
        </w:tabs>
        <w:ind w:left="1134"/>
        <w:rPr>
          <w:rFonts w:ascii="Arial" w:hAnsi="Arial" w:cs="Arial"/>
        </w:rPr>
      </w:pPr>
    </w:p>
    <w:p w14:paraId="15DB3791" w14:textId="77777777" w:rsidR="00783EF0" w:rsidRPr="001D68CE" w:rsidRDefault="00783EF0" w:rsidP="00783EF0">
      <w:pPr>
        <w:pStyle w:val="ListParagraph"/>
        <w:numPr>
          <w:ilvl w:val="0"/>
          <w:numId w:val="20"/>
        </w:numPr>
        <w:tabs>
          <w:tab w:val="left" w:pos="4820"/>
          <w:tab w:val="left" w:leader="underscore" w:pos="8789"/>
        </w:tabs>
        <w:spacing w:after="200" w:line="276" w:lineRule="auto"/>
        <w:ind w:left="1134"/>
        <w:rPr>
          <w:rFonts w:ascii="Arial" w:hAnsi="Arial" w:cs="Arial"/>
        </w:rPr>
      </w:pPr>
      <w:r w:rsidRPr="001D68CE">
        <w:rPr>
          <w:rFonts w:ascii="Arial" w:hAnsi="Arial" w:cs="Arial"/>
        </w:rPr>
        <w:t>NOT(True)</w:t>
      </w:r>
      <w:r w:rsidRPr="001D68CE">
        <w:rPr>
          <w:rFonts w:ascii="Arial" w:hAnsi="Arial" w:cs="Arial"/>
        </w:rPr>
        <w:tab/>
        <w:t xml:space="preserve">= </w:t>
      </w:r>
      <w:r w:rsidRPr="001D68CE">
        <w:rPr>
          <w:rFonts w:ascii="Arial" w:hAnsi="Arial" w:cs="Arial"/>
        </w:rPr>
        <w:tab/>
      </w:r>
    </w:p>
    <w:p w14:paraId="15EF6C3A" w14:textId="77777777" w:rsidR="00783EF0" w:rsidRPr="001D68CE" w:rsidRDefault="00783EF0" w:rsidP="00783EF0">
      <w:pPr>
        <w:pStyle w:val="ListParagraph"/>
        <w:tabs>
          <w:tab w:val="left" w:pos="4820"/>
          <w:tab w:val="left" w:leader="underscore" w:pos="8789"/>
        </w:tabs>
        <w:ind w:left="1134"/>
        <w:rPr>
          <w:rFonts w:ascii="Arial" w:hAnsi="Arial" w:cs="Arial"/>
        </w:rPr>
      </w:pPr>
    </w:p>
    <w:p w14:paraId="1D17A98A" w14:textId="77777777" w:rsidR="00783EF0" w:rsidRPr="001D68CE" w:rsidRDefault="00783EF0" w:rsidP="00783EF0">
      <w:pPr>
        <w:pStyle w:val="ListParagraph"/>
        <w:numPr>
          <w:ilvl w:val="0"/>
          <w:numId w:val="20"/>
        </w:numPr>
        <w:tabs>
          <w:tab w:val="left" w:pos="4820"/>
          <w:tab w:val="left" w:leader="underscore" w:pos="8789"/>
        </w:tabs>
        <w:spacing w:after="200" w:line="276" w:lineRule="auto"/>
        <w:ind w:left="1134"/>
        <w:rPr>
          <w:rFonts w:ascii="Arial" w:hAnsi="Arial" w:cs="Arial"/>
        </w:rPr>
      </w:pPr>
      <w:r w:rsidRPr="001D68CE">
        <w:rPr>
          <w:rFonts w:ascii="Arial" w:hAnsi="Arial" w:cs="Arial"/>
        </w:rPr>
        <w:t>(12 &gt; 14) AND (13 &gt; 11)</w:t>
      </w:r>
      <w:r w:rsidRPr="001D68CE">
        <w:rPr>
          <w:rFonts w:ascii="Arial" w:hAnsi="Arial" w:cs="Arial"/>
        </w:rPr>
        <w:tab/>
        <w:t>=</w:t>
      </w:r>
      <w:r w:rsidRPr="001D68CE">
        <w:rPr>
          <w:rFonts w:ascii="Arial" w:hAnsi="Arial" w:cs="Arial"/>
        </w:rPr>
        <w:tab/>
      </w:r>
    </w:p>
    <w:p w14:paraId="2FCFDD03" w14:textId="77777777" w:rsidR="00783EF0" w:rsidRPr="001D68CE" w:rsidRDefault="00783EF0" w:rsidP="00783EF0">
      <w:pPr>
        <w:pStyle w:val="ListParagraph"/>
        <w:tabs>
          <w:tab w:val="left" w:pos="4820"/>
          <w:tab w:val="left" w:leader="underscore" w:pos="8789"/>
        </w:tabs>
        <w:ind w:left="1134"/>
        <w:rPr>
          <w:rFonts w:ascii="Arial" w:hAnsi="Arial" w:cs="Arial"/>
        </w:rPr>
      </w:pPr>
    </w:p>
    <w:p w14:paraId="545E99AD" w14:textId="77777777" w:rsidR="00783EF0" w:rsidRPr="001D68CE" w:rsidRDefault="00783EF0" w:rsidP="00783EF0">
      <w:pPr>
        <w:pStyle w:val="ListParagraph"/>
        <w:numPr>
          <w:ilvl w:val="0"/>
          <w:numId w:val="20"/>
        </w:numPr>
        <w:tabs>
          <w:tab w:val="left" w:pos="4820"/>
          <w:tab w:val="left" w:leader="underscore" w:pos="8789"/>
        </w:tabs>
        <w:spacing w:after="200" w:line="276" w:lineRule="auto"/>
        <w:ind w:left="1134"/>
        <w:rPr>
          <w:rFonts w:ascii="Arial" w:hAnsi="Arial" w:cs="Arial"/>
        </w:rPr>
      </w:pPr>
      <w:r w:rsidRPr="001D68CE">
        <w:rPr>
          <w:rFonts w:ascii="Arial" w:hAnsi="Arial" w:cs="Arial"/>
        </w:rPr>
        <w:t>(NOT (True)) OR (9 &lt; 7)</w:t>
      </w:r>
      <w:r w:rsidRPr="001D68CE">
        <w:rPr>
          <w:rFonts w:ascii="Arial" w:hAnsi="Arial" w:cs="Arial"/>
        </w:rPr>
        <w:tab/>
        <w:t xml:space="preserve">= </w:t>
      </w:r>
      <w:r w:rsidRPr="001D68CE">
        <w:rPr>
          <w:rFonts w:ascii="Arial" w:hAnsi="Arial" w:cs="Arial"/>
        </w:rPr>
        <w:tab/>
      </w:r>
    </w:p>
    <w:p w14:paraId="4C3A56AB" w14:textId="77777777" w:rsidR="00783EF0" w:rsidRPr="001D68CE" w:rsidRDefault="00783EF0" w:rsidP="00783EF0">
      <w:pPr>
        <w:pStyle w:val="ListParagraph"/>
        <w:tabs>
          <w:tab w:val="left" w:pos="4820"/>
          <w:tab w:val="left" w:leader="underscore" w:pos="8789"/>
        </w:tabs>
        <w:ind w:left="1134"/>
        <w:rPr>
          <w:rFonts w:ascii="Arial" w:hAnsi="Arial" w:cs="Arial"/>
        </w:rPr>
      </w:pPr>
    </w:p>
    <w:p w14:paraId="751BA945" w14:textId="77777777" w:rsidR="00783EF0" w:rsidRPr="001D68CE" w:rsidRDefault="00783EF0" w:rsidP="00783EF0">
      <w:pPr>
        <w:pStyle w:val="ListParagraph"/>
        <w:numPr>
          <w:ilvl w:val="0"/>
          <w:numId w:val="20"/>
        </w:numPr>
        <w:tabs>
          <w:tab w:val="left" w:pos="4820"/>
          <w:tab w:val="left" w:leader="underscore" w:pos="8789"/>
        </w:tabs>
        <w:spacing w:after="200" w:line="276" w:lineRule="auto"/>
        <w:ind w:left="1134"/>
        <w:rPr>
          <w:rFonts w:ascii="Arial" w:hAnsi="Arial" w:cs="Arial"/>
        </w:rPr>
      </w:pPr>
      <w:r w:rsidRPr="001D68CE">
        <w:rPr>
          <w:rFonts w:ascii="Arial" w:hAnsi="Arial" w:cs="Arial"/>
        </w:rPr>
        <w:t>(47 &gt; 100) OR (5 &gt; 34) OR (6 &gt; 5)</w:t>
      </w:r>
      <w:r w:rsidRPr="001D68CE">
        <w:rPr>
          <w:rFonts w:ascii="Arial" w:hAnsi="Arial" w:cs="Arial"/>
        </w:rPr>
        <w:tab/>
        <w:t xml:space="preserve">= </w:t>
      </w:r>
      <w:r w:rsidRPr="001D68CE">
        <w:rPr>
          <w:rFonts w:ascii="Arial" w:hAnsi="Arial" w:cs="Arial"/>
        </w:rPr>
        <w:tab/>
      </w:r>
    </w:p>
    <w:p w14:paraId="4139C363" w14:textId="77777777" w:rsidR="00783EF0" w:rsidRPr="001D68CE" w:rsidRDefault="00783EF0" w:rsidP="00783EF0">
      <w:pPr>
        <w:pStyle w:val="ListParagraph"/>
        <w:tabs>
          <w:tab w:val="left" w:leader="underscore" w:pos="4820"/>
          <w:tab w:val="left" w:leader="underscore" w:pos="8789"/>
        </w:tabs>
        <w:ind w:left="1134"/>
        <w:rPr>
          <w:rFonts w:ascii="Arial" w:hAnsi="Arial" w:cs="Arial"/>
        </w:rPr>
      </w:pPr>
    </w:p>
    <w:p w14:paraId="6009889A" w14:textId="77777777" w:rsidR="00783EF0" w:rsidRPr="001D68CE" w:rsidRDefault="00783EF0" w:rsidP="00783EF0">
      <w:pPr>
        <w:pStyle w:val="ListParagraph"/>
        <w:numPr>
          <w:ilvl w:val="0"/>
          <w:numId w:val="20"/>
        </w:numPr>
        <w:tabs>
          <w:tab w:val="left" w:pos="4820"/>
          <w:tab w:val="left" w:leader="underscore" w:pos="8789"/>
        </w:tabs>
        <w:spacing w:after="200" w:line="276" w:lineRule="auto"/>
        <w:ind w:left="1134"/>
        <w:rPr>
          <w:rFonts w:ascii="Arial" w:hAnsi="Arial" w:cs="Arial"/>
        </w:rPr>
      </w:pPr>
      <w:r w:rsidRPr="001D68CE">
        <w:rPr>
          <w:rFonts w:ascii="Arial" w:hAnsi="Arial" w:cs="Arial"/>
        </w:rPr>
        <w:t>"T" &gt; "G"</w:t>
      </w:r>
      <w:r w:rsidRPr="001D68CE">
        <w:rPr>
          <w:rFonts w:ascii="Arial" w:hAnsi="Arial" w:cs="Arial"/>
        </w:rPr>
        <w:tab/>
        <w:t xml:space="preserve">= </w:t>
      </w:r>
      <w:r w:rsidRPr="001D68CE">
        <w:rPr>
          <w:rFonts w:ascii="Arial" w:hAnsi="Arial" w:cs="Arial"/>
        </w:rPr>
        <w:tab/>
      </w:r>
    </w:p>
    <w:p w14:paraId="68CA5B67" w14:textId="77777777" w:rsidR="00783EF0" w:rsidRPr="001D68CE" w:rsidRDefault="00783EF0" w:rsidP="00783EF0">
      <w:pPr>
        <w:pStyle w:val="ListParagraph"/>
        <w:tabs>
          <w:tab w:val="left" w:pos="4820"/>
          <w:tab w:val="left" w:leader="underscore" w:pos="8789"/>
        </w:tabs>
        <w:ind w:left="1134"/>
        <w:rPr>
          <w:rFonts w:ascii="Arial" w:hAnsi="Arial" w:cs="Arial"/>
        </w:rPr>
      </w:pPr>
    </w:p>
    <w:p w14:paraId="362167FE" w14:textId="10749579" w:rsidR="00783EF0" w:rsidRPr="001D68CE" w:rsidRDefault="00783EF0" w:rsidP="00783EF0">
      <w:pPr>
        <w:pStyle w:val="ListParagraph"/>
        <w:numPr>
          <w:ilvl w:val="0"/>
          <w:numId w:val="20"/>
        </w:numPr>
        <w:tabs>
          <w:tab w:val="left" w:pos="4820"/>
          <w:tab w:val="left" w:leader="underscore" w:pos="8789"/>
        </w:tabs>
        <w:spacing w:after="200" w:line="276" w:lineRule="auto"/>
        <w:ind w:left="1134"/>
        <w:rPr>
          <w:rFonts w:ascii="Arial" w:hAnsi="Arial" w:cs="Arial"/>
        </w:rPr>
      </w:pPr>
      <w:r w:rsidRPr="001D68CE">
        <w:rPr>
          <w:rFonts w:ascii="Arial" w:hAnsi="Arial" w:cs="Arial"/>
        </w:rPr>
        <w:t>(100 = 100) AND (45 &lt; 44)</w:t>
      </w:r>
      <w:r w:rsidRPr="001D68CE">
        <w:rPr>
          <w:rFonts w:ascii="Arial" w:hAnsi="Arial" w:cs="Arial"/>
        </w:rPr>
        <w:tab/>
        <w:t xml:space="preserve">= </w:t>
      </w:r>
      <w:r w:rsidRPr="001D68CE">
        <w:rPr>
          <w:rFonts w:ascii="Arial" w:hAnsi="Arial" w:cs="Arial"/>
        </w:rPr>
        <w:tab/>
      </w:r>
    </w:p>
    <w:p w14:paraId="3A9F527E" w14:textId="77777777" w:rsidR="00783EF0" w:rsidRPr="001D68CE" w:rsidRDefault="00783EF0" w:rsidP="00783EF0">
      <w:pPr>
        <w:pStyle w:val="ListParagraph"/>
        <w:tabs>
          <w:tab w:val="left" w:pos="4820"/>
          <w:tab w:val="left" w:leader="underscore" w:pos="8789"/>
        </w:tabs>
        <w:ind w:left="1134"/>
        <w:rPr>
          <w:rFonts w:ascii="Arial" w:hAnsi="Arial" w:cs="Arial"/>
        </w:rPr>
      </w:pPr>
    </w:p>
    <w:p w14:paraId="0D2C6FBD" w14:textId="77777777" w:rsidR="00783EF0" w:rsidRPr="001D68CE" w:rsidRDefault="00783EF0" w:rsidP="00783EF0">
      <w:pPr>
        <w:pStyle w:val="ListParagraph"/>
        <w:numPr>
          <w:ilvl w:val="0"/>
          <w:numId w:val="20"/>
        </w:numPr>
        <w:tabs>
          <w:tab w:val="left" w:pos="4820"/>
          <w:tab w:val="left" w:leader="underscore" w:pos="8789"/>
        </w:tabs>
        <w:spacing w:after="200" w:line="276" w:lineRule="auto"/>
        <w:ind w:left="1134"/>
        <w:rPr>
          <w:rFonts w:ascii="Arial" w:hAnsi="Arial" w:cs="Arial"/>
        </w:rPr>
      </w:pPr>
      <w:r w:rsidRPr="001D68CE">
        <w:rPr>
          <w:rFonts w:ascii="Arial" w:hAnsi="Arial" w:cs="Arial"/>
        </w:rPr>
        <w:t>NOT(NOT(True))</w:t>
      </w:r>
      <w:r w:rsidRPr="001D68CE">
        <w:rPr>
          <w:rFonts w:ascii="Arial" w:hAnsi="Arial" w:cs="Arial"/>
        </w:rPr>
        <w:tab/>
        <w:t xml:space="preserve">= </w:t>
      </w:r>
      <w:r w:rsidRPr="001D68CE">
        <w:rPr>
          <w:rFonts w:ascii="Arial" w:hAnsi="Arial" w:cs="Arial"/>
        </w:rPr>
        <w:tab/>
      </w:r>
    </w:p>
    <w:p w14:paraId="7CC74F77" w14:textId="77777777" w:rsidR="00783EF0" w:rsidRPr="001D68CE" w:rsidRDefault="00783EF0" w:rsidP="00783EF0">
      <w:pPr>
        <w:pStyle w:val="ListParagraph"/>
        <w:tabs>
          <w:tab w:val="left" w:pos="4820"/>
          <w:tab w:val="left" w:leader="underscore" w:pos="8789"/>
        </w:tabs>
        <w:ind w:left="1134"/>
        <w:rPr>
          <w:rFonts w:ascii="Arial" w:hAnsi="Arial" w:cs="Arial"/>
        </w:rPr>
      </w:pPr>
    </w:p>
    <w:p w14:paraId="05409613" w14:textId="77777777" w:rsidR="00783EF0" w:rsidRPr="001D68CE" w:rsidRDefault="00783EF0" w:rsidP="00783EF0">
      <w:pPr>
        <w:pStyle w:val="ListParagraph"/>
        <w:numPr>
          <w:ilvl w:val="0"/>
          <w:numId w:val="20"/>
        </w:numPr>
        <w:tabs>
          <w:tab w:val="left" w:pos="4820"/>
          <w:tab w:val="left" w:leader="underscore" w:pos="8789"/>
        </w:tabs>
        <w:spacing w:after="200" w:line="276" w:lineRule="auto"/>
        <w:ind w:left="1134"/>
        <w:rPr>
          <w:rFonts w:ascii="Arial" w:hAnsi="Arial" w:cs="Arial"/>
        </w:rPr>
      </w:pPr>
      <w:r w:rsidRPr="001D68CE">
        <w:rPr>
          <w:rFonts w:ascii="Arial" w:hAnsi="Arial" w:cs="Arial"/>
        </w:rPr>
        <w:t>NOT(True) OR (15 &gt; 25)</w:t>
      </w:r>
      <w:r w:rsidRPr="001D68CE">
        <w:rPr>
          <w:rFonts w:ascii="Arial" w:hAnsi="Arial" w:cs="Arial"/>
        </w:rPr>
        <w:tab/>
        <w:t xml:space="preserve">= </w:t>
      </w:r>
      <w:r w:rsidRPr="001D68CE">
        <w:rPr>
          <w:rFonts w:ascii="Arial" w:hAnsi="Arial" w:cs="Arial"/>
        </w:rPr>
        <w:tab/>
      </w:r>
    </w:p>
    <w:p w14:paraId="3AF5CAAD" w14:textId="77777777" w:rsidR="000D6EAA" w:rsidRDefault="000D6EAA" w:rsidP="000D6EAA">
      <w:pPr>
        <w:rPr>
          <w:rFonts w:ascii="Arial" w:hAnsi="Arial" w:cs="Arial"/>
          <w:color w:val="333333"/>
        </w:rPr>
      </w:pPr>
    </w:p>
    <w:p w14:paraId="026D21CC" w14:textId="77777777" w:rsidR="000D6EAA" w:rsidRPr="006127DF" w:rsidRDefault="000D6EAA" w:rsidP="000D6EAA">
      <w:pPr>
        <w:pStyle w:val="PGQuestion-toplevel"/>
        <w:rPr>
          <w:b/>
          <w:bCs/>
        </w:rPr>
      </w:pPr>
      <w:r w:rsidRPr="006127DF">
        <w:rPr>
          <w:b/>
          <w:bCs/>
        </w:rPr>
        <w:t>Challenge:</w:t>
      </w:r>
    </w:p>
    <w:p w14:paraId="6336C0C2" w14:textId="6396FFDF" w:rsidR="00783EF0" w:rsidRPr="0062115A" w:rsidRDefault="00783EF0" w:rsidP="00783EF0">
      <w:pPr>
        <w:pStyle w:val="ListParagraph"/>
        <w:numPr>
          <w:ilvl w:val="0"/>
          <w:numId w:val="20"/>
        </w:numPr>
        <w:tabs>
          <w:tab w:val="left" w:pos="7797"/>
          <w:tab w:val="left" w:leader="underscore" w:pos="9026"/>
        </w:tabs>
        <w:spacing w:after="200" w:line="276" w:lineRule="auto"/>
        <w:ind w:left="1134" w:hanging="425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NOT (((14 &gt; 15) OR (19 = 19))   AND   ((12 &lt; 11) AND (56 &gt; 34)))</w:t>
      </w:r>
      <w:r>
        <w:rPr>
          <w:rFonts w:ascii="Arial" w:hAnsi="Arial" w:cs="Arial"/>
          <w:color w:val="333333"/>
        </w:rPr>
        <w:tab/>
        <w:t xml:space="preserve">= </w:t>
      </w:r>
      <w:r w:rsidRPr="001D68CE">
        <w:rPr>
          <w:rFonts w:ascii="Arial" w:hAnsi="Arial" w:cs="Arial"/>
        </w:rPr>
        <w:tab/>
      </w:r>
    </w:p>
    <w:p w14:paraId="24508B5D" w14:textId="77777777" w:rsidR="000D6EAA" w:rsidRDefault="000D6EAA" w:rsidP="000D6EAA">
      <w:pPr>
        <w:pStyle w:val="PGQuestion-toplevel"/>
        <w:rPr>
          <w:color w:val="333333"/>
        </w:rPr>
      </w:pPr>
      <w:r>
        <w:rPr>
          <w:color w:val="333333"/>
        </w:rPr>
        <w:br w:type="page"/>
      </w:r>
    </w:p>
    <w:p w14:paraId="40FF4567" w14:textId="77777777" w:rsidR="000D6EAA" w:rsidRPr="00814D48" w:rsidRDefault="000D6EAA" w:rsidP="000D6EAA">
      <w:pPr>
        <w:pStyle w:val="PGTaskTitle"/>
      </w:pPr>
      <w:r w:rsidRPr="00814D48">
        <w:lastRenderedPageBreak/>
        <w:t>Task 2</w:t>
      </w:r>
    </w:p>
    <w:p w14:paraId="1C16595C" w14:textId="77777777" w:rsidR="000D6EAA" w:rsidRPr="009442E2" w:rsidRDefault="000D6EAA" w:rsidP="000D6EAA">
      <w:pPr>
        <w:pStyle w:val="ListParagraph"/>
        <w:numPr>
          <w:ilvl w:val="0"/>
          <w:numId w:val="21"/>
        </w:numPr>
        <w:spacing w:after="200" w:line="276" w:lineRule="auto"/>
        <w:rPr>
          <w:rFonts w:ascii="Arial" w:hAnsi="Arial" w:cs="Arial"/>
          <w:color w:val="333333"/>
        </w:rPr>
      </w:pPr>
      <w:r w:rsidRPr="00717410">
        <w:rPr>
          <w:rFonts w:ascii="Arial" w:hAnsi="Arial" w:cs="Arial"/>
          <w:sz w:val="24"/>
        </w:rPr>
        <w:t xml:space="preserve">Study the logic diagrams below </w:t>
      </w:r>
      <w:r>
        <w:rPr>
          <w:rFonts w:ascii="Arial" w:hAnsi="Arial" w:cs="Arial"/>
          <w:sz w:val="24"/>
        </w:rPr>
        <w:t>then do the following for each one:</w:t>
      </w:r>
    </w:p>
    <w:p w14:paraId="206EE934" w14:textId="77777777" w:rsidR="000D6EAA" w:rsidRPr="004407C9" w:rsidRDefault="000D6EAA" w:rsidP="000D6EAA">
      <w:pPr>
        <w:pStyle w:val="ListParagraph"/>
        <w:numPr>
          <w:ilvl w:val="1"/>
          <w:numId w:val="21"/>
        </w:numPr>
        <w:spacing w:after="200" w:line="276" w:lineRule="auto"/>
        <w:rPr>
          <w:rFonts w:ascii="Arial" w:hAnsi="Arial" w:cs="Arial"/>
          <w:color w:val="333333"/>
        </w:rPr>
      </w:pPr>
      <w:r>
        <w:rPr>
          <w:rFonts w:ascii="Arial" w:hAnsi="Arial" w:cs="Arial"/>
          <w:sz w:val="24"/>
        </w:rPr>
        <w:t>State the type of logic gate shown</w:t>
      </w:r>
    </w:p>
    <w:p w14:paraId="59F52E01" w14:textId="77777777" w:rsidR="000D6EAA" w:rsidRPr="004407C9" w:rsidRDefault="000D6EAA" w:rsidP="000D6EAA">
      <w:pPr>
        <w:pStyle w:val="ListParagraph"/>
        <w:numPr>
          <w:ilvl w:val="1"/>
          <w:numId w:val="21"/>
        </w:numPr>
        <w:spacing w:after="200" w:line="276" w:lineRule="auto"/>
        <w:rPr>
          <w:rFonts w:ascii="Arial" w:hAnsi="Arial" w:cs="Arial"/>
          <w:color w:val="333333"/>
        </w:rPr>
      </w:pPr>
      <w:r>
        <w:rPr>
          <w:rFonts w:ascii="Arial" w:hAnsi="Arial" w:cs="Arial"/>
          <w:sz w:val="24"/>
        </w:rPr>
        <w:t>Complete the truth table</w:t>
      </w:r>
    </w:p>
    <w:p w14:paraId="2DF2CC75" w14:textId="77777777" w:rsidR="000D6EAA" w:rsidRPr="00717410" w:rsidRDefault="000D6EAA" w:rsidP="000D6EAA">
      <w:pPr>
        <w:pStyle w:val="ListParagraph"/>
        <w:numPr>
          <w:ilvl w:val="1"/>
          <w:numId w:val="21"/>
        </w:numPr>
        <w:spacing w:after="200" w:line="276" w:lineRule="auto"/>
        <w:rPr>
          <w:rFonts w:ascii="Arial" w:hAnsi="Arial" w:cs="Arial"/>
          <w:color w:val="333333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A938FBC" wp14:editId="0550EAE4">
            <wp:simplePos x="0" y="0"/>
            <wp:positionH relativeFrom="column">
              <wp:posOffset>220345</wp:posOffset>
            </wp:positionH>
            <wp:positionV relativeFrom="paragraph">
              <wp:posOffset>258557</wp:posOffset>
            </wp:positionV>
            <wp:extent cx="2520315" cy="819785"/>
            <wp:effectExtent l="0" t="0" r="0" b="0"/>
            <wp:wrapTight wrapText="bothSides">
              <wp:wrapPolygon edited="0">
                <wp:start x="0" y="0"/>
                <wp:lineTo x="0" y="21081"/>
                <wp:lineTo x="21388" y="21081"/>
                <wp:lineTo x="21388" y="0"/>
                <wp:lineTo x="0" y="0"/>
              </wp:wrapPolygon>
            </wp:wrapTight>
            <wp:docPr id="1" name="Picture 1" descr="A picture containing drawing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rawing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0315" cy="819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sz w:val="24"/>
        </w:rPr>
        <w:t>Write the Boolean algebra for the output P</w:t>
      </w:r>
    </w:p>
    <w:p w14:paraId="569A7427" w14:textId="072524BD" w:rsidR="000D6EAA" w:rsidRPr="00783EF0" w:rsidRDefault="000D6EAA" w:rsidP="00783EF0">
      <w:pPr>
        <w:tabs>
          <w:tab w:val="left" w:leader="underscore" w:pos="8930"/>
        </w:tabs>
        <w:ind w:left="6481"/>
        <w:rPr>
          <w:rFonts w:ascii="Arial" w:hAnsi="Arial" w:cs="Arial"/>
          <w:b/>
        </w:rPr>
      </w:pPr>
      <w:r>
        <w:rPr>
          <w:rFonts w:ascii="Arial" w:hAnsi="Arial" w:cs="Arial"/>
          <w:b/>
          <w:color w:val="333333"/>
        </w:rPr>
        <w:br/>
      </w:r>
      <w:r w:rsidRPr="004407C9">
        <w:rPr>
          <w:rFonts w:ascii="Arial" w:hAnsi="Arial" w:cs="Arial"/>
          <w:b/>
          <w:bCs/>
          <w:noProof/>
          <w:sz w:val="24"/>
          <w:lang w:eastAsia="en-GB"/>
        </w:rPr>
        <w:t xml:space="preserve">State the type of </w:t>
      </w:r>
      <w:r w:rsidRPr="004407C9">
        <w:rPr>
          <w:rFonts w:ascii="Arial" w:hAnsi="Arial" w:cs="Arial"/>
          <w:b/>
          <w:bCs/>
          <w:noProof/>
          <w:sz w:val="24"/>
          <w:lang w:eastAsia="en-GB"/>
        </w:rPr>
        <w:br/>
        <w:t>logic gate:</w:t>
      </w:r>
      <w:r>
        <w:rPr>
          <w:rFonts w:ascii="Arial" w:hAnsi="Arial" w:cs="Arial"/>
          <w:b/>
          <w:color w:val="333333"/>
        </w:rPr>
        <w:t xml:space="preserve"> </w:t>
      </w:r>
      <w:r w:rsidR="00783EF0">
        <w:rPr>
          <w:rFonts w:ascii="Arial" w:hAnsi="Arial" w:cs="Arial"/>
          <w:b/>
        </w:rPr>
        <w:tab/>
      </w:r>
    </w:p>
    <w:p w14:paraId="7E66D93A" w14:textId="77777777" w:rsidR="000D6EAA" w:rsidRDefault="000D6EAA" w:rsidP="000D6EAA">
      <w:pPr>
        <w:rPr>
          <w:rFonts w:ascii="Arial" w:hAnsi="Arial" w:cs="Arial"/>
          <w:color w:val="333333"/>
        </w:rPr>
      </w:pPr>
    </w:p>
    <w:p w14:paraId="32B47EA4" w14:textId="77777777" w:rsidR="00D14BD3" w:rsidRDefault="00D14BD3" w:rsidP="000D6EAA">
      <w:pPr>
        <w:pStyle w:val="PGQuestion-toplevel"/>
        <w:spacing w:after="240"/>
        <w:rPr>
          <w:b/>
          <w:bCs/>
        </w:rPr>
      </w:pPr>
    </w:p>
    <w:p w14:paraId="4AA876D6" w14:textId="516B33B7" w:rsidR="000D6EAA" w:rsidRPr="00947D17" w:rsidRDefault="00D14BD3" w:rsidP="000D6EAA">
      <w:pPr>
        <w:pStyle w:val="PGQuestion-toplevel"/>
        <w:spacing w:after="240"/>
        <w:rPr>
          <w:b/>
          <w:bCs/>
        </w:rPr>
      </w:pPr>
      <w:r>
        <w:rPr>
          <w:b/>
          <w:bCs/>
        </w:rPr>
        <w:tab/>
      </w:r>
      <w:r w:rsidR="000D6EAA" w:rsidRPr="00947D17">
        <w:rPr>
          <w:b/>
          <w:bCs/>
        </w:rPr>
        <w:t>Truth Table</w:t>
      </w:r>
    </w:p>
    <w:tbl>
      <w:tblPr>
        <w:tblStyle w:val="GridTable4-Accent3"/>
        <w:tblW w:w="0" w:type="auto"/>
        <w:tblInd w:w="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4"/>
        <w:gridCol w:w="1134"/>
        <w:gridCol w:w="1134"/>
        <w:gridCol w:w="4106"/>
      </w:tblGrid>
      <w:tr w:rsidR="000D6EAA" w:rsidRPr="008E7B26" w14:paraId="0BE6AC74" w14:textId="77777777" w:rsidTr="00BF65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65598"/>
            <w:vAlign w:val="center"/>
          </w:tcPr>
          <w:p w14:paraId="3BE3D7D1" w14:textId="77777777" w:rsidR="000D6EAA" w:rsidRPr="008E7B26" w:rsidRDefault="000D6EAA" w:rsidP="00CE0219">
            <w:pPr>
              <w:ind w:left="31"/>
              <w:jc w:val="center"/>
              <w:rPr>
                <w:rFonts w:ascii="Arial" w:hAnsi="Arial" w:cs="Arial"/>
              </w:rPr>
            </w:pPr>
            <w:r w:rsidRPr="008E7B26">
              <w:rPr>
                <w:rFonts w:ascii="Arial" w:hAnsi="Arial" w:cs="Arial"/>
              </w:rPr>
              <w:t>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65598"/>
            <w:vAlign w:val="center"/>
          </w:tcPr>
          <w:p w14:paraId="2EDB523B" w14:textId="77777777" w:rsidR="000D6EAA" w:rsidRPr="008E7B26" w:rsidRDefault="000D6EAA" w:rsidP="00CE021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14:paraId="2EEE6B17" w14:textId="77777777" w:rsidR="000D6EAA" w:rsidRDefault="000D6EAA" w:rsidP="00CE021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106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0B8F1A0A" w14:textId="14782B9C" w:rsidR="000D6EAA" w:rsidRPr="00947D17" w:rsidRDefault="000D6EAA" w:rsidP="00783EF0">
            <w:pPr>
              <w:tabs>
                <w:tab w:val="left" w:leader="underscore" w:pos="3629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</w:rPr>
            </w:pPr>
            <w:r w:rsidRPr="003053EF">
              <w:rPr>
                <w:color w:val="auto"/>
              </w:rPr>
              <w:t xml:space="preserve">Boolean algebra: </w:t>
            </w:r>
            <w:r w:rsidR="00783EF0">
              <w:rPr>
                <w:color w:val="auto"/>
              </w:rPr>
              <w:tab/>
            </w:r>
          </w:p>
        </w:tc>
      </w:tr>
      <w:tr w:rsidR="000D6EAA" w:rsidRPr="008E7B26" w14:paraId="4F50FCD5" w14:textId="77777777" w:rsidTr="00BF6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B72A82C" w14:textId="77777777" w:rsidR="000D6EAA" w:rsidRPr="008E7B26" w:rsidRDefault="000D6EAA" w:rsidP="00CE0219">
            <w:pPr>
              <w:ind w:left="426" w:hanging="426"/>
              <w:jc w:val="center"/>
              <w:rPr>
                <w:rFonts w:ascii="Arial" w:hAnsi="Arial" w:cs="Arial"/>
              </w:rPr>
            </w:pPr>
            <w:r w:rsidRPr="008E7B26">
              <w:rPr>
                <w:rFonts w:ascii="Arial" w:hAnsi="Arial" w:cs="Arial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8AA6524" w14:textId="612DC7AD" w:rsidR="000D6EAA" w:rsidRPr="00783EF0" w:rsidRDefault="000D6EAA" w:rsidP="00CE0219">
            <w:pPr>
              <w:ind w:left="426" w:hanging="42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134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6BF70904" w14:textId="77777777" w:rsidR="000D6EAA" w:rsidRPr="003053EF" w:rsidRDefault="000D6EAA" w:rsidP="00CE0219">
            <w:pPr>
              <w:ind w:left="426" w:hanging="42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4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21D0B7" w14:textId="77777777" w:rsidR="000D6EAA" w:rsidRPr="003053EF" w:rsidRDefault="000D6EAA" w:rsidP="00CE0219">
            <w:pPr>
              <w:ind w:left="426" w:hanging="42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0D6EAA" w:rsidRPr="008E7B26" w14:paraId="0A45C434" w14:textId="77777777" w:rsidTr="00CE0219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shd w:val="clear" w:color="auto" w:fill="auto"/>
            <w:vAlign w:val="center"/>
          </w:tcPr>
          <w:p w14:paraId="7100570F" w14:textId="77777777" w:rsidR="000D6EAA" w:rsidRPr="008E7B26" w:rsidRDefault="000D6EAA" w:rsidP="00CE0219">
            <w:pPr>
              <w:jc w:val="center"/>
              <w:rPr>
                <w:rFonts w:ascii="Arial" w:hAnsi="Arial" w:cs="Arial"/>
              </w:rPr>
            </w:pPr>
            <w:r w:rsidRPr="008E7B26">
              <w:rPr>
                <w:rFonts w:ascii="Arial" w:hAnsi="Arial" w:cs="Arial"/>
              </w:rPr>
              <w:t>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518D8EE" w14:textId="3452270B" w:rsidR="000D6EAA" w:rsidRPr="00783EF0" w:rsidRDefault="000D6EAA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134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1546ED51" w14:textId="77777777" w:rsidR="000D6EAA" w:rsidRPr="003053EF" w:rsidRDefault="000D6EAA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4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0B0182" w14:textId="77777777" w:rsidR="000D6EAA" w:rsidRPr="003053EF" w:rsidRDefault="000D6EAA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</w:tbl>
    <w:p w14:paraId="3184A88D" w14:textId="77777777" w:rsidR="000D6EAA" w:rsidRPr="003053EF" w:rsidRDefault="000D6EAA" w:rsidP="000D6EAA">
      <w:pPr>
        <w:pStyle w:val="PGQuestion-toplevel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2B27E33" wp14:editId="0C4FCE2D">
            <wp:simplePos x="0" y="0"/>
            <wp:positionH relativeFrom="column">
              <wp:posOffset>236067</wp:posOffset>
            </wp:positionH>
            <wp:positionV relativeFrom="paragraph">
              <wp:posOffset>309245</wp:posOffset>
            </wp:positionV>
            <wp:extent cx="2651760" cy="819785"/>
            <wp:effectExtent l="0" t="0" r="0" b="0"/>
            <wp:wrapTight wrapText="bothSides">
              <wp:wrapPolygon edited="0">
                <wp:start x="0" y="0"/>
                <wp:lineTo x="0" y="21081"/>
                <wp:lineTo x="21414" y="21081"/>
                <wp:lineTo x="21414" y="0"/>
                <wp:lineTo x="0" y="0"/>
              </wp:wrapPolygon>
            </wp:wrapTight>
            <wp:docPr id="2" name="Picture 2" descr="A picture containing mirror, drawing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mirror, drawing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1760" cy="819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94302C3" w14:textId="739D6241" w:rsidR="000D6EAA" w:rsidRPr="00783EF0" w:rsidRDefault="000D6EAA" w:rsidP="00783EF0">
      <w:pPr>
        <w:tabs>
          <w:tab w:val="left" w:leader="underscore" w:pos="8930"/>
        </w:tabs>
        <w:ind w:left="6481"/>
        <w:rPr>
          <w:rFonts w:ascii="Arial" w:hAnsi="Arial" w:cs="Arial"/>
          <w:b/>
        </w:rPr>
      </w:pPr>
      <w:r>
        <w:rPr>
          <w:rFonts w:ascii="Arial" w:hAnsi="Arial" w:cs="Arial"/>
          <w:b/>
          <w:color w:val="333333"/>
        </w:rPr>
        <w:br/>
      </w:r>
      <w:r w:rsidRPr="004407C9">
        <w:rPr>
          <w:rFonts w:ascii="Arial" w:hAnsi="Arial" w:cs="Arial"/>
          <w:b/>
          <w:bCs/>
          <w:noProof/>
          <w:sz w:val="24"/>
          <w:lang w:eastAsia="en-GB"/>
        </w:rPr>
        <w:t xml:space="preserve">State the type of </w:t>
      </w:r>
      <w:r w:rsidRPr="004407C9">
        <w:rPr>
          <w:rFonts w:ascii="Arial" w:hAnsi="Arial" w:cs="Arial"/>
          <w:b/>
          <w:bCs/>
          <w:noProof/>
          <w:sz w:val="24"/>
          <w:lang w:eastAsia="en-GB"/>
        </w:rPr>
        <w:br/>
        <w:t>logic gate:</w:t>
      </w:r>
      <w:r>
        <w:rPr>
          <w:rFonts w:ascii="Arial" w:hAnsi="Arial" w:cs="Arial"/>
          <w:b/>
          <w:bCs/>
          <w:noProof/>
          <w:sz w:val="24"/>
          <w:lang w:eastAsia="en-GB"/>
        </w:rPr>
        <w:t xml:space="preserve"> </w:t>
      </w:r>
      <w:r w:rsidR="00783EF0">
        <w:rPr>
          <w:rFonts w:ascii="Arial" w:hAnsi="Arial" w:cs="Arial"/>
          <w:b/>
        </w:rPr>
        <w:tab/>
      </w:r>
    </w:p>
    <w:p w14:paraId="2ACDCF01" w14:textId="77777777" w:rsidR="000D6EAA" w:rsidRDefault="000D6EAA" w:rsidP="000D6EAA">
      <w:pPr>
        <w:ind w:left="6480"/>
        <w:rPr>
          <w:rFonts w:ascii="Arial" w:hAnsi="Arial" w:cs="Arial"/>
          <w:b/>
          <w:color w:val="333333"/>
        </w:rPr>
      </w:pPr>
    </w:p>
    <w:p w14:paraId="348B1CE0" w14:textId="77777777" w:rsidR="000D6EAA" w:rsidRDefault="000D6EAA" w:rsidP="000D6EAA">
      <w:pPr>
        <w:rPr>
          <w:rFonts w:ascii="Arial" w:hAnsi="Arial" w:cs="Arial"/>
          <w:color w:val="333333"/>
        </w:rPr>
      </w:pPr>
    </w:p>
    <w:p w14:paraId="57DF8A1A" w14:textId="77777777" w:rsidR="000D6EAA" w:rsidRDefault="000D6EAA" w:rsidP="000D6EAA">
      <w:pPr>
        <w:ind w:left="426"/>
        <w:rPr>
          <w:rFonts w:ascii="Arial" w:hAnsi="Arial" w:cs="Arial"/>
          <w:b/>
          <w:color w:val="333333"/>
        </w:rPr>
      </w:pPr>
      <w:r w:rsidRPr="009C2196">
        <w:rPr>
          <w:rFonts w:ascii="Arial" w:hAnsi="Arial" w:cs="Arial"/>
          <w:b/>
          <w:color w:val="333333"/>
        </w:rPr>
        <w:t>Truth Table</w:t>
      </w:r>
    </w:p>
    <w:tbl>
      <w:tblPr>
        <w:tblStyle w:val="GridTable4-Accent3"/>
        <w:tblW w:w="0" w:type="auto"/>
        <w:tblInd w:w="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4"/>
        <w:gridCol w:w="1134"/>
        <w:gridCol w:w="1134"/>
        <w:gridCol w:w="421"/>
        <w:gridCol w:w="3969"/>
      </w:tblGrid>
      <w:tr w:rsidR="000D6EAA" w:rsidRPr="008E7B26" w14:paraId="2BE921AA" w14:textId="77777777" w:rsidTr="00783E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65598"/>
            <w:vAlign w:val="center"/>
          </w:tcPr>
          <w:p w14:paraId="35C1E149" w14:textId="77777777" w:rsidR="000D6EAA" w:rsidRPr="008E7B26" w:rsidRDefault="000D6EAA" w:rsidP="00CE0219">
            <w:pPr>
              <w:jc w:val="center"/>
              <w:rPr>
                <w:rFonts w:ascii="Arial" w:hAnsi="Arial" w:cs="Arial"/>
              </w:rPr>
            </w:pPr>
            <w:r w:rsidRPr="008E7B26">
              <w:rPr>
                <w:rFonts w:ascii="Arial" w:hAnsi="Arial" w:cs="Arial"/>
              </w:rPr>
              <w:t>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65598"/>
            <w:vAlign w:val="center"/>
          </w:tcPr>
          <w:p w14:paraId="69EC7F30" w14:textId="77777777" w:rsidR="000D6EAA" w:rsidRPr="008E7B26" w:rsidRDefault="000D6EAA" w:rsidP="00CE021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65598"/>
            <w:vAlign w:val="center"/>
          </w:tcPr>
          <w:p w14:paraId="30D85431" w14:textId="77777777" w:rsidR="000D6EAA" w:rsidRDefault="000D6EAA" w:rsidP="00CE021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</w:p>
        </w:tc>
        <w:tc>
          <w:tcPr>
            <w:tcW w:w="421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14:paraId="7622AA06" w14:textId="77777777" w:rsidR="000D6EAA" w:rsidRDefault="000D6EAA" w:rsidP="00CE021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969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2AE19A4C" w14:textId="6CBFAE73" w:rsidR="000D6EAA" w:rsidRDefault="000D6EAA" w:rsidP="00783EF0">
            <w:pPr>
              <w:tabs>
                <w:tab w:val="left" w:leader="underscore" w:pos="3617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4407C9">
              <w:rPr>
                <w:rFonts w:ascii="Arial" w:hAnsi="Arial" w:cs="Arial"/>
                <w:color w:val="333333"/>
              </w:rPr>
              <w:t>Boolean algebra</w:t>
            </w:r>
            <w:r w:rsidRPr="00783EF0">
              <w:rPr>
                <w:rFonts w:ascii="Arial" w:hAnsi="Arial" w:cs="Arial"/>
                <w:color w:val="auto"/>
              </w:rPr>
              <w:t xml:space="preserve">: </w:t>
            </w:r>
            <w:r w:rsidR="00783EF0" w:rsidRPr="00783EF0">
              <w:rPr>
                <w:rFonts w:ascii="Arial" w:hAnsi="Arial" w:cs="Arial"/>
                <w:color w:val="auto"/>
              </w:rPr>
              <w:tab/>
            </w:r>
          </w:p>
        </w:tc>
      </w:tr>
      <w:tr w:rsidR="000D6EAA" w:rsidRPr="008E7B26" w14:paraId="3FFDDE00" w14:textId="77777777" w:rsidTr="00783E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9BD383F" w14:textId="77777777" w:rsidR="000D6EAA" w:rsidRPr="008E7B26" w:rsidRDefault="000D6EAA" w:rsidP="00CE021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B239949" w14:textId="77777777" w:rsidR="000D6EAA" w:rsidRPr="009C2196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color w:val="000000" w:themeColor="text1"/>
              </w:rPr>
            </w:pPr>
            <w:r w:rsidRPr="009C2196">
              <w:rPr>
                <w:rFonts w:ascii="Arial" w:hAnsi="Arial" w:cs="Arial"/>
                <w:b/>
                <w:color w:val="000000" w:themeColor="text1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FBC5B89" w14:textId="4EB099C0" w:rsidR="000D6EAA" w:rsidRPr="00783EF0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421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781084B0" w14:textId="77777777" w:rsidR="000D6EAA" w:rsidRPr="006E46BC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BF3FC3" w14:textId="77777777" w:rsidR="000D6EAA" w:rsidRPr="006E46BC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0D6EAA" w:rsidRPr="008E7B26" w14:paraId="2106356E" w14:textId="77777777" w:rsidTr="00783EF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shd w:val="clear" w:color="auto" w:fill="auto"/>
            <w:vAlign w:val="center"/>
          </w:tcPr>
          <w:p w14:paraId="093A8EC1" w14:textId="77777777" w:rsidR="000D6EAA" w:rsidRPr="008E7B26" w:rsidRDefault="000D6EAA" w:rsidP="00CE0219">
            <w:pPr>
              <w:jc w:val="center"/>
              <w:rPr>
                <w:rFonts w:ascii="Arial" w:hAnsi="Arial" w:cs="Arial"/>
              </w:rPr>
            </w:pPr>
            <w:r w:rsidRPr="008E7B26">
              <w:rPr>
                <w:rFonts w:ascii="Arial" w:hAnsi="Arial" w:cs="Arial"/>
              </w:rPr>
              <w:t>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683330B" w14:textId="77777777" w:rsidR="000D6EAA" w:rsidRPr="009C2196" w:rsidRDefault="000D6EAA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color w:val="000000" w:themeColor="text1"/>
              </w:rPr>
            </w:pPr>
            <w:r w:rsidRPr="009C2196">
              <w:rPr>
                <w:rFonts w:ascii="Arial" w:hAnsi="Arial" w:cs="Arial"/>
                <w:b/>
                <w:color w:val="000000" w:themeColor="text1"/>
              </w:rPr>
              <w:t>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249F7ED" w14:textId="680742E6" w:rsidR="000D6EAA" w:rsidRPr="00783EF0" w:rsidRDefault="000D6EAA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421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3AB90B27" w14:textId="77777777" w:rsidR="000D6EAA" w:rsidRPr="006E46BC" w:rsidRDefault="000D6EAA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ED98A7" w14:textId="77777777" w:rsidR="000D6EAA" w:rsidRPr="006E46BC" w:rsidRDefault="000D6EAA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0D6EAA" w:rsidRPr="008E7B26" w14:paraId="4228DF8E" w14:textId="77777777" w:rsidTr="00783E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shd w:val="clear" w:color="auto" w:fill="auto"/>
            <w:vAlign w:val="center"/>
          </w:tcPr>
          <w:p w14:paraId="063C92FC" w14:textId="77777777" w:rsidR="000D6EAA" w:rsidRPr="008E7B26" w:rsidRDefault="000D6EAA" w:rsidP="00CE021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CDF6EBD" w14:textId="77777777" w:rsidR="000D6EAA" w:rsidRPr="009C2196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color w:val="000000" w:themeColor="text1"/>
              </w:rPr>
            </w:pPr>
            <w:r w:rsidRPr="009C2196">
              <w:rPr>
                <w:rFonts w:ascii="Arial" w:hAnsi="Arial" w:cs="Arial"/>
                <w:b/>
                <w:color w:val="000000" w:themeColor="text1"/>
              </w:rPr>
              <w:t>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2A83469" w14:textId="799E5DD3" w:rsidR="000D6EAA" w:rsidRPr="00783EF0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421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09EF5B44" w14:textId="77777777" w:rsidR="000D6EAA" w:rsidRPr="006E46BC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8CFF3F" w14:textId="77777777" w:rsidR="000D6EAA" w:rsidRPr="006E46BC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0D6EAA" w:rsidRPr="008E7B26" w14:paraId="73C0911B" w14:textId="77777777" w:rsidTr="00783EF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shd w:val="clear" w:color="auto" w:fill="auto"/>
            <w:vAlign w:val="center"/>
          </w:tcPr>
          <w:p w14:paraId="351526AC" w14:textId="77777777" w:rsidR="000D6EAA" w:rsidRPr="008E7B26" w:rsidRDefault="000D6EAA" w:rsidP="00CE021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7797765" w14:textId="77777777" w:rsidR="000D6EAA" w:rsidRPr="009C2196" w:rsidRDefault="000D6EAA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color w:val="000000" w:themeColor="text1"/>
              </w:rPr>
            </w:pPr>
            <w:r w:rsidRPr="009C2196">
              <w:rPr>
                <w:rFonts w:ascii="Arial" w:hAnsi="Arial" w:cs="Arial"/>
                <w:b/>
                <w:color w:val="000000" w:themeColor="text1"/>
              </w:rPr>
              <w:t>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9E6082D" w14:textId="4B82538C" w:rsidR="000D6EAA" w:rsidRPr="00783EF0" w:rsidRDefault="000D6EAA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421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68D47FCF" w14:textId="77777777" w:rsidR="000D6EAA" w:rsidRPr="006E46BC" w:rsidRDefault="000D6EAA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3823C2" w14:textId="77777777" w:rsidR="000D6EAA" w:rsidRPr="006E46BC" w:rsidRDefault="000D6EAA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</w:tbl>
    <w:p w14:paraId="3D8BAB86" w14:textId="77777777" w:rsidR="000D6EAA" w:rsidRDefault="000D6EAA" w:rsidP="000D6EAA">
      <w:pPr>
        <w:ind w:left="6480"/>
        <w:jc w:val="both"/>
        <w:rPr>
          <w:rFonts w:ascii="Arial" w:hAnsi="Arial" w:cs="Arial"/>
          <w:b/>
          <w:color w:val="333333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F25EB9" wp14:editId="6CA5414D">
            <wp:simplePos x="0" y="0"/>
            <wp:positionH relativeFrom="column">
              <wp:posOffset>246115</wp:posOffset>
            </wp:positionH>
            <wp:positionV relativeFrom="paragraph">
              <wp:posOffset>158750</wp:posOffset>
            </wp:positionV>
            <wp:extent cx="2651760" cy="819785"/>
            <wp:effectExtent l="0" t="0" r="0" b="0"/>
            <wp:wrapTight wrapText="bothSides">
              <wp:wrapPolygon edited="0">
                <wp:start x="0" y="0"/>
                <wp:lineTo x="0" y="21081"/>
                <wp:lineTo x="21414" y="21081"/>
                <wp:lineTo x="21414" y="0"/>
                <wp:lineTo x="0" y="0"/>
              </wp:wrapPolygon>
            </wp:wrapTight>
            <wp:docPr id="4" name="Picture 4" descr="A picture containing drawing, mirro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drawing, mirror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1760" cy="819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240111E" w14:textId="634EF077" w:rsidR="000D6EAA" w:rsidRDefault="000D6EAA" w:rsidP="00783EF0">
      <w:pPr>
        <w:tabs>
          <w:tab w:val="left" w:leader="underscore" w:pos="8930"/>
        </w:tabs>
        <w:ind w:left="6481"/>
        <w:rPr>
          <w:rFonts w:ascii="Arial" w:hAnsi="Arial" w:cs="Arial"/>
          <w:b/>
          <w:color w:val="333333"/>
        </w:rPr>
      </w:pPr>
      <w:r>
        <w:rPr>
          <w:rFonts w:ascii="Arial" w:hAnsi="Arial" w:cs="Arial"/>
          <w:b/>
          <w:color w:val="333333"/>
        </w:rPr>
        <w:br/>
      </w:r>
      <w:r w:rsidRPr="004407C9">
        <w:rPr>
          <w:rFonts w:ascii="Arial" w:hAnsi="Arial" w:cs="Arial"/>
          <w:b/>
          <w:bCs/>
          <w:noProof/>
          <w:sz w:val="24"/>
          <w:lang w:eastAsia="en-GB"/>
        </w:rPr>
        <w:t xml:space="preserve">State the type of </w:t>
      </w:r>
      <w:r w:rsidRPr="004407C9">
        <w:rPr>
          <w:rFonts w:ascii="Arial" w:hAnsi="Arial" w:cs="Arial"/>
          <w:b/>
          <w:bCs/>
          <w:noProof/>
          <w:sz w:val="24"/>
          <w:lang w:eastAsia="en-GB"/>
        </w:rPr>
        <w:br/>
        <w:t>logic gate:</w:t>
      </w:r>
      <w:r>
        <w:rPr>
          <w:rFonts w:ascii="Arial" w:hAnsi="Arial" w:cs="Arial"/>
          <w:b/>
          <w:bCs/>
          <w:noProof/>
          <w:sz w:val="24"/>
          <w:lang w:eastAsia="en-GB"/>
        </w:rPr>
        <w:t xml:space="preserve"> </w:t>
      </w:r>
      <w:r w:rsidR="00783EF0">
        <w:rPr>
          <w:rFonts w:ascii="Arial" w:hAnsi="Arial" w:cs="Arial"/>
          <w:b/>
          <w:bCs/>
          <w:noProof/>
          <w:sz w:val="24"/>
          <w:lang w:eastAsia="en-GB"/>
        </w:rPr>
        <w:tab/>
      </w:r>
    </w:p>
    <w:p w14:paraId="5EDD72C7" w14:textId="77777777" w:rsidR="000D6EAA" w:rsidRDefault="000D6EAA" w:rsidP="000D6EAA">
      <w:pPr>
        <w:ind w:left="6480"/>
        <w:rPr>
          <w:rFonts w:ascii="Arial" w:hAnsi="Arial" w:cs="Arial"/>
          <w:b/>
          <w:color w:val="333333"/>
        </w:rPr>
      </w:pPr>
    </w:p>
    <w:p w14:paraId="7089360C" w14:textId="77777777" w:rsidR="000D6EAA" w:rsidRDefault="000D6EAA" w:rsidP="000D6EAA">
      <w:pPr>
        <w:rPr>
          <w:rFonts w:ascii="Arial" w:hAnsi="Arial" w:cs="Arial"/>
          <w:color w:val="333333"/>
        </w:rPr>
      </w:pPr>
    </w:p>
    <w:p w14:paraId="5AEB70EE" w14:textId="77777777" w:rsidR="000D6EAA" w:rsidRPr="00947D17" w:rsidRDefault="000D6EAA" w:rsidP="000D6EAA">
      <w:pPr>
        <w:pStyle w:val="PGQuestion-toplevel"/>
        <w:rPr>
          <w:b/>
          <w:bCs/>
        </w:rPr>
      </w:pPr>
      <w:r>
        <w:tab/>
      </w:r>
      <w:r w:rsidRPr="00947D17">
        <w:rPr>
          <w:b/>
          <w:bCs/>
        </w:rPr>
        <w:t>Truth Table</w:t>
      </w:r>
    </w:p>
    <w:tbl>
      <w:tblPr>
        <w:tblStyle w:val="GridTable4-Accent3"/>
        <w:tblW w:w="0" w:type="auto"/>
        <w:tblInd w:w="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4"/>
        <w:gridCol w:w="1134"/>
        <w:gridCol w:w="1134"/>
        <w:gridCol w:w="420"/>
        <w:gridCol w:w="4111"/>
      </w:tblGrid>
      <w:tr w:rsidR="000D6EAA" w:rsidRPr="008E7B26" w14:paraId="3C5FA754" w14:textId="77777777" w:rsidTr="00783E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65598"/>
            <w:vAlign w:val="center"/>
          </w:tcPr>
          <w:p w14:paraId="15583CFF" w14:textId="77777777" w:rsidR="000D6EAA" w:rsidRPr="008E7B26" w:rsidRDefault="000D6EAA" w:rsidP="00CE0219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8E7B26">
              <w:rPr>
                <w:rFonts w:ascii="Arial" w:hAnsi="Arial" w:cs="Arial"/>
              </w:rPr>
              <w:t>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65598"/>
            <w:vAlign w:val="center"/>
          </w:tcPr>
          <w:p w14:paraId="7528B0A4" w14:textId="77777777" w:rsidR="000D6EAA" w:rsidRPr="008E7B26" w:rsidRDefault="000D6EAA" w:rsidP="00CE0219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65598"/>
            <w:vAlign w:val="center"/>
          </w:tcPr>
          <w:p w14:paraId="350D71A6" w14:textId="77777777" w:rsidR="000D6EAA" w:rsidRDefault="000D6EAA" w:rsidP="00CE021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</w:p>
        </w:tc>
        <w:tc>
          <w:tcPr>
            <w:tcW w:w="420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14:paraId="5FCDC0B3" w14:textId="77777777" w:rsidR="000D6EAA" w:rsidRDefault="000D6EAA" w:rsidP="00CE021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111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7366733C" w14:textId="7B8213DE" w:rsidR="000D6EAA" w:rsidRPr="00783EF0" w:rsidRDefault="000D6EAA" w:rsidP="00783EF0">
            <w:pPr>
              <w:tabs>
                <w:tab w:val="left" w:leader="underscore" w:pos="3617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</w:rPr>
            </w:pPr>
            <w:r w:rsidRPr="004407C9">
              <w:rPr>
                <w:rFonts w:ascii="Arial" w:hAnsi="Arial" w:cs="Arial"/>
                <w:color w:val="333333"/>
              </w:rPr>
              <w:t>Boole</w:t>
            </w:r>
            <w:r w:rsidRPr="00783EF0">
              <w:rPr>
                <w:rFonts w:ascii="Arial" w:hAnsi="Arial" w:cs="Arial"/>
                <w:color w:val="333333"/>
              </w:rPr>
              <w:t>an algebra</w:t>
            </w:r>
            <w:r w:rsidRPr="00783EF0">
              <w:rPr>
                <w:rFonts w:ascii="Arial" w:hAnsi="Arial" w:cs="Arial"/>
                <w:color w:val="auto"/>
              </w:rPr>
              <w:t xml:space="preserve">: </w:t>
            </w:r>
            <w:r w:rsidR="00783EF0">
              <w:rPr>
                <w:rFonts w:ascii="Arial" w:hAnsi="Arial" w:cs="Arial"/>
                <w:color w:val="auto"/>
              </w:rPr>
              <w:tab/>
            </w:r>
          </w:p>
        </w:tc>
      </w:tr>
      <w:tr w:rsidR="000D6EAA" w:rsidRPr="008E7B26" w14:paraId="1E8A4AFD" w14:textId="77777777" w:rsidTr="00783E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CA315F6" w14:textId="77777777" w:rsidR="000D6EAA" w:rsidRPr="008E7B26" w:rsidRDefault="000D6EAA" w:rsidP="00CE0219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78E4D0A" w14:textId="77777777" w:rsidR="000D6EAA" w:rsidRPr="009C2196" w:rsidRDefault="000D6EAA" w:rsidP="00CE021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color w:val="000000" w:themeColor="text1"/>
              </w:rPr>
            </w:pPr>
            <w:r w:rsidRPr="009C2196">
              <w:rPr>
                <w:rFonts w:ascii="Arial" w:hAnsi="Arial" w:cs="Arial"/>
                <w:b/>
                <w:color w:val="000000" w:themeColor="text1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2E6E33" w14:textId="2E9538FC" w:rsidR="000D6EAA" w:rsidRPr="00783EF0" w:rsidRDefault="000D6EAA" w:rsidP="00CE0219">
            <w:pPr>
              <w:ind w:left="3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4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5464DC7" w14:textId="77777777" w:rsidR="000D6EAA" w:rsidRPr="006E46BC" w:rsidRDefault="000D6EAA" w:rsidP="00CE0219">
            <w:pPr>
              <w:ind w:left="3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22AE6D" w14:textId="77777777" w:rsidR="000D6EAA" w:rsidRPr="006E46BC" w:rsidRDefault="000D6EAA" w:rsidP="00CE0219">
            <w:pPr>
              <w:ind w:left="3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0D6EAA" w:rsidRPr="008E7B26" w14:paraId="5554F9A9" w14:textId="77777777" w:rsidTr="00783EF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shd w:val="clear" w:color="auto" w:fill="auto"/>
            <w:vAlign w:val="center"/>
          </w:tcPr>
          <w:p w14:paraId="3A6B9903" w14:textId="77777777" w:rsidR="000D6EAA" w:rsidRPr="008E7B26" w:rsidRDefault="000D6EAA" w:rsidP="00CE0219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8E7B26">
              <w:rPr>
                <w:rFonts w:ascii="Arial" w:hAnsi="Arial" w:cs="Arial"/>
              </w:rPr>
              <w:t>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CD9DE68" w14:textId="77777777" w:rsidR="000D6EAA" w:rsidRPr="009C2196" w:rsidRDefault="000D6EAA" w:rsidP="00CE021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color w:val="000000" w:themeColor="text1"/>
              </w:rPr>
            </w:pPr>
            <w:r w:rsidRPr="009C2196">
              <w:rPr>
                <w:rFonts w:ascii="Arial" w:hAnsi="Arial" w:cs="Arial"/>
                <w:b/>
                <w:color w:val="000000" w:themeColor="text1"/>
              </w:rPr>
              <w:t>1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D361F36" w14:textId="2DB7DB16" w:rsidR="000D6EAA" w:rsidRPr="00783EF0" w:rsidRDefault="000D6EAA" w:rsidP="00CE0219">
            <w:pPr>
              <w:ind w:left="3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4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05835E2" w14:textId="77777777" w:rsidR="000D6EAA" w:rsidRPr="006E46BC" w:rsidRDefault="000D6EAA" w:rsidP="00CE0219">
            <w:pPr>
              <w:ind w:left="3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17DBB8" w14:textId="77777777" w:rsidR="000D6EAA" w:rsidRPr="006E46BC" w:rsidRDefault="000D6EAA" w:rsidP="00CE0219">
            <w:pPr>
              <w:ind w:left="3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0D6EAA" w:rsidRPr="008E7B26" w14:paraId="150AB648" w14:textId="77777777" w:rsidTr="00783E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shd w:val="clear" w:color="auto" w:fill="auto"/>
            <w:vAlign w:val="center"/>
          </w:tcPr>
          <w:p w14:paraId="37FAAC20" w14:textId="77777777" w:rsidR="000D6EAA" w:rsidRPr="008E7B26" w:rsidRDefault="000D6EAA" w:rsidP="00CE021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6AA1866" w14:textId="77777777" w:rsidR="000D6EAA" w:rsidRPr="009C2196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color w:val="000000" w:themeColor="text1"/>
              </w:rPr>
            </w:pPr>
            <w:r w:rsidRPr="009C2196">
              <w:rPr>
                <w:rFonts w:ascii="Arial" w:hAnsi="Arial" w:cs="Arial"/>
                <w:b/>
                <w:color w:val="000000" w:themeColor="text1"/>
              </w:rPr>
              <w:t>0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676D38C" w14:textId="015CB609" w:rsidR="000D6EAA" w:rsidRPr="00783EF0" w:rsidRDefault="000D6EAA" w:rsidP="00CE0219">
            <w:pPr>
              <w:ind w:left="3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4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79EA189" w14:textId="77777777" w:rsidR="000D6EAA" w:rsidRPr="006E46BC" w:rsidRDefault="000D6EAA" w:rsidP="00CE0219">
            <w:pPr>
              <w:ind w:left="3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A7F264" w14:textId="77777777" w:rsidR="000D6EAA" w:rsidRPr="006E46BC" w:rsidRDefault="000D6EAA" w:rsidP="00CE0219">
            <w:pPr>
              <w:ind w:left="3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0D6EAA" w:rsidRPr="008E7B26" w14:paraId="19A6A80F" w14:textId="77777777" w:rsidTr="00783EF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shd w:val="clear" w:color="auto" w:fill="auto"/>
            <w:vAlign w:val="center"/>
          </w:tcPr>
          <w:p w14:paraId="56FF945D" w14:textId="77777777" w:rsidR="000D6EAA" w:rsidRPr="008E7B26" w:rsidRDefault="000D6EAA" w:rsidP="00CE021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5EB9412" w14:textId="77777777" w:rsidR="000D6EAA" w:rsidRPr="009C2196" w:rsidRDefault="000D6EAA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color w:val="000000" w:themeColor="text1"/>
              </w:rPr>
            </w:pPr>
            <w:r w:rsidRPr="009C2196">
              <w:rPr>
                <w:rFonts w:ascii="Arial" w:hAnsi="Arial" w:cs="Arial"/>
                <w:b/>
                <w:color w:val="000000" w:themeColor="text1"/>
              </w:rPr>
              <w:t>1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99C39AC" w14:textId="5CC01EFB" w:rsidR="000D6EAA" w:rsidRPr="00783EF0" w:rsidRDefault="000D6EAA" w:rsidP="00CE0219">
            <w:pPr>
              <w:ind w:left="3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4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95D7218" w14:textId="77777777" w:rsidR="000D6EAA" w:rsidRPr="006E46BC" w:rsidRDefault="000D6EAA" w:rsidP="00CE0219">
            <w:pPr>
              <w:ind w:left="3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EEF129" w14:textId="77777777" w:rsidR="000D6EAA" w:rsidRPr="006E46BC" w:rsidRDefault="000D6EAA" w:rsidP="00CE0219">
            <w:pPr>
              <w:ind w:left="3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</w:tbl>
    <w:p w14:paraId="298A0C29" w14:textId="77777777" w:rsidR="000D6EAA" w:rsidRDefault="000D6EAA" w:rsidP="000D6EAA">
      <w:pPr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br w:type="page"/>
      </w:r>
    </w:p>
    <w:p w14:paraId="30014A07" w14:textId="77777777" w:rsidR="000D6EAA" w:rsidRDefault="000D6EAA" w:rsidP="000D6EAA">
      <w:pPr>
        <w:pStyle w:val="PGQuestion-toplevel"/>
      </w:pPr>
      <w:r>
        <w:lastRenderedPageBreak/>
        <w:t>2.</w:t>
      </w:r>
      <w:r>
        <w:tab/>
        <w:t xml:space="preserve">An electric lawn mower will not start unless the lever operated by one hand is squeezed AND the safety button is pressed. </w:t>
      </w:r>
    </w:p>
    <w:p w14:paraId="3C81ACCF" w14:textId="77777777" w:rsidR="000D6EAA" w:rsidRPr="00CA2382" w:rsidRDefault="000D6EAA" w:rsidP="000D6EAA">
      <w:pPr>
        <w:pStyle w:val="PGQuestion-toplevel"/>
      </w:pPr>
      <w:r>
        <w:tab/>
      </w:r>
      <w:r w:rsidRPr="00CA2382">
        <w:t>Complete the truth table below and draw the logic circuit diagram showing inputs and outputs.</w:t>
      </w:r>
    </w:p>
    <w:p w14:paraId="55CF58DD" w14:textId="77777777" w:rsidR="000D6EAA" w:rsidRPr="00254399" w:rsidRDefault="000D6EAA" w:rsidP="00BF65D1">
      <w:pPr>
        <w:spacing w:after="120"/>
        <w:ind w:firstLine="426"/>
        <w:rPr>
          <w:rFonts w:ascii="Arial" w:hAnsi="Arial" w:cs="Arial"/>
          <w:b/>
          <w:color w:val="333333"/>
        </w:rPr>
      </w:pPr>
      <w:r w:rsidRPr="009C2196">
        <w:rPr>
          <w:rFonts w:ascii="Arial" w:hAnsi="Arial" w:cs="Arial"/>
          <w:b/>
          <w:color w:val="333333"/>
        </w:rPr>
        <w:t>Truth Table</w:t>
      </w:r>
    </w:p>
    <w:tbl>
      <w:tblPr>
        <w:tblStyle w:val="GridTable4-Accent3"/>
        <w:tblW w:w="0" w:type="auto"/>
        <w:tblInd w:w="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48"/>
        <w:gridCol w:w="2948"/>
        <w:gridCol w:w="2948"/>
      </w:tblGrid>
      <w:tr w:rsidR="000D6EAA" w:rsidRPr="008E7B26" w14:paraId="3246423D" w14:textId="77777777" w:rsidTr="00783E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65598"/>
            <w:vAlign w:val="center"/>
          </w:tcPr>
          <w:p w14:paraId="0E91040F" w14:textId="77777777" w:rsidR="000D6EAA" w:rsidRPr="008E7B26" w:rsidRDefault="000D6EAA" w:rsidP="00BF65D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ver squeezed (L)</w:t>
            </w:r>
          </w:p>
        </w:tc>
        <w:tc>
          <w:tcPr>
            <w:tcW w:w="294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65598"/>
            <w:vAlign w:val="center"/>
          </w:tcPr>
          <w:p w14:paraId="6C556AE5" w14:textId="77777777" w:rsidR="000D6EAA" w:rsidRPr="008E7B26" w:rsidRDefault="000D6EAA" w:rsidP="00BF65D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fety button pressed (B)</w:t>
            </w:r>
          </w:p>
        </w:tc>
        <w:tc>
          <w:tcPr>
            <w:tcW w:w="294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65598"/>
            <w:vAlign w:val="center"/>
          </w:tcPr>
          <w:p w14:paraId="23F2BCEB" w14:textId="77777777" w:rsidR="000D6EAA" w:rsidRDefault="000D6EAA" w:rsidP="00BF65D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wn mower starts (S)</w:t>
            </w:r>
          </w:p>
        </w:tc>
      </w:tr>
      <w:tr w:rsidR="000D6EAA" w:rsidRPr="008E7B26" w14:paraId="7AD844F1" w14:textId="77777777" w:rsidTr="00BF6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8" w:type="dxa"/>
            <w:shd w:val="clear" w:color="auto" w:fill="auto"/>
            <w:vAlign w:val="center"/>
          </w:tcPr>
          <w:p w14:paraId="4C67E0D9" w14:textId="77777777" w:rsidR="000D6EAA" w:rsidRPr="008E7B26" w:rsidRDefault="000D6EAA" w:rsidP="00BF65D1">
            <w:pPr>
              <w:ind w:left="426" w:hanging="426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2948" w:type="dxa"/>
            <w:shd w:val="clear" w:color="auto" w:fill="auto"/>
            <w:vAlign w:val="center"/>
          </w:tcPr>
          <w:p w14:paraId="4829B1A2" w14:textId="77777777" w:rsidR="000D6EAA" w:rsidRPr="009C2196" w:rsidRDefault="000D6EAA" w:rsidP="00BF65D1">
            <w:pPr>
              <w:ind w:left="426" w:hanging="42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color w:val="000000" w:themeColor="text1"/>
              </w:rPr>
            </w:pPr>
            <w:r w:rsidRPr="009C2196">
              <w:rPr>
                <w:rFonts w:ascii="Arial" w:hAnsi="Arial" w:cs="Arial"/>
                <w:b/>
                <w:color w:val="000000" w:themeColor="text1"/>
              </w:rPr>
              <w:t>0</w:t>
            </w:r>
          </w:p>
        </w:tc>
        <w:tc>
          <w:tcPr>
            <w:tcW w:w="2948" w:type="dxa"/>
            <w:shd w:val="clear" w:color="auto" w:fill="auto"/>
            <w:vAlign w:val="center"/>
          </w:tcPr>
          <w:p w14:paraId="029074AA" w14:textId="5171675D" w:rsidR="000D6EAA" w:rsidRPr="00783EF0" w:rsidRDefault="000D6EAA" w:rsidP="00BF65D1">
            <w:pPr>
              <w:ind w:left="426" w:hanging="42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0D6EAA" w:rsidRPr="008E7B26" w14:paraId="46CB327E" w14:textId="77777777" w:rsidTr="00BF65D1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8" w:type="dxa"/>
            <w:shd w:val="clear" w:color="auto" w:fill="auto"/>
            <w:vAlign w:val="center"/>
          </w:tcPr>
          <w:p w14:paraId="55D9D1AE" w14:textId="77777777" w:rsidR="000D6EAA" w:rsidRPr="008E7B26" w:rsidRDefault="000D6EAA" w:rsidP="00BF65D1">
            <w:pPr>
              <w:ind w:left="426" w:hanging="426"/>
              <w:jc w:val="center"/>
              <w:rPr>
                <w:rFonts w:ascii="Arial" w:hAnsi="Arial" w:cs="Arial"/>
              </w:rPr>
            </w:pPr>
            <w:r w:rsidRPr="008E7B26">
              <w:rPr>
                <w:rFonts w:ascii="Arial" w:hAnsi="Arial" w:cs="Arial"/>
              </w:rPr>
              <w:t>0</w:t>
            </w:r>
          </w:p>
        </w:tc>
        <w:tc>
          <w:tcPr>
            <w:tcW w:w="2948" w:type="dxa"/>
            <w:shd w:val="clear" w:color="auto" w:fill="auto"/>
            <w:vAlign w:val="center"/>
          </w:tcPr>
          <w:p w14:paraId="204DE1FF" w14:textId="77777777" w:rsidR="000D6EAA" w:rsidRPr="009C2196" w:rsidRDefault="000D6EAA" w:rsidP="00BF65D1">
            <w:pPr>
              <w:ind w:left="426" w:hanging="42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color w:val="000000" w:themeColor="text1"/>
              </w:rPr>
            </w:pPr>
            <w:r w:rsidRPr="009C2196">
              <w:rPr>
                <w:rFonts w:ascii="Arial" w:hAnsi="Arial" w:cs="Arial"/>
                <w:b/>
                <w:color w:val="000000" w:themeColor="text1"/>
              </w:rPr>
              <w:t>1</w:t>
            </w:r>
          </w:p>
        </w:tc>
        <w:tc>
          <w:tcPr>
            <w:tcW w:w="2948" w:type="dxa"/>
            <w:shd w:val="clear" w:color="auto" w:fill="auto"/>
            <w:vAlign w:val="center"/>
          </w:tcPr>
          <w:p w14:paraId="66E3A8AF" w14:textId="06973A79" w:rsidR="000D6EAA" w:rsidRPr="00783EF0" w:rsidRDefault="000D6EAA" w:rsidP="00BF65D1">
            <w:pPr>
              <w:ind w:left="426" w:hanging="42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0D6EAA" w:rsidRPr="008E7B26" w14:paraId="2FF353C2" w14:textId="77777777" w:rsidTr="00BF6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8" w:type="dxa"/>
            <w:shd w:val="clear" w:color="auto" w:fill="auto"/>
            <w:vAlign w:val="center"/>
          </w:tcPr>
          <w:p w14:paraId="7C5CDB58" w14:textId="77777777" w:rsidR="000D6EAA" w:rsidRPr="008E7B26" w:rsidRDefault="000D6EAA" w:rsidP="00BF65D1">
            <w:pPr>
              <w:ind w:left="426" w:hanging="426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2948" w:type="dxa"/>
            <w:shd w:val="clear" w:color="auto" w:fill="auto"/>
            <w:vAlign w:val="center"/>
          </w:tcPr>
          <w:p w14:paraId="1157BB6E" w14:textId="77777777" w:rsidR="000D6EAA" w:rsidRPr="009C2196" w:rsidRDefault="000D6EAA" w:rsidP="00BF65D1">
            <w:pPr>
              <w:ind w:left="426" w:hanging="42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color w:val="000000" w:themeColor="text1"/>
              </w:rPr>
            </w:pPr>
            <w:r w:rsidRPr="009C2196">
              <w:rPr>
                <w:rFonts w:ascii="Arial" w:hAnsi="Arial" w:cs="Arial"/>
                <w:b/>
                <w:color w:val="000000" w:themeColor="text1"/>
              </w:rPr>
              <w:t>0</w:t>
            </w:r>
          </w:p>
        </w:tc>
        <w:tc>
          <w:tcPr>
            <w:tcW w:w="2948" w:type="dxa"/>
            <w:shd w:val="clear" w:color="auto" w:fill="auto"/>
            <w:vAlign w:val="center"/>
          </w:tcPr>
          <w:p w14:paraId="6DBE1332" w14:textId="72AAE5B5" w:rsidR="000D6EAA" w:rsidRPr="00783EF0" w:rsidRDefault="000D6EAA" w:rsidP="00BF65D1">
            <w:pPr>
              <w:ind w:left="426" w:hanging="42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0D6EAA" w:rsidRPr="008E7B26" w14:paraId="48ED2EBA" w14:textId="77777777" w:rsidTr="00BF65D1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8" w:type="dxa"/>
            <w:shd w:val="clear" w:color="auto" w:fill="auto"/>
            <w:vAlign w:val="center"/>
          </w:tcPr>
          <w:p w14:paraId="24E11737" w14:textId="77777777" w:rsidR="000D6EAA" w:rsidRPr="008E7B26" w:rsidRDefault="000D6EAA" w:rsidP="00BF65D1">
            <w:pPr>
              <w:ind w:left="426" w:hanging="426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2948" w:type="dxa"/>
            <w:shd w:val="clear" w:color="auto" w:fill="auto"/>
            <w:vAlign w:val="center"/>
          </w:tcPr>
          <w:p w14:paraId="6A44555F" w14:textId="77777777" w:rsidR="000D6EAA" w:rsidRPr="009C2196" w:rsidRDefault="000D6EAA" w:rsidP="00BF65D1">
            <w:pPr>
              <w:ind w:left="426" w:hanging="42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color w:val="000000" w:themeColor="text1"/>
              </w:rPr>
            </w:pPr>
            <w:r w:rsidRPr="009C2196">
              <w:rPr>
                <w:rFonts w:ascii="Arial" w:hAnsi="Arial" w:cs="Arial"/>
                <w:b/>
                <w:color w:val="000000" w:themeColor="text1"/>
              </w:rPr>
              <w:t>1</w:t>
            </w:r>
          </w:p>
        </w:tc>
        <w:tc>
          <w:tcPr>
            <w:tcW w:w="2948" w:type="dxa"/>
            <w:shd w:val="clear" w:color="auto" w:fill="auto"/>
            <w:vAlign w:val="center"/>
          </w:tcPr>
          <w:p w14:paraId="5A8C06C9" w14:textId="213B41F9" w:rsidR="000D6EAA" w:rsidRPr="00783EF0" w:rsidRDefault="000D6EAA" w:rsidP="00BF65D1">
            <w:pPr>
              <w:ind w:left="426" w:hanging="42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</w:tbl>
    <w:p w14:paraId="4E266A04" w14:textId="77777777" w:rsidR="000D6EAA" w:rsidRPr="009C2196" w:rsidRDefault="000D6EAA" w:rsidP="000D6EAA">
      <w:pPr>
        <w:rPr>
          <w:rFonts w:ascii="Arial" w:hAnsi="Arial" w:cs="Arial"/>
          <w:b/>
          <w:i/>
          <w:color w:val="333333"/>
        </w:rPr>
      </w:pPr>
    </w:p>
    <w:p w14:paraId="32BDEA21" w14:textId="77777777" w:rsidR="000D6EAA" w:rsidRDefault="000D6EAA" w:rsidP="00783EF0">
      <w:pPr>
        <w:spacing w:after="120"/>
        <w:ind w:firstLine="426"/>
        <w:rPr>
          <w:rFonts w:ascii="Arial" w:hAnsi="Arial" w:cs="Arial"/>
          <w:b/>
          <w:color w:val="333333"/>
        </w:rPr>
      </w:pPr>
      <w:r>
        <w:rPr>
          <w:rFonts w:ascii="Arial" w:hAnsi="Arial" w:cs="Arial"/>
          <w:b/>
          <w:color w:val="333333"/>
        </w:rPr>
        <w:t>Logic c</w:t>
      </w:r>
      <w:r w:rsidRPr="00254399">
        <w:rPr>
          <w:rFonts w:ascii="Arial" w:hAnsi="Arial" w:cs="Arial"/>
          <w:b/>
          <w:color w:val="333333"/>
        </w:rPr>
        <w:t>ircuit: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8919"/>
      </w:tblGrid>
      <w:tr w:rsidR="00783EF0" w14:paraId="4DA00027" w14:textId="77777777" w:rsidTr="00393B56">
        <w:trPr>
          <w:trHeight w:val="2494"/>
        </w:trPr>
        <w:tc>
          <w:tcPr>
            <w:tcW w:w="9344" w:type="dxa"/>
          </w:tcPr>
          <w:p w14:paraId="3527A98B" w14:textId="77777777" w:rsidR="00783EF0" w:rsidRDefault="00783EF0" w:rsidP="000D6EAA">
            <w:pPr>
              <w:jc w:val="center"/>
              <w:rPr>
                <w:rFonts w:ascii="Arial" w:hAnsi="Arial" w:cs="Arial"/>
                <w:color w:val="333333"/>
              </w:rPr>
            </w:pPr>
          </w:p>
        </w:tc>
      </w:tr>
    </w:tbl>
    <w:p w14:paraId="360BE20D" w14:textId="77777777" w:rsidR="000D6EAA" w:rsidRDefault="000D6EAA" w:rsidP="00783EF0">
      <w:pPr>
        <w:pStyle w:val="PGQuestion-toplevel"/>
        <w:spacing w:before="240"/>
      </w:pPr>
      <w:r>
        <w:t>3.</w:t>
      </w:r>
      <w:r>
        <w:tab/>
        <w:t xml:space="preserve">A boiler shuts down automatically if either the temperature (T) exceeds its safe value </w:t>
      </w:r>
      <w:proofErr w:type="gramStart"/>
      <w:r w:rsidRPr="006C5B1C">
        <w:rPr>
          <w:i/>
        </w:rPr>
        <w:t>x</w:t>
      </w:r>
      <w:proofErr w:type="gramEnd"/>
      <w:r>
        <w:t xml:space="preserve"> or the pressure (P) exceeds its safe value </w:t>
      </w:r>
      <w:r w:rsidRPr="006C5B1C">
        <w:rPr>
          <w:i/>
        </w:rPr>
        <w:t>y</w:t>
      </w:r>
      <w:r>
        <w:t xml:space="preserve">. </w:t>
      </w:r>
    </w:p>
    <w:p w14:paraId="00EBEFDB" w14:textId="77777777" w:rsidR="000D6EAA" w:rsidRPr="00CA2382" w:rsidRDefault="000D6EAA" w:rsidP="000D6EAA">
      <w:pPr>
        <w:pStyle w:val="PGQuestion-toplevel"/>
      </w:pPr>
      <w:r>
        <w:tab/>
      </w:r>
      <w:r w:rsidRPr="00CA2382">
        <w:t>Complete the truth table below and draw the logic circuit diagram showing inputs and outputs.</w:t>
      </w:r>
    </w:p>
    <w:p w14:paraId="765D63F2" w14:textId="77777777" w:rsidR="000D6EAA" w:rsidRPr="006127DF" w:rsidRDefault="000D6EAA" w:rsidP="000D6EAA">
      <w:pPr>
        <w:pStyle w:val="PGQuestion-toplevel"/>
        <w:rPr>
          <w:b/>
          <w:bCs/>
        </w:rPr>
      </w:pPr>
      <w:r>
        <w:tab/>
      </w:r>
      <w:r w:rsidRPr="006127DF">
        <w:rPr>
          <w:b/>
          <w:bCs/>
        </w:rPr>
        <w:t>Truth Table</w:t>
      </w:r>
    </w:p>
    <w:tbl>
      <w:tblPr>
        <w:tblStyle w:val="GridTable4-Accent3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1"/>
        <w:gridCol w:w="1701"/>
        <w:gridCol w:w="1701"/>
      </w:tblGrid>
      <w:tr w:rsidR="000D6EAA" w:rsidRPr="008E7B26" w14:paraId="111F8DA4" w14:textId="77777777" w:rsidTr="00783E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65598"/>
            <w:vAlign w:val="center"/>
          </w:tcPr>
          <w:p w14:paraId="77D02E60" w14:textId="77777777" w:rsidR="000D6EAA" w:rsidRPr="00CA2382" w:rsidRDefault="000D6EAA" w:rsidP="00CE021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 &gt; x</w:t>
            </w:r>
          </w:p>
        </w:tc>
        <w:tc>
          <w:tcPr>
            <w:tcW w:w="170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65598"/>
            <w:vAlign w:val="center"/>
          </w:tcPr>
          <w:p w14:paraId="0890212C" w14:textId="77777777" w:rsidR="000D6EAA" w:rsidRPr="00CA2382" w:rsidRDefault="000D6EAA" w:rsidP="00CE021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 &gt; y</w:t>
            </w:r>
          </w:p>
        </w:tc>
        <w:tc>
          <w:tcPr>
            <w:tcW w:w="170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65598"/>
            <w:vAlign w:val="center"/>
          </w:tcPr>
          <w:p w14:paraId="1C55580C" w14:textId="77777777" w:rsidR="000D6EAA" w:rsidRPr="00CA2382" w:rsidRDefault="000D6EAA" w:rsidP="00CE021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ut down (S)</w:t>
            </w:r>
          </w:p>
        </w:tc>
      </w:tr>
      <w:tr w:rsidR="000D6EAA" w:rsidRPr="008E7B26" w14:paraId="42D125CA" w14:textId="77777777" w:rsidTr="00CE02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shd w:val="clear" w:color="auto" w:fill="auto"/>
            <w:vAlign w:val="center"/>
          </w:tcPr>
          <w:p w14:paraId="028998C9" w14:textId="78CAA343" w:rsidR="000D6EAA" w:rsidRPr="00783EF0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3B70014" w14:textId="03EB6692" w:rsidR="000D6EAA" w:rsidRPr="00783EF0" w:rsidRDefault="000D6EAA" w:rsidP="00CE0219">
            <w:pPr>
              <w:ind w:left="3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E8AEDC9" w14:textId="52723F18" w:rsidR="000D6EAA" w:rsidRPr="00783EF0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0D6EAA" w:rsidRPr="008E7B26" w14:paraId="77D60F54" w14:textId="77777777" w:rsidTr="00CE0219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shd w:val="clear" w:color="auto" w:fill="auto"/>
            <w:vAlign w:val="center"/>
          </w:tcPr>
          <w:p w14:paraId="6CA39431" w14:textId="44E0AA35" w:rsidR="000D6EAA" w:rsidRPr="00783EF0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A790586" w14:textId="6A25BD6B" w:rsidR="000D6EAA" w:rsidRPr="00783EF0" w:rsidRDefault="000D6EAA" w:rsidP="00CE0219">
            <w:pPr>
              <w:ind w:left="3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6FD5CAE8" w14:textId="10E63256" w:rsidR="000D6EAA" w:rsidRPr="00783EF0" w:rsidRDefault="000D6EAA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0D6EAA" w:rsidRPr="008E7B26" w14:paraId="41E0B335" w14:textId="77777777" w:rsidTr="00CE02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shd w:val="clear" w:color="auto" w:fill="auto"/>
            <w:vAlign w:val="center"/>
          </w:tcPr>
          <w:p w14:paraId="6A16FCD4" w14:textId="090BA8AF" w:rsidR="000D6EAA" w:rsidRPr="00783EF0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EEE3FD6" w14:textId="4E03F646" w:rsidR="000D6EAA" w:rsidRPr="00783EF0" w:rsidRDefault="000D6EAA" w:rsidP="00CE0219">
            <w:pPr>
              <w:ind w:left="3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6513C104" w14:textId="79EE8226" w:rsidR="000D6EAA" w:rsidRPr="00783EF0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0D6EAA" w:rsidRPr="008E7B26" w14:paraId="0A6052E2" w14:textId="77777777" w:rsidTr="00CE0219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shd w:val="clear" w:color="auto" w:fill="auto"/>
            <w:vAlign w:val="center"/>
          </w:tcPr>
          <w:p w14:paraId="6447E2A6" w14:textId="22D00BE3" w:rsidR="000D6EAA" w:rsidRPr="00783EF0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4CEF7D0" w14:textId="4E1F536B" w:rsidR="000D6EAA" w:rsidRPr="00783EF0" w:rsidRDefault="000D6EAA" w:rsidP="00CE0219">
            <w:pPr>
              <w:ind w:left="3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305A38F" w14:textId="1F52FF78" w:rsidR="000D6EAA" w:rsidRPr="00783EF0" w:rsidRDefault="000D6EAA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</w:tbl>
    <w:p w14:paraId="7CAF4C54" w14:textId="77777777" w:rsidR="00783EF0" w:rsidRDefault="00783EF0" w:rsidP="00783EF0">
      <w:pPr>
        <w:spacing w:before="120" w:after="120"/>
        <w:ind w:firstLine="426"/>
        <w:rPr>
          <w:rFonts w:ascii="Arial" w:hAnsi="Arial" w:cs="Arial"/>
          <w:b/>
          <w:color w:val="333333"/>
        </w:rPr>
      </w:pPr>
      <w:r>
        <w:rPr>
          <w:rFonts w:ascii="Arial" w:hAnsi="Arial" w:cs="Arial"/>
          <w:b/>
          <w:color w:val="333333"/>
        </w:rPr>
        <w:t>Logic c</w:t>
      </w:r>
      <w:r w:rsidRPr="00254399">
        <w:rPr>
          <w:rFonts w:ascii="Arial" w:hAnsi="Arial" w:cs="Arial"/>
          <w:b/>
          <w:color w:val="333333"/>
        </w:rPr>
        <w:t>ircuit: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8919"/>
      </w:tblGrid>
      <w:tr w:rsidR="00783EF0" w14:paraId="414ED302" w14:textId="77777777" w:rsidTr="00393B56">
        <w:trPr>
          <w:trHeight w:val="2494"/>
        </w:trPr>
        <w:tc>
          <w:tcPr>
            <w:tcW w:w="9344" w:type="dxa"/>
          </w:tcPr>
          <w:p w14:paraId="6C101DA9" w14:textId="77777777" w:rsidR="00783EF0" w:rsidRDefault="00783EF0" w:rsidP="00110CD5">
            <w:pPr>
              <w:jc w:val="center"/>
              <w:rPr>
                <w:rFonts w:ascii="Arial" w:hAnsi="Arial" w:cs="Arial"/>
                <w:color w:val="333333"/>
              </w:rPr>
            </w:pPr>
          </w:p>
        </w:tc>
      </w:tr>
    </w:tbl>
    <w:p w14:paraId="1EDAA487" w14:textId="77777777" w:rsidR="000D6EAA" w:rsidRDefault="000D6EAA" w:rsidP="000D6EAA">
      <w:pPr>
        <w:pStyle w:val="PGQuestion-toplevel"/>
      </w:pPr>
      <w:r>
        <w:br w:type="page"/>
      </w:r>
    </w:p>
    <w:p w14:paraId="2E5192C3" w14:textId="2F514F6B" w:rsidR="007A3FDA" w:rsidRDefault="007A3FDA" w:rsidP="000D6EAA">
      <w:pPr>
        <w:pStyle w:val="PGTaskTitle"/>
      </w:pPr>
      <w:r>
        <w:lastRenderedPageBreak/>
        <w:t>Task 3</w:t>
      </w:r>
    </w:p>
    <w:p w14:paraId="32A41633" w14:textId="177F9CCC" w:rsidR="00BF65D1" w:rsidRDefault="007A3FDA" w:rsidP="00BF65D1">
      <w:pPr>
        <w:pStyle w:val="PGQuestion-toplevel"/>
        <w:rPr>
          <w:b/>
        </w:rPr>
      </w:pPr>
      <w:r>
        <w:t>(a)</w:t>
      </w:r>
      <w:r w:rsidR="00BF65D1">
        <w:tab/>
      </w:r>
      <w:r>
        <w:t>Draw the symbol for a NAND gate.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8919"/>
      </w:tblGrid>
      <w:tr w:rsidR="00393B56" w14:paraId="5DB57249" w14:textId="77777777" w:rsidTr="00393B56">
        <w:trPr>
          <w:trHeight w:val="2898"/>
        </w:trPr>
        <w:tc>
          <w:tcPr>
            <w:tcW w:w="8919" w:type="dxa"/>
          </w:tcPr>
          <w:p w14:paraId="7003D2A8" w14:textId="77777777" w:rsidR="00393B56" w:rsidRDefault="00393B56" w:rsidP="00110CD5">
            <w:pPr>
              <w:jc w:val="center"/>
              <w:rPr>
                <w:rFonts w:ascii="Arial" w:hAnsi="Arial" w:cs="Arial"/>
                <w:color w:val="333333"/>
              </w:rPr>
            </w:pPr>
          </w:p>
        </w:tc>
      </w:tr>
    </w:tbl>
    <w:p w14:paraId="3E099647" w14:textId="77777777" w:rsidR="00BF65D1" w:rsidRDefault="007A3FDA" w:rsidP="00393B56">
      <w:pPr>
        <w:pStyle w:val="PGQuestion-toplevel"/>
        <w:spacing w:before="240"/>
      </w:pPr>
      <w:r>
        <w:t>(b)</w:t>
      </w:r>
      <w:r w:rsidR="00BF65D1">
        <w:tab/>
      </w:r>
      <w:r>
        <w:t>Complete the truth table for a NAND gate.</w:t>
      </w:r>
    </w:p>
    <w:tbl>
      <w:tblPr>
        <w:tblStyle w:val="GridTable4-Accent3"/>
        <w:tblW w:w="0" w:type="auto"/>
        <w:tblInd w:w="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48"/>
        <w:gridCol w:w="2948"/>
        <w:gridCol w:w="2948"/>
      </w:tblGrid>
      <w:tr w:rsidR="007A3FDA" w14:paraId="1B357D28" w14:textId="77777777" w:rsidTr="00BF65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8" w:type="dxa"/>
            <w:shd w:val="clear" w:color="auto" w:fill="0046A8" w:themeFill="accent2"/>
            <w:vAlign w:val="center"/>
          </w:tcPr>
          <w:p w14:paraId="57162677" w14:textId="1E24856B" w:rsidR="007A3FDA" w:rsidRPr="008E7B26" w:rsidRDefault="007A3FDA" w:rsidP="00BF65D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</w:p>
        </w:tc>
        <w:tc>
          <w:tcPr>
            <w:tcW w:w="2948" w:type="dxa"/>
            <w:shd w:val="clear" w:color="auto" w:fill="0046A8" w:themeFill="accent2"/>
            <w:vAlign w:val="center"/>
          </w:tcPr>
          <w:p w14:paraId="07CE8CBC" w14:textId="7A1F2805" w:rsidR="007A3FDA" w:rsidRPr="008E7B26" w:rsidRDefault="007A3FDA" w:rsidP="00BF65D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948" w:type="dxa"/>
            <w:shd w:val="clear" w:color="auto" w:fill="0046A8" w:themeFill="accent2"/>
            <w:vAlign w:val="center"/>
          </w:tcPr>
          <w:p w14:paraId="19F9B22F" w14:textId="311F51BC" w:rsidR="007A3FDA" w:rsidRDefault="007A3FDA" w:rsidP="00BF65D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 NAND B</w:t>
            </w:r>
          </w:p>
        </w:tc>
      </w:tr>
      <w:tr w:rsidR="007A3FDA" w:rsidRPr="00C17EBC" w14:paraId="02E6BF4A" w14:textId="77777777" w:rsidTr="00BF6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8" w:type="dxa"/>
            <w:shd w:val="clear" w:color="auto" w:fill="auto"/>
            <w:vAlign w:val="center"/>
          </w:tcPr>
          <w:p w14:paraId="6E0F3754" w14:textId="77777777" w:rsidR="007A3FDA" w:rsidRPr="008E7B26" w:rsidRDefault="007A3FDA" w:rsidP="00BF65D1">
            <w:pPr>
              <w:ind w:left="426" w:hanging="426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2948" w:type="dxa"/>
            <w:shd w:val="clear" w:color="auto" w:fill="auto"/>
            <w:vAlign w:val="center"/>
          </w:tcPr>
          <w:p w14:paraId="58CA7C83" w14:textId="77777777" w:rsidR="007A3FDA" w:rsidRPr="009C2196" w:rsidRDefault="007A3FDA" w:rsidP="00BF65D1">
            <w:pPr>
              <w:ind w:left="426" w:hanging="42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color w:val="000000" w:themeColor="text1"/>
              </w:rPr>
            </w:pPr>
            <w:r w:rsidRPr="009C2196">
              <w:rPr>
                <w:rFonts w:ascii="Arial" w:hAnsi="Arial" w:cs="Arial"/>
                <w:b/>
                <w:color w:val="000000" w:themeColor="text1"/>
              </w:rPr>
              <w:t>0</w:t>
            </w:r>
          </w:p>
        </w:tc>
        <w:tc>
          <w:tcPr>
            <w:tcW w:w="2948" w:type="dxa"/>
            <w:shd w:val="clear" w:color="auto" w:fill="auto"/>
            <w:vAlign w:val="center"/>
          </w:tcPr>
          <w:p w14:paraId="6B17961D" w14:textId="223B6FE5" w:rsidR="007A3FDA" w:rsidRPr="00393B56" w:rsidRDefault="007A3FDA" w:rsidP="00BF65D1">
            <w:pPr>
              <w:ind w:left="426" w:hanging="42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7A3FDA" w:rsidRPr="00C17EBC" w14:paraId="3CB37035" w14:textId="77777777" w:rsidTr="00BF65D1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8" w:type="dxa"/>
            <w:shd w:val="clear" w:color="auto" w:fill="auto"/>
            <w:vAlign w:val="center"/>
          </w:tcPr>
          <w:p w14:paraId="69452AF5" w14:textId="77777777" w:rsidR="007A3FDA" w:rsidRPr="008E7B26" w:rsidRDefault="007A3FDA" w:rsidP="00BF65D1">
            <w:pPr>
              <w:ind w:left="426" w:hanging="426"/>
              <w:jc w:val="center"/>
              <w:rPr>
                <w:rFonts w:ascii="Arial" w:hAnsi="Arial" w:cs="Arial"/>
              </w:rPr>
            </w:pPr>
            <w:r w:rsidRPr="008E7B26">
              <w:rPr>
                <w:rFonts w:ascii="Arial" w:hAnsi="Arial" w:cs="Arial"/>
              </w:rPr>
              <w:t>0</w:t>
            </w:r>
          </w:p>
        </w:tc>
        <w:tc>
          <w:tcPr>
            <w:tcW w:w="2948" w:type="dxa"/>
            <w:shd w:val="clear" w:color="auto" w:fill="auto"/>
            <w:vAlign w:val="center"/>
          </w:tcPr>
          <w:p w14:paraId="1D8DF83D" w14:textId="77777777" w:rsidR="007A3FDA" w:rsidRPr="009C2196" w:rsidRDefault="007A3FDA" w:rsidP="00BF65D1">
            <w:pPr>
              <w:ind w:left="426" w:hanging="42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color w:val="000000" w:themeColor="text1"/>
              </w:rPr>
            </w:pPr>
            <w:r w:rsidRPr="009C2196">
              <w:rPr>
                <w:rFonts w:ascii="Arial" w:hAnsi="Arial" w:cs="Arial"/>
                <w:b/>
                <w:color w:val="000000" w:themeColor="text1"/>
              </w:rPr>
              <w:t>1</w:t>
            </w:r>
          </w:p>
        </w:tc>
        <w:tc>
          <w:tcPr>
            <w:tcW w:w="2948" w:type="dxa"/>
            <w:shd w:val="clear" w:color="auto" w:fill="auto"/>
            <w:vAlign w:val="center"/>
          </w:tcPr>
          <w:p w14:paraId="6A78F09C" w14:textId="5D4075C9" w:rsidR="007A3FDA" w:rsidRPr="00393B56" w:rsidRDefault="007A3FDA" w:rsidP="00BF65D1">
            <w:pPr>
              <w:ind w:left="426" w:hanging="42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7A3FDA" w:rsidRPr="00C17EBC" w14:paraId="3048E8B1" w14:textId="77777777" w:rsidTr="00BF6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8" w:type="dxa"/>
            <w:shd w:val="clear" w:color="auto" w:fill="auto"/>
            <w:vAlign w:val="center"/>
          </w:tcPr>
          <w:p w14:paraId="4AE46B6F" w14:textId="77777777" w:rsidR="007A3FDA" w:rsidRPr="008E7B26" w:rsidRDefault="007A3FDA" w:rsidP="00BF65D1">
            <w:pPr>
              <w:ind w:left="426" w:hanging="426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2948" w:type="dxa"/>
            <w:shd w:val="clear" w:color="auto" w:fill="auto"/>
            <w:vAlign w:val="center"/>
          </w:tcPr>
          <w:p w14:paraId="37FA546C" w14:textId="77777777" w:rsidR="007A3FDA" w:rsidRPr="009C2196" w:rsidRDefault="007A3FDA" w:rsidP="00BF65D1">
            <w:pPr>
              <w:ind w:left="426" w:hanging="42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color w:val="000000" w:themeColor="text1"/>
              </w:rPr>
            </w:pPr>
            <w:r w:rsidRPr="009C2196">
              <w:rPr>
                <w:rFonts w:ascii="Arial" w:hAnsi="Arial" w:cs="Arial"/>
                <w:b/>
                <w:color w:val="000000" w:themeColor="text1"/>
              </w:rPr>
              <w:t>0</w:t>
            </w:r>
          </w:p>
        </w:tc>
        <w:tc>
          <w:tcPr>
            <w:tcW w:w="2948" w:type="dxa"/>
            <w:shd w:val="clear" w:color="auto" w:fill="auto"/>
            <w:vAlign w:val="center"/>
          </w:tcPr>
          <w:p w14:paraId="19857792" w14:textId="0CF398CF" w:rsidR="007A3FDA" w:rsidRPr="00393B56" w:rsidRDefault="007A3FDA" w:rsidP="00BF65D1">
            <w:pPr>
              <w:ind w:left="426" w:hanging="42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7A3FDA" w:rsidRPr="00C17EBC" w14:paraId="1CE16152" w14:textId="77777777" w:rsidTr="00BF65D1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8" w:type="dxa"/>
            <w:shd w:val="clear" w:color="auto" w:fill="auto"/>
            <w:vAlign w:val="center"/>
          </w:tcPr>
          <w:p w14:paraId="7813A12B" w14:textId="77777777" w:rsidR="007A3FDA" w:rsidRPr="008E7B26" w:rsidRDefault="007A3FDA" w:rsidP="00BF65D1">
            <w:pPr>
              <w:ind w:left="426" w:hanging="426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2948" w:type="dxa"/>
            <w:shd w:val="clear" w:color="auto" w:fill="auto"/>
            <w:vAlign w:val="center"/>
          </w:tcPr>
          <w:p w14:paraId="241AEAC8" w14:textId="77777777" w:rsidR="007A3FDA" w:rsidRPr="009C2196" w:rsidRDefault="007A3FDA" w:rsidP="00BF65D1">
            <w:pPr>
              <w:ind w:left="426" w:hanging="42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color w:val="000000" w:themeColor="text1"/>
              </w:rPr>
            </w:pPr>
            <w:r w:rsidRPr="009C2196">
              <w:rPr>
                <w:rFonts w:ascii="Arial" w:hAnsi="Arial" w:cs="Arial"/>
                <w:b/>
                <w:color w:val="000000" w:themeColor="text1"/>
              </w:rPr>
              <w:t>1</w:t>
            </w:r>
          </w:p>
        </w:tc>
        <w:tc>
          <w:tcPr>
            <w:tcW w:w="2948" w:type="dxa"/>
            <w:shd w:val="clear" w:color="auto" w:fill="auto"/>
            <w:vAlign w:val="center"/>
          </w:tcPr>
          <w:p w14:paraId="37ADAD62" w14:textId="7839E92E" w:rsidR="007A3FDA" w:rsidRPr="00393B56" w:rsidRDefault="007A3FDA" w:rsidP="00BF65D1">
            <w:pPr>
              <w:ind w:left="426" w:hanging="42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</w:tbl>
    <w:p w14:paraId="377C6A6A" w14:textId="77777777" w:rsidR="00BF65D1" w:rsidRDefault="00BF65D1" w:rsidP="007A3FDA">
      <w:pPr>
        <w:pStyle w:val="PGTaskTitle"/>
        <w:ind w:left="360"/>
        <w:rPr>
          <w:b w:val="0"/>
          <w:bCs/>
          <w:sz w:val="22"/>
          <w:szCs w:val="22"/>
        </w:rPr>
      </w:pPr>
    </w:p>
    <w:p w14:paraId="4643B0EB" w14:textId="77777777" w:rsidR="00BF65D1" w:rsidRDefault="00476C87" w:rsidP="00BF65D1">
      <w:pPr>
        <w:pStyle w:val="PGQuestion-toplevel"/>
      </w:pPr>
      <w:r>
        <w:t>(c)</w:t>
      </w:r>
      <w:r w:rsidR="00BF65D1">
        <w:tab/>
      </w:r>
      <w:r>
        <w:t xml:space="preserve">Using only an AND </w:t>
      </w:r>
      <w:proofErr w:type="spellStart"/>
      <w:r>
        <w:t>and</w:t>
      </w:r>
      <w:proofErr w:type="spellEnd"/>
      <w:r>
        <w:t xml:space="preserve"> a NOT gate, draw a circuit that it is the equivalent of a NAND gate.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8919"/>
      </w:tblGrid>
      <w:tr w:rsidR="00393B56" w14:paraId="015019D2" w14:textId="77777777" w:rsidTr="00393B56">
        <w:trPr>
          <w:trHeight w:val="2898"/>
        </w:trPr>
        <w:tc>
          <w:tcPr>
            <w:tcW w:w="8919" w:type="dxa"/>
          </w:tcPr>
          <w:p w14:paraId="24238272" w14:textId="77777777" w:rsidR="00393B56" w:rsidRDefault="00393B56" w:rsidP="00110CD5">
            <w:pPr>
              <w:jc w:val="center"/>
              <w:rPr>
                <w:rFonts w:ascii="Arial" w:hAnsi="Arial" w:cs="Arial"/>
                <w:color w:val="333333"/>
              </w:rPr>
            </w:pPr>
          </w:p>
        </w:tc>
      </w:tr>
    </w:tbl>
    <w:p w14:paraId="78FB4EEC" w14:textId="77777777" w:rsidR="00393B56" w:rsidRDefault="00393B56" w:rsidP="00393B56">
      <w:pPr>
        <w:jc w:val="center"/>
        <w:rPr>
          <w:rFonts w:ascii="Arial" w:hAnsi="Arial" w:cs="Arial"/>
          <w:color w:val="333333"/>
        </w:rPr>
      </w:pPr>
    </w:p>
    <w:p w14:paraId="073DA365" w14:textId="60B37B73" w:rsidR="00476C87" w:rsidRDefault="00476C87" w:rsidP="00BF65D1">
      <w:pPr>
        <w:pStyle w:val="PGQuestion-toplevel"/>
        <w:jc w:val="center"/>
        <w:rPr>
          <w:b/>
        </w:rPr>
      </w:pPr>
    </w:p>
    <w:p w14:paraId="1A1713EB" w14:textId="77777777" w:rsidR="007A3FDA" w:rsidRPr="007A3FDA" w:rsidRDefault="007A3FDA" w:rsidP="007A3FDA">
      <w:pPr>
        <w:rPr>
          <w:lang w:eastAsia="en-US"/>
        </w:rPr>
      </w:pPr>
    </w:p>
    <w:p w14:paraId="2274AACC" w14:textId="77777777" w:rsidR="00BF65D1" w:rsidRDefault="00BF65D1">
      <w:pPr>
        <w:rPr>
          <w:rFonts w:eastAsiaTheme="minorHAnsi" w:cstheme="minorBidi"/>
          <w:b/>
          <w:sz w:val="28"/>
          <w:szCs w:val="28"/>
          <w:lang w:eastAsia="en-US"/>
        </w:rPr>
      </w:pPr>
      <w:r>
        <w:br w:type="page"/>
      </w:r>
    </w:p>
    <w:p w14:paraId="44E6885D" w14:textId="58D29A42" w:rsidR="000D6EAA" w:rsidRPr="000A461A" w:rsidRDefault="000D6EAA" w:rsidP="000D6EAA">
      <w:pPr>
        <w:pStyle w:val="PGTaskTitle"/>
      </w:pPr>
      <w:r w:rsidRPr="000A461A">
        <w:lastRenderedPageBreak/>
        <w:t xml:space="preserve">Task </w:t>
      </w:r>
      <w:r w:rsidR="007A3FDA">
        <w:t>4</w:t>
      </w:r>
    </w:p>
    <w:p w14:paraId="5B0A2FE6" w14:textId="77777777" w:rsidR="000D6EAA" w:rsidRPr="00B22934" w:rsidRDefault="000D6EAA" w:rsidP="000D6EAA">
      <w:pPr>
        <w:pStyle w:val="PGQuestion-toplevel"/>
      </w:pPr>
      <w:r>
        <w:t>1.</w:t>
      </w:r>
      <w:r>
        <w:tab/>
      </w:r>
      <w:r w:rsidRPr="00B22934">
        <w:t xml:space="preserve">A motor, Z, opens windows in the roof of a greenhouse when it receives a signal Z = 1.  </w:t>
      </w:r>
    </w:p>
    <w:p w14:paraId="30DC7BC6" w14:textId="77777777" w:rsidR="000D6EAA" w:rsidRPr="00B22934" w:rsidRDefault="000D6EAA" w:rsidP="000D6EAA">
      <w:pPr>
        <w:pStyle w:val="PGQuestion-toplevel"/>
      </w:pPr>
      <w:r>
        <w:tab/>
      </w:r>
      <w:r w:rsidRPr="00B22934">
        <w:t>The inputs are:</w:t>
      </w:r>
    </w:p>
    <w:tbl>
      <w:tblPr>
        <w:tblStyle w:val="GridTable4-Accent3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81"/>
        <w:gridCol w:w="2381"/>
        <w:gridCol w:w="2381"/>
      </w:tblGrid>
      <w:tr w:rsidR="000D6EAA" w:rsidRPr="00B22934" w14:paraId="7BCD6347" w14:textId="77777777" w:rsidTr="00BF65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65598"/>
            <w:vAlign w:val="center"/>
          </w:tcPr>
          <w:p w14:paraId="15852004" w14:textId="77777777" w:rsidR="000D6EAA" w:rsidRPr="00B22934" w:rsidRDefault="000D6EAA" w:rsidP="00CE0219">
            <w:pPr>
              <w:ind w:left="426" w:hanging="426"/>
              <w:jc w:val="center"/>
              <w:rPr>
                <w:rFonts w:ascii="Arial" w:hAnsi="Arial" w:cs="Arial"/>
              </w:rPr>
            </w:pPr>
            <w:r w:rsidRPr="00B22934">
              <w:rPr>
                <w:rFonts w:ascii="Arial" w:hAnsi="Arial" w:cs="Arial"/>
              </w:rPr>
              <w:t>Input</w:t>
            </w:r>
          </w:p>
        </w:tc>
        <w:tc>
          <w:tcPr>
            <w:tcW w:w="238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65598"/>
            <w:vAlign w:val="center"/>
          </w:tcPr>
          <w:p w14:paraId="2F29FF10" w14:textId="77777777" w:rsidR="000D6EAA" w:rsidRPr="00B22934" w:rsidRDefault="000D6EAA" w:rsidP="00CE0219">
            <w:pPr>
              <w:ind w:left="426" w:hanging="42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22934">
              <w:rPr>
                <w:rFonts w:ascii="Arial" w:hAnsi="Arial" w:cs="Arial"/>
              </w:rPr>
              <w:t>Binary value</w:t>
            </w:r>
          </w:p>
        </w:tc>
        <w:tc>
          <w:tcPr>
            <w:tcW w:w="238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65598"/>
            <w:vAlign w:val="center"/>
          </w:tcPr>
          <w:p w14:paraId="792AD8D5" w14:textId="77777777" w:rsidR="000D6EAA" w:rsidRPr="00B22934" w:rsidRDefault="000D6EAA" w:rsidP="00CE0219">
            <w:pPr>
              <w:ind w:left="426" w:hanging="42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22934">
              <w:rPr>
                <w:rFonts w:ascii="Arial" w:hAnsi="Arial" w:cs="Arial"/>
              </w:rPr>
              <w:t>Condition</w:t>
            </w:r>
          </w:p>
        </w:tc>
      </w:tr>
      <w:tr w:rsidR="000D6EAA" w:rsidRPr="00B22934" w14:paraId="6242EAF5" w14:textId="77777777" w:rsidTr="00CE02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1" w:type="dxa"/>
            <w:vMerge w:val="restart"/>
            <w:shd w:val="clear" w:color="auto" w:fill="auto"/>
            <w:vAlign w:val="center"/>
          </w:tcPr>
          <w:p w14:paraId="11669D65" w14:textId="77777777" w:rsidR="000D6EAA" w:rsidRPr="00B22934" w:rsidRDefault="000D6EAA" w:rsidP="00CE0219">
            <w:pPr>
              <w:ind w:left="426" w:hanging="426"/>
              <w:jc w:val="center"/>
              <w:rPr>
                <w:rFonts w:ascii="Arial" w:hAnsi="Arial" w:cs="Arial"/>
                <w:b w:val="0"/>
              </w:rPr>
            </w:pPr>
            <w:r w:rsidRPr="00B22934">
              <w:rPr>
                <w:rFonts w:ascii="Arial" w:hAnsi="Arial" w:cs="Arial"/>
                <w:b w:val="0"/>
              </w:rPr>
              <w:t>A</w:t>
            </w:r>
          </w:p>
        </w:tc>
        <w:tc>
          <w:tcPr>
            <w:tcW w:w="2381" w:type="dxa"/>
            <w:shd w:val="clear" w:color="auto" w:fill="auto"/>
            <w:vAlign w:val="center"/>
          </w:tcPr>
          <w:p w14:paraId="28B0F63F" w14:textId="77777777" w:rsidR="000D6EAA" w:rsidRPr="00B22934" w:rsidRDefault="000D6EAA" w:rsidP="00CE0219">
            <w:pPr>
              <w:ind w:left="426" w:hanging="42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22934">
              <w:rPr>
                <w:rFonts w:ascii="Arial" w:hAnsi="Arial" w:cs="Arial"/>
              </w:rPr>
              <w:t>1</w:t>
            </w:r>
          </w:p>
        </w:tc>
        <w:tc>
          <w:tcPr>
            <w:tcW w:w="2381" w:type="dxa"/>
            <w:shd w:val="clear" w:color="auto" w:fill="auto"/>
            <w:vAlign w:val="center"/>
          </w:tcPr>
          <w:p w14:paraId="27E39E76" w14:textId="77777777" w:rsidR="000D6EAA" w:rsidRPr="00B22934" w:rsidRDefault="000D6EAA" w:rsidP="00CE0219">
            <w:pPr>
              <w:ind w:left="426" w:hanging="42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22934">
              <w:rPr>
                <w:rFonts w:ascii="Arial" w:hAnsi="Arial" w:cs="Arial"/>
              </w:rPr>
              <w:t xml:space="preserve">Temperature &gt;= </w:t>
            </w:r>
            <w:r>
              <w:rPr>
                <w:rFonts w:ascii="Arial" w:hAnsi="Arial" w:cs="Arial"/>
              </w:rPr>
              <w:t>40</w:t>
            </w:r>
            <w:r w:rsidRPr="00B22934">
              <w:rPr>
                <w:rFonts w:ascii="Arial" w:hAnsi="Arial" w:cs="Arial"/>
              </w:rPr>
              <w:t>ºC</w:t>
            </w:r>
          </w:p>
        </w:tc>
      </w:tr>
      <w:tr w:rsidR="000D6EAA" w:rsidRPr="00B22934" w14:paraId="24B9F32B" w14:textId="77777777" w:rsidTr="00CE0219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1" w:type="dxa"/>
            <w:vMerge/>
            <w:shd w:val="clear" w:color="auto" w:fill="auto"/>
            <w:vAlign w:val="center"/>
          </w:tcPr>
          <w:p w14:paraId="3C3CADE5" w14:textId="77777777" w:rsidR="000D6EAA" w:rsidRPr="00B22934" w:rsidRDefault="000D6EAA" w:rsidP="00CE0219">
            <w:pPr>
              <w:ind w:left="426" w:hanging="426"/>
              <w:jc w:val="center"/>
              <w:rPr>
                <w:rFonts w:ascii="Arial" w:hAnsi="Arial" w:cs="Arial"/>
                <w:b w:val="0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14:paraId="7EE7EB73" w14:textId="77777777" w:rsidR="000D6EAA" w:rsidRPr="00B22934" w:rsidRDefault="000D6EAA" w:rsidP="00CE0219">
            <w:pPr>
              <w:ind w:left="426" w:hanging="42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22934">
              <w:rPr>
                <w:rFonts w:ascii="Arial" w:hAnsi="Arial" w:cs="Arial"/>
              </w:rPr>
              <w:t>0</w:t>
            </w:r>
          </w:p>
        </w:tc>
        <w:tc>
          <w:tcPr>
            <w:tcW w:w="2381" w:type="dxa"/>
            <w:shd w:val="clear" w:color="auto" w:fill="auto"/>
            <w:vAlign w:val="center"/>
          </w:tcPr>
          <w:p w14:paraId="2240A300" w14:textId="77777777" w:rsidR="000D6EAA" w:rsidRPr="00B22934" w:rsidRDefault="000D6EAA" w:rsidP="00CE0219">
            <w:pPr>
              <w:ind w:left="426" w:hanging="42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22934">
              <w:rPr>
                <w:rFonts w:ascii="Arial" w:hAnsi="Arial" w:cs="Arial"/>
              </w:rPr>
              <w:t xml:space="preserve">Temperature </w:t>
            </w:r>
            <w:r>
              <w:rPr>
                <w:rFonts w:ascii="Arial" w:hAnsi="Arial" w:cs="Arial"/>
              </w:rPr>
              <w:t>&lt;</w:t>
            </w:r>
            <w:r w:rsidRPr="00B22934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40</w:t>
            </w:r>
            <w:r w:rsidRPr="00B22934">
              <w:rPr>
                <w:rFonts w:ascii="Arial" w:hAnsi="Arial" w:cs="Arial"/>
              </w:rPr>
              <w:t>ºC</w:t>
            </w:r>
          </w:p>
        </w:tc>
      </w:tr>
      <w:tr w:rsidR="000D6EAA" w:rsidRPr="00B22934" w14:paraId="6695691A" w14:textId="77777777" w:rsidTr="00CE02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1" w:type="dxa"/>
            <w:vMerge w:val="restart"/>
            <w:shd w:val="clear" w:color="auto" w:fill="auto"/>
            <w:vAlign w:val="center"/>
          </w:tcPr>
          <w:p w14:paraId="0CB28CFE" w14:textId="77777777" w:rsidR="000D6EAA" w:rsidRPr="00B22934" w:rsidRDefault="000D6EAA" w:rsidP="00CE0219">
            <w:pPr>
              <w:tabs>
                <w:tab w:val="left" w:pos="1853"/>
              </w:tabs>
              <w:ind w:left="426" w:hanging="426"/>
              <w:jc w:val="center"/>
              <w:rPr>
                <w:rFonts w:ascii="Arial" w:hAnsi="Arial" w:cs="Arial"/>
                <w:b w:val="0"/>
              </w:rPr>
            </w:pPr>
            <w:r w:rsidRPr="00B22934">
              <w:rPr>
                <w:rFonts w:ascii="Arial" w:hAnsi="Arial" w:cs="Arial"/>
                <w:b w:val="0"/>
              </w:rPr>
              <w:t>B</w:t>
            </w:r>
          </w:p>
        </w:tc>
        <w:tc>
          <w:tcPr>
            <w:tcW w:w="2381" w:type="dxa"/>
            <w:shd w:val="clear" w:color="auto" w:fill="auto"/>
            <w:vAlign w:val="center"/>
          </w:tcPr>
          <w:p w14:paraId="38D7B3FB" w14:textId="77777777" w:rsidR="000D6EAA" w:rsidRPr="00B22934" w:rsidRDefault="000D6EAA" w:rsidP="00CE0219">
            <w:pPr>
              <w:ind w:left="426" w:hanging="42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22934">
              <w:rPr>
                <w:rFonts w:ascii="Arial" w:hAnsi="Arial" w:cs="Arial"/>
              </w:rPr>
              <w:t>1</w:t>
            </w:r>
          </w:p>
        </w:tc>
        <w:tc>
          <w:tcPr>
            <w:tcW w:w="2381" w:type="dxa"/>
            <w:shd w:val="clear" w:color="auto" w:fill="auto"/>
            <w:vAlign w:val="center"/>
          </w:tcPr>
          <w:p w14:paraId="46207781" w14:textId="77777777" w:rsidR="000D6EAA" w:rsidRPr="00B22934" w:rsidRDefault="000D6EAA" w:rsidP="00CE0219">
            <w:pPr>
              <w:ind w:left="426" w:hanging="42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22934">
              <w:rPr>
                <w:rFonts w:ascii="Arial" w:hAnsi="Arial" w:cs="Arial"/>
              </w:rPr>
              <w:t>Humidity &gt;= 75%</w:t>
            </w:r>
          </w:p>
        </w:tc>
      </w:tr>
      <w:tr w:rsidR="000D6EAA" w:rsidRPr="00B22934" w14:paraId="39504BB3" w14:textId="77777777" w:rsidTr="00CE0219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1" w:type="dxa"/>
            <w:vMerge/>
            <w:shd w:val="clear" w:color="auto" w:fill="auto"/>
            <w:vAlign w:val="center"/>
          </w:tcPr>
          <w:p w14:paraId="0CEDF11A" w14:textId="77777777" w:rsidR="000D6EAA" w:rsidRPr="00B22934" w:rsidRDefault="000D6EAA" w:rsidP="00CE0219">
            <w:pPr>
              <w:ind w:left="426" w:hanging="426"/>
              <w:jc w:val="center"/>
              <w:rPr>
                <w:rFonts w:ascii="Arial" w:hAnsi="Arial" w:cs="Arial"/>
                <w:b w:val="0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14:paraId="1F472014" w14:textId="77777777" w:rsidR="000D6EAA" w:rsidRPr="00B22934" w:rsidRDefault="000D6EAA" w:rsidP="00CE0219">
            <w:pPr>
              <w:ind w:left="426" w:hanging="42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22934">
              <w:rPr>
                <w:rFonts w:ascii="Arial" w:hAnsi="Arial" w:cs="Arial"/>
              </w:rPr>
              <w:t>0</w:t>
            </w:r>
          </w:p>
        </w:tc>
        <w:tc>
          <w:tcPr>
            <w:tcW w:w="2381" w:type="dxa"/>
            <w:shd w:val="clear" w:color="auto" w:fill="auto"/>
            <w:vAlign w:val="center"/>
          </w:tcPr>
          <w:p w14:paraId="06A66A7F" w14:textId="77777777" w:rsidR="000D6EAA" w:rsidRPr="00B22934" w:rsidRDefault="000D6EAA" w:rsidP="00CE0219">
            <w:pPr>
              <w:ind w:left="426" w:hanging="42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22934">
              <w:rPr>
                <w:rFonts w:ascii="Arial" w:hAnsi="Arial" w:cs="Arial"/>
              </w:rPr>
              <w:t xml:space="preserve">Humidity </w:t>
            </w:r>
            <w:r>
              <w:rPr>
                <w:rFonts w:ascii="Arial" w:hAnsi="Arial" w:cs="Arial"/>
              </w:rPr>
              <w:t>&lt;</w:t>
            </w:r>
            <w:r w:rsidRPr="00B22934">
              <w:rPr>
                <w:rFonts w:ascii="Arial" w:hAnsi="Arial" w:cs="Arial"/>
              </w:rPr>
              <w:t xml:space="preserve"> 75%</w:t>
            </w:r>
          </w:p>
        </w:tc>
      </w:tr>
      <w:tr w:rsidR="000D6EAA" w:rsidRPr="00B22934" w14:paraId="4BDEF03F" w14:textId="77777777" w:rsidTr="00CE02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1" w:type="dxa"/>
            <w:vMerge w:val="restart"/>
            <w:shd w:val="clear" w:color="auto" w:fill="auto"/>
            <w:vAlign w:val="center"/>
          </w:tcPr>
          <w:p w14:paraId="5874E964" w14:textId="77777777" w:rsidR="000D6EAA" w:rsidRPr="00B22934" w:rsidRDefault="000D6EAA" w:rsidP="00CE0219">
            <w:pPr>
              <w:ind w:left="426" w:hanging="426"/>
              <w:jc w:val="center"/>
              <w:rPr>
                <w:rFonts w:ascii="Arial" w:hAnsi="Arial" w:cs="Arial"/>
                <w:b w:val="0"/>
              </w:rPr>
            </w:pPr>
            <w:r w:rsidRPr="00B22934">
              <w:rPr>
                <w:rFonts w:ascii="Arial" w:hAnsi="Arial" w:cs="Arial"/>
                <w:b w:val="0"/>
              </w:rPr>
              <w:t>C</w:t>
            </w:r>
          </w:p>
        </w:tc>
        <w:tc>
          <w:tcPr>
            <w:tcW w:w="2381" w:type="dxa"/>
            <w:shd w:val="clear" w:color="auto" w:fill="auto"/>
            <w:vAlign w:val="center"/>
          </w:tcPr>
          <w:p w14:paraId="182A9997" w14:textId="77777777" w:rsidR="000D6EAA" w:rsidRPr="00B22934" w:rsidRDefault="000D6EAA" w:rsidP="00CE0219">
            <w:pPr>
              <w:ind w:left="426" w:hanging="42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22934">
              <w:rPr>
                <w:rFonts w:ascii="Arial" w:hAnsi="Arial" w:cs="Arial"/>
              </w:rPr>
              <w:t>1</w:t>
            </w:r>
          </w:p>
        </w:tc>
        <w:tc>
          <w:tcPr>
            <w:tcW w:w="2381" w:type="dxa"/>
            <w:shd w:val="clear" w:color="auto" w:fill="auto"/>
            <w:vAlign w:val="center"/>
          </w:tcPr>
          <w:p w14:paraId="3552FDCA" w14:textId="77777777" w:rsidR="000D6EAA" w:rsidRPr="00B22934" w:rsidRDefault="000D6EAA" w:rsidP="00CE0219">
            <w:pPr>
              <w:ind w:left="426" w:hanging="42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gramStart"/>
            <w:r w:rsidRPr="00B22934">
              <w:rPr>
                <w:rFonts w:ascii="Arial" w:hAnsi="Arial" w:cs="Arial"/>
              </w:rPr>
              <w:t>Night time</w:t>
            </w:r>
            <w:proofErr w:type="gramEnd"/>
            <w:r w:rsidRPr="00B22934">
              <w:rPr>
                <w:rFonts w:ascii="Arial" w:hAnsi="Arial" w:cs="Arial"/>
              </w:rPr>
              <w:t xml:space="preserve"> = YES</w:t>
            </w:r>
          </w:p>
        </w:tc>
      </w:tr>
      <w:tr w:rsidR="000D6EAA" w:rsidRPr="00B22934" w14:paraId="004BBE29" w14:textId="77777777" w:rsidTr="00CE0219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1" w:type="dxa"/>
            <w:vMerge/>
            <w:shd w:val="clear" w:color="auto" w:fill="auto"/>
            <w:vAlign w:val="center"/>
          </w:tcPr>
          <w:p w14:paraId="42B36DC3" w14:textId="77777777" w:rsidR="000D6EAA" w:rsidRPr="00B22934" w:rsidRDefault="000D6EAA" w:rsidP="00CE0219">
            <w:pPr>
              <w:ind w:left="426" w:hanging="426"/>
              <w:jc w:val="center"/>
              <w:rPr>
                <w:rFonts w:ascii="Arial" w:hAnsi="Arial" w:cs="Arial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14:paraId="7886B99D" w14:textId="77777777" w:rsidR="000D6EAA" w:rsidRPr="00B22934" w:rsidRDefault="000D6EAA" w:rsidP="00CE0219">
            <w:pPr>
              <w:ind w:left="426" w:hanging="42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22934">
              <w:rPr>
                <w:rFonts w:ascii="Arial" w:hAnsi="Arial" w:cs="Arial"/>
              </w:rPr>
              <w:t>0</w:t>
            </w:r>
          </w:p>
        </w:tc>
        <w:tc>
          <w:tcPr>
            <w:tcW w:w="2381" w:type="dxa"/>
            <w:shd w:val="clear" w:color="auto" w:fill="auto"/>
            <w:vAlign w:val="center"/>
          </w:tcPr>
          <w:p w14:paraId="638BABD4" w14:textId="77777777" w:rsidR="000D6EAA" w:rsidRPr="00B22934" w:rsidRDefault="000D6EAA" w:rsidP="00CE0219">
            <w:pPr>
              <w:ind w:left="426" w:hanging="42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gramStart"/>
            <w:r w:rsidRPr="00B22934">
              <w:rPr>
                <w:rFonts w:ascii="Arial" w:hAnsi="Arial" w:cs="Arial"/>
              </w:rPr>
              <w:t>Night time</w:t>
            </w:r>
            <w:proofErr w:type="gramEnd"/>
            <w:r w:rsidRPr="00B22934">
              <w:rPr>
                <w:rFonts w:ascii="Arial" w:hAnsi="Arial" w:cs="Arial"/>
              </w:rPr>
              <w:t xml:space="preserve"> = NO</w:t>
            </w:r>
          </w:p>
        </w:tc>
      </w:tr>
    </w:tbl>
    <w:p w14:paraId="74CACBB6" w14:textId="77777777" w:rsidR="000D6EAA" w:rsidRDefault="000D6EAA" w:rsidP="000D6EAA">
      <w:pPr>
        <w:pStyle w:val="PGQuestion-toplevel"/>
      </w:pPr>
    </w:p>
    <w:p w14:paraId="22F5F464" w14:textId="77777777" w:rsidR="000D6EAA" w:rsidRPr="00B22934" w:rsidRDefault="000D6EAA" w:rsidP="000D6EAA">
      <w:pPr>
        <w:pStyle w:val="PGQuestion-2ndlevel"/>
      </w:pPr>
      <w:r w:rsidRPr="00B22934">
        <w:t xml:space="preserve">The motor, Z, </w:t>
      </w:r>
      <w:r>
        <w:t>has</w:t>
      </w:r>
      <w:r w:rsidRPr="00B22934">
        <w:t xml:space="preserve"> a value of 1 and opens the greenhouse window if:</w:t>
      </w:r>
    </w:p>
    <w:p w14:paraId="50AD5826" w14:textId="77777777" w:rsidR="000D6EAA" w:rsidRPr="00B22934" w:rsidRDefault="000D6EAA" w:rsidP="000D6EAA">
      <w:pPr>
        <w:pStyle w:val="PGQuestion-2ndlevel"/>
      </w:pPr>
      <w:r w:rsidRPr="00B22934">
        <w:rPr>
          <w:b/>
        </w:rPr>
        <w:t>Either</w:t>
      </w:r>
      <w:r w:rsidRPr="00B22934">
        <w:t xml:space="preserve"> the temperature &gt;= 40ºC  OR  humidity &gt;=</w:t>
      </w:r>
      <w:r>
        <w:t xml:space="preserve"> </w:t>
      </w:r>
      <w:r w:rsidRPr="00B22934">
        <w:t>75%</w:t>
      </w:r>
    </w:p>
    <w:p w14:paraId="251B9002" w14:textId="77777777" w:rsidR="000D6EAA" w:rsidRPr="00B22934" w:rsidRDefault="000D6EAA" w:rsidP="000D6EAA">
      <w:pPr>
        <w:pStyle w:val="PGQuestion-2ndlevel"/>
      </w:pPr>
      <w:proofErr w:type="gramStart"/>
      <w:r w:rsidRPr="00B22934">
        <w:rPr>
          <w:b/>
        </w:rPr>
        <w:t>However</w:t>
      </w:r>
      <w:proofErr w:type="gramEnd"/>
      <w:r w:rsidRPr="00B22934">
        <w:rPr>
          <w:b/>
        </w:rPr>
        <w:t xml:space="preserve"> </w:t>
      </w:r>
      <w:r w:rsidRPr="00B22934">
        <w:t xml:space="preserve">the motor should never open the window at night time.  </w:t>
      </w:r>
    </w:p>
    <w:p w14:paraId="2D706D47" w14:textId="77777777" w:rsidR="000D6EAA" w:rsidRDefault="000D6EAA" w:rsidP="000D6EAA">
      <w:pPr>
        <w:pStyle w:val="PGQuestion-2ndlevel"/>
      </w:pPr>
      <w:r w:rsidRPr="00B22934">
        <w:t>Draw the logic circuit for the above system using these logic gates.</w:t>
      </w:r>
    </w:p>
    <w:p w14:paraId="4D1CFA62" w14:textId="77777777" w:rsidR="000D6EAA" w:rsidRPr="00B22934" w:rsidRDefault="000D6EAA" w:rsidP="000D6EAA">
      <w:pPr>
        <w:pStyle w:val="PGQuestion-2ndlevel"/>
        <w:jc w:val="center"/>
      </w:pPr>
      <w:r>
        <w:rPr>
          <w:noProof/>
        </w:rPr>
        <w:drawing>
          <wp:inline distT="0" distB="0" distL="0" distR="0" wp14:anchorId="05F5C6F8" wp14:editId="40DECBCB">
            <wp:extent cx="3886200" cy="822960"/>
            <wp:effectExtent l="0" t="0" r="0" b="0"/>
            <wp:docPr id="17" name="Picture 17" descr="A picture containing table, clock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table, clock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E6747" w14:textId="77777777" w:rsidR="000D6EAA" w:rsidRDefault="000D6EAA" w:rsidP="000D6EAA">
      <w:pPr>
        <w:pStyle w:val="PGQuestion-toplevel"/>
      </w:pPr>
    </w:p>
    <w:p w14:paraId="028CFB4B" w14:textId="12E8803C" w:rsidR="000D6EAA" w:rsidRDefault="00393B56" w:rsidP="000D6EAA">
      <w:pPr>
        <w:jc w:val="center"/>
        <w:rPr>
          <w:rFonts w:ascii="Arial" w:hAnsi="Arial" w:cs="Arial"/>
          <w:color w:val="333333"/>
        </w:rPr>
      </w:pPr>
      <w:r>
        <w:rPr>
          <w:noProof/>
        </w:rPr>
        <w:drawing>
          <wp:inline distT="0" distB="0" distL="0" distR="0" wp14:anchorId="7C8C2B33" wp14:editId="28624694">
            <wp:extent cx="4489704" cy="2124456"/>
            <wp:effectExtent l="0" t="0" r="6350" b="9525"/>
            <wp:docPr id="9" name="Picture 9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orksheet 1 Task 3 Q1b Student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9704" cy="2124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12051" w14:textId="77777777" w:rsidR="000D6EAA" w:rsidRDefault="000D6EAA" w:rsidP="000D6EAA">
      <w:pPr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br w:type="page"/>
      </w:r>
    </w:p>
    <w:p w14:paraId="5B91CCD8" w14:textId="77777777" w:rsidR="000D6EAA" w:rsidRPr="004B123D" w:rsidRDefault="000D6EAA" w:rsidP="000D6EAA">
      <w:pPr>
        <w:pStyle w:val="PGQuestion-toplevel"/>
      </w:pPr>
      <w:r>
        <w:lastRenderedPageBreak/>
        <w:t>Complete the truth table for this automated greenhouse system.</w:t>
      </w:r>
    </w:p>
    <w:tbl>
      <w:tblPr>
        <w:tblStyle w:val="GridTable4-Accent3"/>
        <w:tblW w:w="69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567"/>
        <w:gridCol w:w="567"/>
        <w:gridCol w:w="1962"/>
        <w:gridCol w:w="1701"/>
        <w:gridCol w:w="1618"/>
      </w:tblGrid>
      <w:tr w:rsidR="000D6EAA" w:rsidRPr="00806177" w14:paraId="26EE2F0B" w14:textId="77777777" w:rsidTr="00BF65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65598"/>
            <w:vAlign w:val="center"/>
          </w:tcPr>
          <w:p w14:paraId="036C7056" w14:textId="77777777" w:rsidR="000D6EAA" w:rsidRPr="00806177" w:rsidRDefault="000D6EAA" w:rsidP="00CE0219">
            <w:pPr>
              <w:jc w:val="center"/>
              <w:rPr>
                <w:rFonts w:ascii="Arial" w:hAnsi="Arial" w:cs="Arial"/>
              </w:rPr>
            </w:pPr>
            <w:r w:rsidRPr="00806177">
              <w:rPr>
                <w:rFonts w:ascii="Arial" w:hAnsi="Arial" w:cs="Arial"/>
              </w:rPr>
              <w:t>A</w:t>
            </w:r>
          </w:p>
        </w:tc>
        <w:tc>
          <w:tcPr>
            <w:tcW w:w="56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65598"/>
            <w:vAlign w:val="center"/>
          </w:tcPr>
          <w:p w14:paraId="721E3C00" w14:textId="77777777" w:rsidR="000D6EAA" w:rsidRPr="00806177" w:rsidRDefault="000D6EAA" w:rsidP="00CE021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806177">
              <w:rPr>
                <w:rFonts w:ascii="Arial" w:hAnsi="Arial" w:cs="Arial"/>
              </w:rPr>
              <w:t>B</w:t>
            </w:r>
          </w:p>
        </w:tc>
        <w:tc>
          <w:tcPr>
            <w:tcW w:w="56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65598"/>
            <w:vAlign w:val="center"/>
          </w:tcPr>
          <w:p w14:paraId="0CF0C503" w14:textId="77777777" w:rsidR="000D6EAA" w:rsidRPr="00806177" w:rsidRDefault="000D6EAA" w:rsidP="00CE021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806177">
              <w:rPr>
                <w:rFonts w:ascii="Arial" w:hAnsi="Arial" w:cs="Arial"/>
              </w:rPr>
              <w:t>C</w:t>
            </w:r>
          </w:p>
        </w:tc>
        <w:tc>
          <w:tcPr>
            <w:tcW w:w="3663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65598"/>
            <w:vAlign w:val="center"/>
          </w:tcPr>
          <w:p w14:paraId="0BC2C50E" w14:textId="77777777" w:rsidR="000D6EAA" w:rsidRPr="00806177" w:rsidRDefault="000D6EAA" w:rsidP="00CE021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</w:rPr>
            </w:pPr>
            <w:r w:rsidRPr="00806177">
              <w:rPr>
                <w:rFonts w:ascii="Arial" w:hAnsi="Arial" w:cs="Arial"/>
              </w:rPr>
              <w:t>Working space</w:t>
            </w:r>
          </w:p>
        </w:tc>
        <w:tc>
          <w:tcPr>
            <w:tcW w:w="161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65598"/>
            <w:vAlign w:val="center"/>
          </w:tcPr>
          <w:p w14:paraId="4A0E7012" w14:textId="77777777" w:rsidR="000D6EAA" w:rsidRPr="00806177" w:rsidRDefault="000D6EAA" w:rsidP="00CE021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</w:t>
            </w:r>
          </w:p>
        </w:tc>
      </w:tr>
      <w:tr w:rsidR="000D6EAA" w:rsidRPr="00FB634F" w14:paraId="18B6D40E" w14:textId="77777777" w:rsidTr="00CE02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shd w:val="clear" w:color="auto" w:fill="auto"/>
            <w:vAlign w:val="center"/>
          </w:tcPr>
          <w:p w14:paraId="1A8F7DEF" w14:textId="77777777" w:rsidR="000D6EAA" w:rsidRPr="00E9753B" w:rsidRDefault="000D6EAA" w:rsidP="00CE0219">
            <w:pPr>
              <w:jc w:val="center"/>
              <w:rPr>
                <w:rFonts w:ascii="Arial" w:hAnsi="Arial" w:cs="Arial"/>
                <w:color w:val="33333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DDEF180" w14:textId="77777777" w:rsidR="000D6EAA" w:rsidRPr="00E9753B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333333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CE36D67" w14:textId="77777777" w:rsidR="000D6EAA" w:rsidRPr="00E9753B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333333"/>
              </w:rPr>
            </w:pPr>
          </w:p>
        </w:tc>
        <w:tc>
          <w:tcPr>
            <w:tcW w:w="1962" w:type="dxa"/>
            <w:shd w:val="clear" w:color="auto" w:fill="auto"/>
            <w:vAlign w:val="center"/>
          </w:tcPr>
          <w:p w14:paraId="7BE8E134" w14:textId="3455B246" w:rsidR="000D6EAA" w:rsidRPr="00393B56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0149176" w14:textId="573C0341" w:rsidR="000D6EAA" w:rsidRPr="00393B56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618" w:type="dxa"/>
            <w:shd w:val="clear" w:color="auto" w:fill="auto"/>
            <w:vAlign w:val="center"/>
          </w:tcPr>
          <w:p w14:paraId="201D223A" w14:textId="0E43B9CF" w:rsidR="000D6EAA" w:rsidRPr="00393B56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0D6EAA" w:rsidRPr="00FB634F" w14:paraId="1E50BFB2" w14:textId="77777777" w:rsidTr="00CE0219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shd w:val="clear" w:color="auto" w:fill="auto"/>
            <w:vAlign w:val="center"/>
          </w:tcPr>
          <w:p w14:paraId="38F1CD6A" w14:textId="77777777" w:rsidR="000D6EAA" w:rsidRPr="00E9753B" w:rsidRDefault="000D6EAA" w:rsidP="00CE0219">
            <w:pPr>
              <w:jc w:val="center"/>
              <w:rPr>
                <w:rFonts w:ascii="Arial" w:hAnsi="Arial" w:cs="Arial"/>
                <w:b w:val="0"/>
                <w:color w:val="333333"/>
              </w:rPr>
            </w:pPr>
            <w:r w:rsidRPr="00E9753B">
              <w:rPr>
                <w:rFonts w:ascii="Arial" w:hAnsi="Arial" w:cs="Arial"/>
                <w:b w:val="0"/>
                <w:color w:val="33333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F623B6B" w14:textId="77777777" w:rsidR="000D6EAA" w:rsidRPr="00E9753B" w:rsidRDefault="000D6EAA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333333"/>
              </w:rPr>
            </w:pPr>
            <w:r w:rsidRPr="00E9753B">
              <w:rPr>
                <w:rFonts w:ascii="Arial" w:hAnsi="Arial" w:cs="Arial"/>
                <w:color w:val="33333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68E3E87" w14:textId="77777777" w:rsidR="000D6EAA" w:rsidRPr="00E9753B" w:rsidRDefault="000D6EAA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333333"/>
              </w:rPr>
            </w:pPr>
            <w:r w:rsidRPr="00E9753B">
              <w:rPr>
                <w:rFonts w:ascii="Arial" w:hAnsi="Arial" w:cs="Arial"/>
                <w:color w:val="333333"/>
              </w:rPr>
              <w:t>0</w:t>
            </w:r>
          </w:p>
        </w:tc>
        <w:tc>
          <w:tcPr>
            <w:tcW w:w="1962" w:type="dxa"/>
            <w:shd w:val="clear" w:color="auto" w:fill="auto"/>
            <w:vAlign w:val="center"/>
          </w:tcPr>
          <w:p w14:paraId="7A01A5E5" w14:textId="2DF43E35" w:rsidR="000D6EAA" w:rsidRPr="00393B56" w:rsidRDefault="000D6EAA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C462EC4" w14:textId="13794261" w:rsidR="000D6EAA" w:rsidRPr="00393B56" w:rsidRDefault="000D6EAA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618" w:type="dxa"/>
            <w:shd w:val="clear" w:color="auto" w:fill="auto"/>
            <w:vAlign w:val="center"/>
          </w:tcPr>
          <w:p w14:paraId="1B7CD053" w14:textId="56A50337" w:rsidR="000D6EAA" w:rsidRPr="00393B56" w:rsidRDefault="000D6EAA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0D6EAA" w14:paraId="0C59593C" w14:textId="77777777" w:rsidTr="00CE02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shd w:val="clear" w:color="auto" w:fill="auto"/>
            <w:vAlign w:val="center"/>
          </w:tcPr>
          <w:p w14:paraId="1AD6C457" w14:textId="77777777" w:rsidR="000D6EAA" w:rsidRPr="00E9753B" w:rsidRDefault="000D6EAA" w:rsidP="00CE0219">
            <w:pPr>
              <w:jc w:val="center"/>
              <w:rPr>
                <w:rFonts w:ascii="Arial" w:hAnsi="Arial" w:cs="Arial"/>
                <w:b w:val="0"/>
                <w:color w:val="333333"/>
              </w:rPr>
            </w:pPr>
            <w:r w:rsidRPr="00E9753B">
              <w:rPr>
                <w:rFonts w:ascii="Arial" w:hAnsi="Arial" w:cs="Arial"/>
                <w:b w:val="0"/>
                <w:color w:val="33333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C370BAE" w14:textId="77777777" w:rsidR="000D6EAA" w:rsidRPr="00E9753B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333333"/>
              </w:rPr>
            </w:pPr>
            <w:r w:rsidRPr="00E9753B">
              <w:rPr>
                <w:rFonts w:ascii="Arial" w:hAnsi="Arial" w:cs="Arial"/>
                <w:color w:val="33333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6C7F664" w14:textId="77777777" w:rsidR="000D6EAA" w:rsidRPr="00E9753B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333333"/>
              </w:rPr>
            </w:pPr>
            <w:r w:rsidRPr="00E9753B">
              <w:rPr>
                <w:rFonts w:ascii="Arial" w:hAnsi="Arial" w:cs="Arial"/>
                <w:color w:val="333333"/>
              </w:rPr>
              <w:t>1</w:t>
            </w:r>
          </w:p>
        </w:tc>
        <w:tc>
          <w:tcPr>
            <w:tcW w:w="1962" w:type="dxa"/>
            <w:shd w:val="clear" w:color="auto" w:fill="auto"/>
            <w:vAlign w:val="center"/>
          </w:tcPr>
          <w:p w14:paraId="60442E8C" w14:textId="7D559973" w:rsidR="000D6EAA" w:rsidRPr="00393B56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2BA90FE" w14:textId="3002FAA0" w:rsidR="000D6EAA" w:rsidRPr="00393B56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618" w:type="dxa"/>
            <w:shd w:val="clear" w:color="auto" w:fill="auto"/>
            <w:vAlign w:val="center"/>
          </w:tcPr>
          <w:p w14:paraId="3A593BD6" w14:textId="0E034F39" w:rsidR="000D6EAA" w:rsidRPr="00393B56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0D6EAA" w14:paraId="509E6E03" w14:textId="77777777" w:rsidTr="00CE0219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shd w:val="clear" w:color="auto" w:fill="auto"/>
            <w:vAlign w:val="center"/>
          </w:tcPr>
          <w:p w14:paraId="5AC11A21" w14:textId="77777777" w:rsidR="000D6EAA" w:rsidRPr="00E9753B" w:rsidRDefault="000D6EAA" w:rsidP="00CE0219">
            <w:pPr>
              <w:jc w:val="center"/>
              <w:rPr>
                <w:rFonts w:ascii="Arial" w:hAnsi="Arial" w:cs="Arial"/>
                <w:b w:val="0"/>
                <w:color w:val="333333"/>
              </w:rPr>
            </w:pPr>
            <w:r w:rsidRPr="00E9753B">
              <w:rPr>
                <w:rFonts w:ascii="Arial" w:hAnsi="Arial" w:cs="Arial"/>
                <w:b w:val="0"/>
                <w:color w:val="33333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D143AD5" w14:textId="77777777" w:rsidR="000D6EAA" w:rsidRPr="00E9753B" w:rsidRDefault="000D6EAA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333333"/>
              </w:rPr>
            </w:pPr>
            <w:r w:rsidRPr="00E9753B">
              <w:rPr>
                <w:rFonts w:ascii="Arial" w:hAnsi="Arial" w:cs="Arial"/>
                <w:color w:val="333333"/>
              </w:rPr>
              <w:t>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C21C4DC" w14:textId="77777777" w:rsidR="000D6EAA" w:rsidRPr="00E9753B" w:rsidRDefault="000D6EAA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333333"/>
              </w:rPr>
            </w:pPr>
            <w:r w:rsidRPr="00E9753B">
              <w:rPr>
                <w:rFonts w:ascii="Arial" w:hAnsi="Arial" w:cs="Arial"/>
                <w:color w:val="333333"/>
              </w:rPr>
              <w:t>0</w:t>
            </w:r>
          </w:p>
        </w:tc>
        <w:tc>
          <w:tcPr>
            <w:tcW w:w="1962" w:type="dxa"/>
            <w:shd w:val="clear" w:color="auto" w:fill="auto"/>
            <w:vAlign w:val="center"/>
          </w:tcPr>
          <w:p w14:paraId="468A10B3" w14:textId="6A51FF6E" w:rsidR="000D6EAA" w:rsidRPr="00393B56" w:rsidRDefault="000D6EAA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9AF88A1" w14:textId="2FF52325" w:rsidR="000D6EAA" w:rsidRPr="00393B56" w:rsidRDefault="000D6EAA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618" w:type="dxa"/>
            <w:shd w:val="clear" w:color="auto" w:fill="auto"/>
            <w:vAlign w:val="center"/>
          </w:tcPr>
          <w:p w14:paraId="1E196E05" w14:textId="57ECBC00" w:rsidR="000D6EAA" w:rsidRPr="00393B56" w:rsidRDefault="000D6EAA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0D6EAA" w14:paraId="7AC883B6" w14:textId="77777777" w:rsidTr="00CE02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shd w:val="clear" w:color="auto" w:fill="auto"/>
            <w:vAlign w:val="center"/>
          </w:tcPr>
          <w:p w14:paraId="68EF4BC5" w14:textId="77777777" w:rsidR="000D6EAA" w:rsidRPr="00E9753B" w:rsidRDefault="000D6EAA" w:rsidP="00CE0219">
            <w:pPr>
              <w:jc w:val="center"/>
              <w:rPr>
                <w:rFonts w:ascii="Arial" w:hAnsi="Arial" w:cs="Arial"/>
                <w:b w:val="0"/>
                <w:color w:val="333333"/>
              </w:rPr>
            </w:pPr>
            <w:r w:rsidRPr="00E9753B">
              <w:rPr>
                <w:rFonts w:ascii="Arial" w:hAnsi="Arial" w:cs="Arial"/>
                <w:b w:val="0"/>
                <w:color w:val="33333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F3AA6DF" w14:textId="77777777" w:rsidR="000D6EAA" w:rsidRPr="00E9753B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333333"/>
              </w:rPr>
            </w:pPr>
            <w:r w:rsidRPr="00E9753B">
              <w:rPr>
                <w:rFonts w:ascii="Arial" w:hAnsi="Arial" w:cs="Arial"/>
                <w:color w:val="333333"/>
              </w:rPr>
              <w:t>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8209ED7" w14:textId="77777777" w:rsidR="000D6EAA" w:rsidRPr="00E9753B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333333"/>
              </w:rPr>
            </w:pPr>
            <w:r w:rsidRPr="00E9753B">
              <w:rPr>
                <w:rFonts w:ascii="Arial" w:hAnsi="Arial" w:cs="Arial"/>
                <w:color w:val="333333"/>
              </w:rPr>
              <w:t>1</w:t>
            </w:r>
          </w:p>
        </w:tc>
        <w:tc>
          <w:tcPr>
            <w:tcW w:w="1962" w:type="dxa"/>
            <w:shd w:val="clear" w:color="auto" w:fill="auto"/>
            <w:vAlign w:val="center"/>
          </w:tcPr>
          <w:p w14:paraId="267A722D" w14:textId="49736AF1" w:rsidR="000D6EAA" w:rsidRPr="00393B56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27AFA8B" w14:textId="1900A981" w:rsidR="000D6EAA" w:rsidRPr="00393B56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618" w:type="dxa"/>
            <w:shd w:val="clear" w:color="auto" w:fill="auto"/>
            <w:vAlign w:val="center"/>
          </w:tcPr>
          <w:p w14:paraId="02EA8A4E" w14:textId="66C1199E" w:rsidR="000D6EAA" w:rsidRPr="00393B56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0D6EAA" w14:paraId="71A0C42C" w14:textId="77777777" w:rsidTr="00CE0219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shd w:val="clear" w:color="auto" w:fill="auto"/>
            <w:vAlign w:val="center"/>
          </w:tcPr>
          <w:p w14:paraId="7971D1DB" w14:textId="77777777" w:rsidR="000D6EAA" w:rsidRPr="00E9753B" w:rsidRDefault="000D6EAA" w:rsidP="00CE0219">
            <w:pPr>
              <w:jc w:val="center"/>
              <w:rPr>
                <w:rFonts w:ascii="Arial" w:hAnsi="Arial" w:cs="Arial"/>
                <w:b w:val="0"/>
                <w:color w:val="333333"/>
              </w:rPr>
            </w:pPr>
            <w:r w:rsidRPr="00E9753B">
              <w:rPr>
                <w:rFonts w:ascii="Arial" w:hAnsi="Arial" w:cs="Arial"/>
                <w:b w:val="0"/>
                <w:color w:val="333333"/>
              </w:rPr>
              <w:t>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E8CAF54" w14:textId="77777777" w:rsidR="000D6EAA" w:rsidRPr="00E9753B" w:rsidRDefault="000D6EAA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333333"/>
              </w:rPr>
            </w:pPr>
            <w:r w:rsidRPr="00E9753B">
              <w:rPr>
                <w:rFonts w:ascii="Arial" w:hAnsi="Arial" w:cs="Arial"/>
                <w:color w:val="33333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62EEB3B" w14:textId="77777777" w:rsidR="000D6EAA" w:rsidRPr="00E9753B" w:rsidRDefault="000D6EAA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333333"/>
              </w:rPr>
            </w:pPr>
            <w:r w:rsidRPr="00E9753B">
              <w:rPr>
                <w:rFonts w:ascii="Arial" w:hAnsi="Arial" w:cs="Arial"/>
                <w:color w:val="333333"/>
              </w:rPr>
              <w:t>0</w:t>
            </w:r>
          </w:p>
        </w:tc>
        <w:tc>
          <w:tcPr>
            <w:tcW w:w="1962" w:type="dxa"/>
            <w:shd w:val="clear" w:color="auto" w:fill="auto"/>
            <w:vAlign w:val="center"/>
          </w:tcPr>
          <w:p w14:paraId="2102F560" w14:textId="3C054FE3" w:rsidR="000D6EAA" w:rsidRPr="00393B56" w:rsidRDefault="000D6EAA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98C2D88" w14:textId="374A64AF" w:rsidR="000D6EAA" w:rsidRPr="00393B56" w:rsidRDefault="000D6EAA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618" w:type="dxa"/>
            <w:shd w:val="clear" w:color="auto" w:fill="auto"/>
            <w:vAlign w:val="center"/>
          </w:tcPr>
          <w:p w14:paraId="61BB8316" w14:textId="6BDA786A" w:rsidR="000D6EAA" w:rsidRPr="00393B56" w:rsidRDefault="000D6EAA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0D6EAA" w14:paraId="107E38C0" w14:textId="77777777" w:rsidTr="00CE02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shd w:val="clear" w:color="auto" w:fill="auto"/>
            <w:vAlign w:val="center"/>
          </w:tcPr>
          <w:p w14:paraId="3F92BC61" w14:textId="77777777" w:rsidR="000D6EAA" w:rsidRPr="00E9753B" w:rsidRDefault="000D6EAA" w:rsidP="00CE0219">
            <w:pPr>
              <w:jc w:val="center"/>
              <w:rPr>
                <w:rFonts w:ascii="Arial" w:hAnsi="Arial" w:cs="Arial"/>
                <w:b w:val="0"/>
                <w:color w:val="333333"/>
              </w:rPr>
            </w:pPr>
            <w:r w:rsidRPr="00E9753B">
              <w:rPr>
                <w:rFonts w:ascii="Arial" w:hAnsi="Arial" w:cs="Arial"/>
                <w:b w:val="0"/>
                <w:color w:val="333333"/>
              </w:rPr>
              <w:t>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B519A65" w14:textId="77777777" w:rsidR="000D6EAA" w:rsidRPr="00E9753B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333333"/>
              </w:rPr>
            </w:pPr>
            <w:r w:rsidRPr="00E9753B">
              <w:rPr>
                <w:rFonts w:ascii="Arial" w:hAnsi="Arial" w:cs="Arial"/>
                <w:color w:val="333333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49D07A3" w14:textId="77777777" w:rsidR="000D6EAA" w:rsidRPr="00E9753B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333333"/>
              </w:rPr>
            </w:pPr>
            <w:r w:rsidRPr="00E9753B">
              <w:rPr>
                <w:rFonts w:ascii="Arial" w:hAnsi="Arial" w:cs="Arial"/>
                <w:color w:val="333333"/>
              </w:rPr>
              <w:t>1</w:t>
            </w:r>
          </w:p>
        </w:tc>
        <w:tc>
          <w:tcPr>
            <w:tcW w:w="1962" w:type="dxa"/>
            <w:shd w:val="clear" w:color="auto" w:fill="auto"/>
            <w:vAlign w:val="center"/>
          </w:tcPr>
          <w:p w14:paraId="173A9DE8" w14:textId="63D6B100" w:rsidR="000D6EAA" w:rsidRPr="00393B56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EC88EC5" w14:textId="6B241F6E" w:rsidR="000D6EAA" w:rsidRPr="00393B56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618" w:type="dxa"/>
            <w:shd w:val="clear" w:color="auto" w:fill="auto"/>
            <w:vAlign w:val="center"/>
          </w:tcPr>
          <w:p w14:paraId="2F19EBF7" w14:textId="32D687CA" w:rsidR="000D6EAA" w:rsidRPr="00393B56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0D6EAA" w14:paraId="5FDCC04D" w14:textId="77777777" w:rsidTr="00CE0219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shd w:val="clear" w:color="auto" w:fill="auto"/>
            <w:vAlign w:val="center"/>
          </w:tcPr>
          <w:p w14:paraId="5553E54E" w14:textId="77777777" w:rsidR="000D6EAA" w:rsidRPr="00E9753B" w:rsidRDefault="000D6EAA" w:rsidP="00CE0219">
            <w:pPr>
              <w:jc w:val="center"/>
              <w:rPr>
                <w:rFonts w:ascii="Arial" w:hAnsi="Arial" w:cs="Arial"/>
                <w:b w:val="0"/>
                <w:color w:val="333333"/>
              </w:rPr>
            </w:pPr>
            <w:r w:rsidRPr="00E9753B">
              <w:rPr>
                <w:rFonts w:ascii="Arial" w:hAnsi="Arial" w:cs="Arial"/>
                <w:b w:val="0"/>
                <w:color w:val="333333"/>
              </w:rPr>
              <w:t>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E90CD16" w14:textId="77777777" w:rsidR="000D6EAA" w:rsidRPr="00E9753B" w:rsidRDefault="000D6EAA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333333"/>
              </w:rPr>
            </w:pPr>
            <w:r w:rsidRPr="00E9753B">
              <w:rPr>
                <w:rFonts w:ascii="Arial" w:hAnsi="Arial" w:cs="Arial"/>
                <w:color w:val="333333"/>
              </w:rPr>
              <w:t>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418801C" w14:textId="77777777" w:rsidR="000D6EAA" w:rsidRPr="00E9753B" w:rsidRDefault="000D6EAA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333333"/>
              </w:rPr>
            </w:pPr>
            <w:r w:rsidRPr="00E9753B">
              <w:rPr>
                <w:rFonts w:ascii="Arial" w:hAnsi="Arial" w:cs="Arial"/>
                <w:color w:val="333333"/>
              </w:rPr>
              <w:t>0</w:t>
            </w:r>
          </w:p>
        </w:tc>
        <w:tc>
          <w:tcPr>
            <w:tcW w:w="1962" w:type="dxa"/>
            <w:shd w:val="clear" w:color="auto" w:fill="auto"/>
            <w:vAlign w:val="center"/>
          </w:tcPr>
          <w:p w14:paraId="1AF79814" w14:textId="038B64E2" w:rsidR="000D6EAA" w:rsidRPr="00393B56" w:rsidRDefault="000D6EAA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791EBF1" w14:textId="4CF23942" w:rsidR="000D6EAA" w:rsidRPr="00393B56" w:rsidRDefault="000D6EAA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618" w:type="dxa"/>
            <w:shd w:val="clear" w:color="auto" w:fill="auto"/>
            <w:vAlign w:val="center"/>
          </w:tcPr>
          <w:p w14:paraId="24154AA1" w14:textId="3E513886" w:rsidR="000D6EAA" w:rsidRPr="00393B56" w:rsidRDefault="000D6EAA" w:rsidP="00CE0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0D6EAA" w14:paraId="426BF4F2" w14:textId="77777777" w:rsidTr="00CE02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shd w:val="clear" w:color="auto" w:fill="auto"/>
            <w:vAlign w:val="center"/>
          </w:tcPr>
          <w:p w14:paraId="32CA448E" w14:textId="77777777" w:rsidR="000D6EAA" w:rsidRPr="00E9753B" w:rsidRDefault="000D6EAA" w:rsidP="00CE0219">
            <w:pPr>
              <w:jc w:val="center"/>
              <w:rPr>
                <w:rFonts w:ascii="Arial" w:hAnsi="Arial" w:cs="Arial"/>
                <w:b w:val="0"/>
                <w:color w:val="333333"/>
              </w:rPr>
            </w:pPr>
            <w:r w:rsidRPr="00E9753B">
              <w:rPr>
                <w:rFonts w:ascii="Arial" w:hAnsi="Arial" w:cs="Arial"/>
                <w:b w:val="0"/>
                <w:color w:val="333333"/>
              </w:rPr>
              <w:t>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4B4DBB9" w14:textId="77777777" w:rsidR="000D6EAA" w:rsidRPr="00E9753B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333333"/>
              </w:rPr>
            </w:pPr>
            <w:r w:rsidRPr="00E9753B">
              <w:rPr>
                <w:rFonts w:ascii="Arial" w:hAnsi="Arial" w:cs="Arial"/>
                <w:color w:val="333333"/>
              </w:rPr>
              <w:t>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95DFD67" w14:textId="77777777" w:rsidR="000D6EAA" w:rsidRPr="00E9753B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333333"/>
              </w:rPr>
            </w:pPr>
            <w:r w:rsidRPr="00E9753B">
              <w:rPr>
                <w:rFonts w:ascii="Arial" w:hAnsi="Arial" w:cs="Arial"/>
                <w:color w:val="333333"/>
              </w:rPr>
              <w:t>1</w:t>
            </w:r>
          </w:p>
        </w:tc>
        <w:tc>
          <w:tcPr>
            <w:tcW w:w="1962" w:type="dxa"/>
            <w:shd w:val="clear" w:color="auto" w:fill="auto"/>
            <w:vAlign w:val="center"/>
          </w:tcPr>
          <w:p w14:paraId="25CF5746" w14:textId="626A7BF7" w:rsidR="000D6EAA" w:rsidRPr="00393B56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E53DFD7" w14:textId="31DC104F" w:rsidR="000D6EAA" w:rsidRPr="00393B56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618" w:type="dxa"/>
            <w:shd w:val="clear" w:color="auto" w:fill="auto"/>
            <w:vAlign w:val="center"/>
          </w:tcPr>
          <w:p w14:paraId="12BEF28E" w14:textId="15A9E5A8" w:rsidR="000D6EAA" w:rsidRPr="00393B56" w:rsidRDefault="000D6EAA" w:rsidP="00CE0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</w:tbl>
    <w:p w14:paraId="2DE7E742" w14:textId="77777777" w:rsidR="000D6EAA" w:rsidRDefault="000D6EAA" w:rsidP="00BF65D1">
      <w:pPr>
        <w:pStyle w:val="PGQuestion-toplevel"/>
        <w:spacing w:before="360"/>
      </w:pPr>
      <w:r>
        <w:t>2.</w:t>
      </w:r>
      <w:r>
        <w:tab/>
        <w:t xml:space="preserve">Determine the output </w:t>
      </w:r>
      <w:r w:rsidRPr="00961A8E">
        <w:rPr>
          <w:b/>
        </w:rPr>
        <w:t>P</w:t>
      </w:r>
      <w:r>
        <w:t xml:space="preserve"> for each of the following logic circuits:</w:t>
      </w:r>
    </w:p>
    <w:p w14:paraId="349F9FE6" w14:textId="1FB1E2E2" w:rsidR="000D6EAA" w:rsidRDefault="00393B56" w:rsidP="000D6EAA">
      <w:pPr>
        <w:ind w:left="426" w:hanging="426"/>
        <w:jc w:val="center"/>
        <w:rPr>
          <w:rFonts w:ascii="Arial" w:hAnsi="Arial" w:cs="Arial"/>
          <w:color w:val="333333"/>
        </w:rPr>
      </w:pPr>
      <w:r>
        <w:rPr>
          <w:noProof/>
        </w:rPr>
        <w:drawing>
          <wp:inline distT="0" distB="0" distL="0" distR="0" wp14:anchorId="0659A91C" wp14:editId="38B942B5">
            <wp:extent cx="4681728" cy="2203704"/>
            <wp:effectExtent l="0" t="0" r="5080" b="6350"/>
            <wp:docPr id="15" name="Picture 15" descr="A picture containing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orksheet 1 Task 3 Q2a_St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1728" cy="2203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61AFC" w14:textId="77777777" w:rsidR="000D6EAA" w:rsidRDefault="000D6EAA" w:rsidP="000D6EAA">
      <w:pPr>
        <w:pStyle w:val="PGQuestion-toplevel"/>
      </w:pPr>
    </w:p>
    <w:p w14:paraId="6BD0834A" w14:textId="6DE6161B" w:rsidR="00BF65D1" w:rsidRDefault="00393B56" w:rsidP="000D6EAA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2EEAE91E" wp14:editId="04FDFF8A">
            <wp:extent cx="5477256" cy="2316480"/>
            <wp:effectExtent l="0" t="0" r="9525" b="7620"/>
            <wp:docPr id="5" name="Picture 5" descr="A picture containing game, table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orksheet 1 Task 3 Q2b-St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7256" cy="231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62CFB" w14:textId="13BD9A2E" w:rsidR="000D6EAA" w:rsidRDefault="000D6EAA" w:rsidP="000D6EAA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0F887B5" w14:textId="3B51EC09" w:rsidR="000D6EAA" w:rsidRDefault="000D6EAA" w:rsidP="000D6EAA">
      <w:pPr>
        <w:pStyle w:val="PGQuestion-toplevel"/>
        <w:rPr>
          <w:noProof/>
        </w:rPr>
      </w:pPr>
      <w:r>
        <w:lastRenderedPageBreak/>
        <w:t>3.</w:t>
      </w:r>
      <w:r>
        <w:tab/>
      </w:r>
      <w:r w:rsidR="00476C87">
        <w:t>Look at the following logic circuit.</w:t>
      </w:r>
    </w:p>
    <w:p w14:paraId="597ADB28" w14:textId="15466246" w:rsidR="000D6EAA" w:rsidRDefault="000D6EAA" w:rsidP="000D6EAA">
      <w:pPr>
        <w:ind w:left="426" w:hanging="426"/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937F526" wp14:editId="72C4ACA3">
            <wp:extent cx="3126740" cy="1209675"/>
            <wp:effectExtent l="0" t="0" r="0" b="9525"/>
            <wp:docPr id="27" name="Picture 27" descr="A picture containing game, basketball, mirror, tabl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game, basketball, mirror, table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6740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4C9DB" w14:textId="2C30B9C4" w:rsidR="00476C87" w:rsidRDefault="00476C87" w:rsidP="000D6EAA">
      <w:pPr>
        <w:ind w:left="426" w:hanging="426"/>
        <w:jc w:val="center"/>
        <w:rPr>
          <w:rFonts w:ascii="Arial" w:hAnsi="Arial" w:cs="Arial"/>
        </w:rPr>
      </w:pPr>
    </w:p>
    <w:p w14:paraId="5756852B" w14:textId="63B80A47" w:rsidR="00476C87" w:rsidRDefault="00BF65D1" w:rsidP="00BF65D1">
      <w:pPr>
        <w:pStyle w:val="PGQuestion-2ndlevel"/>
        <w:rPr>
          <w:noProof/>
        </w:rPr>
      </w:pPr>
      <w:r>
        <w:t>(a)</w:t>
      </w:r>
      <w:r>
        <w:tab/>
      </w:r>
      <w:r w:rsidR="00476C87">
        <w:t>Complete the truth table for the logic circuit.</w:t>
      </w:r>
    </w:p>
    <w:p w14:paraId="64535A8F" w14:textId="6CC60F4A" w:rsidR="00476C87" w:rsidRDefault="00476C87" w:rsidP="00476C87">
      <w:pPr>
        <w:ind w:left="426" w:hanging="426"/>
        <w:rPr>
          <w:rFonts w:ascii="Arial" w:hAnsi="Arial" w:cs="Arial"/>
        </w:rPr>
      </w:pPr>
    </w:p>
    <w:p w14:paraId="054586F1" w14:textId="77777777" w:rsidR="00476C87" w:rsidRDefault="00476C87" w:rsidP="000D6EAA">
      <w:pPr>
        <w:ind w:left="426" w:hanging="426"/>
        <w:jc w:val="center"/>
        <w:rPr>
          <w:rFonts w:ascii="Arial" w:hAnsi="Arial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07"/>
        <w:gridCol w:w="907"/>
        <w:gridCol w:w="907"/>
        <w:gridCol w:w="1604"/>
        <w:gridCol w:w="907"/>
      </w:tblGrid>
      <w:tr w:rsidR="000D6EAA" w:rsidRPr="00B51C53" w14:paraId="75DA7D00" w14:textId="77777777" w:rsidTr="00CE0219">
        <w:trPr>
          <w:trHeight w:val="340"/>
          <w:jc w:val="center"/>
        </w:trPr>
        <w:tc>
          <w:tcPr>
            <w:tcW w:w="907" w:type="dxa"/>
            <w:shd w:val="clear" w:color="auto" w:fill="0046A8" w:themeFill="accent2"/>
            <w:vAlign w:val="center"/>
          </w:tcPr>
          <w:p w14:paraId="59367468" w14:textId="77777777" w:rsidR="000D6EAA" w:rsidRPr="00B51C53" w:rsidRDefault="000D6EAA" w:rsidP="00CE0219">
            <w:pPr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B51C53">
              <w:rPr>
                <w:rFonts w:ascii="Arial" w:hAnsi="Arial" w:cs="Arial"/>
                <w:b/>
                <w:color w:val="FFFFFF" w:themeColor="background1"/>
              </w:rPr>
              <w:t>A</w:t>
            </w:r>
          </w:p>
        </w:tc>
        <w:tc>
          <w:tcPr>
            <w:tcW w:w="907" w:type="dxa"/>
            <w:shd w:val="clear" w:color="auto" w:fill="0046A8" w:themeFill="accent2"/>
            <w:vAlign w:val="center"/>
          </w:tcPr>
          <w:p w14:paraId="191CAE26" w14:textId="77777777" w:rsidR="000D6EAA" w:rsidRPr="00B51C53" w:rsidRDefault="000D6EAA" w:rsidP="00CE0219">
            <w:pPr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B51C53">
              <w:rPr>
                <w:rFonts w:ascii="Arial" w:hAnsi="Arial" w:cs="Arial"/>
                <w:b/>
                <w:color w:val="FFFFFF" w:themeColor="background1"/>
              </w:rPr>
              <w:t>B</w:t>
            </w:r>
          </w:p>
        </w:tc>
        <w:tc>
          <w:tcPr>
            <w:tcW w:w="907" w:type="dxa"/>
            <w:shd w:val="clear" w:color="auto" w:fill="0046A8" w:themeFill="accent2"/>
            <w:vAlign w:val="center"/>
          </w:tcPr>
          <w:p w14:paraId="7C519EA6" w14:textId="77777777" w:rsidR="000D6EAA" w:rsidRPr="00B51C53" w:rsidRDefault="000D6EAA" w:rsidP="00CE0219">
            <w:pPr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B51C53">
              <w:rPr>
                <w:rFonts w:ascii="Arial" w:hAnsi="Arial" w:cs="Arial"/>
                <w:b/>
                <w:color w:val="FFFFFF" w:themeColor="background1"/>
              </w:rPr>
              <w:t>C</w:t>
            </w:r>
          </w:p>
        </w:tc>
        <w:tc>
          <w:tcPr>
            <w:tcW w:w="1604" w:type="dxa"/>
            <w:shd w:val="clear" w:color="auto" w:fill="0046A8" w:themeFill="accent2"/>
            <w:vAlign w:val="center"/>
          </w:tcPr>
          <w:p w14:paraId="62404502" w14:textId="77777777" w:rsidR="000D6EAA" w:rsidRPr="00B51C53" w:rsidRDefault="000D6EAA" w:rsidP="00CE0219">
            <w:pPr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B51C53">
              <w:rPr>
                <w:rFonts w:ascii="Arial" w:hAnsi="Arial" w:cs="Arial"/>
                <w:b/>
                <w:color w:val="FFFFFF" w:themeColor="background1"/>
              </w:rPr>
              <w:t>A OR B</w:t>
            </w:r>
          </w:p>
        </w:tc>
        <w:tc>
          <w:tcPr>
            <w:tcW w:w="907" w:type="dxa"/>
            <w:shd w:val="clear" w:color="auto" w:fill="0046A8" w:themeFill="accent2"/>
            <w:vAlign w:val="center"/>
          </w:tcPr>
          <w:p w14:paraId="56A43D8F" w14:textId="77777777" w:rsidR="000D6EAA" w:rsidRPr="00B51C53" w:rsidRDefault="000D6EAA" w:rsidP="00CE0219">
            <w:pPr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B51C53">
              <w:rPr>
                <w:rFonts w:ascii="Arial" w:hAnsi="Arial" w:cs="Arial"/>
                <w:b/>
                <w:color w:val="FFFFFF" w:themeColor="background1"/>
              </w:rPr>
              <w:t>P</w:t>
            </w:r>
          </w:p>
        </w:tc>
      </w:tr>
      <w:tr w:rsidR="000D6EAA" w14:paraId="1F955C85" w14:textId="77777777" w:rsidTr="00CE0219">
        <w:trPr>
          <w:trHeight w:val="340"/>
          <w:jc w:val="center"/>
        </w:trPr>
        <w:tc>
          <w:tcPr>
            <w:tcW w:w="907" w:type="dxa"/>
            <w:vAlign w:val="center"/>
          </w:tcPr>
          <w:p w14:paraId="59FA51F9" w14:textId="77777777" w:rsidR="000D6EAA" w:rsidRDefault="000D6EAA" w:rsidP="00CE021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907" w:type="dxa"/>
            <w:vAlign w:val="center"/>
          </w:tcPr>
          <w:p w14:paraId="7327A9BA" w14:textId="77777777" w:rsidR="000D6EAA" w:rsidRDefault="000D6EAA" w:rsidP="00CE021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907" w:type="dxa"/>
            <w:vAlign w:val="center"/>
          </w:tcPr>
          <w:p w14:paraId="53A73077" w14:textId="77777777" w:rsidR="000D6EAA" w:rsidRDefault="000D6EAA" w:rsidP="00CE021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1604" w:type="dxa"/>
            <w:vAlign w:val="center"/>
          </w:tcPr>
          <w:p w14:paraId="4FFB34A6" w14:textId="51FBB1DB" w:rsidR="000D6EAA" w:rsidRPr="00393B56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7" w:type="dxa"/>
            <w:vAlign w:val="center"/>
          </w:tcPr>
          <w:p w14:paraId="731FA1F6" w14:textId="2B4D5D29" w:rsidR="000D6EAA" w:rsidRPr="00393B56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</w:tr>
      <w:tr w:rsidR="000D6EAA" w14:paraId="495B4780" w14:textId="77777777" w:rsidTr="00CE0219">
        <w:trPr>
          <w:trHeight w:val="340"/>
          <w:jc w:val="center"/>
        </w:trPr>
        <w:tc>
          <w:tcPr>
            <w:tcW w:w="907" w:type="dxa"/>
            <w:vAlign w:val="center"/>
          </w:tcPr>
          <w:p w14:paraId="400B216C" w14:textId="77777777" w:rsidR="000D6EAA" w:rsidRDefault="000D6EAA" w:rsidP="00CE021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907" w:type="dxa"/>
            <w:vAlign w:val="center"/>
          </w:tcPr>
          <w:p w14:paraId="060E148A" w14:textId="77777777" w:rsidR="000D6EAA" w:rsidRDefault="000D6EAA" w:rsidP="00CE021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907" w:type="dxa"/>
            <w:vAlign w:val="center"/>
          </w:tcPr>
          <w:p w14:paraId="65369F9D" w14:textId="77777777" w:rsidR="000D6EAA" w:rsidRDefault="000D6EAA" w:rsidP="00CE021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604" w:type="dxa"/>
            <w:vAlign w:val="center"/>
          </w:tcPr>
          <w:p w14:paraId="7B962DB0" w14:textId="7FED6368" w:rsidR="000D6EAA" w:rsidRPr="00393B56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7" w:type="dxa"/>
            <w:vAlign w:val="center"/>
          </w:tcPr>
          <w:p w14:paraId="4B63A91B" w14:textId="3FE2EEBB" w:rsidR="000D6EAA" w:rsidRPr="00393B56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</w:tr>
      <w:tr w:rsidR="000D6EAA" w14:paraId="613AABF8" w14:textId="77777777" w:rsidTr="00CE0219">
        <w:trPr>
          <w:trHeight w:val="340"/>
          <w:jc w:val="center"/>
        </w:trPr>
        <w:tc>
          <w:tcPr>
            <w:tcW w:w="907" w:type="dxa"/>
            <w:vAlign w:val="center"/>
          </w:tcPr>
          <w:p w14:paraId="4DD2D968" w14:textId="77777777" w:rsidR="000D6EAA" w:rsidRDefault="000D6EAA" w:rsidP="00CE021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907" w:type="dxa"/>
            <w:vAlign w:val="center"/>
          </w:tcPr>
          <w:p w14:paraId="2CEB57CE" w14:textId="77777777" w:rsidR="000D6EAA" w:rsidRDefault="000D6EAA" w:rsidP="00CE021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907" w:type="dxa"/>
            <w:vAlign w:val="center"/>
          </w:tcPr>
          <w:p w14:paraId="5B943853" w14:textId="77777777" w:rsidR="000D6EAA" w:rsidRDefault="000D6EAA" w:rsidP="00CE021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1604" w:type="dxa"/>
            <w:vAlign w:val="center"/>
          </w:tcPr>
          <w:p w14:paraId="6041B4B9" w14:textId="42495B70" w:rsidR="000D6EAA" w:rsidRPr="00393B56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7" w:type="dxa"/>
            <w:vAlign w:val="center"/>
          </w:tcPr>
          <w:p w14:paraId="53BEFE9D" w14:textId="510B8710" w:rsidR="000D6EAA" w:rsidRPr="00393B56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</w:tr>
      <w:tr w:rsidR="000D6EAA" w14:paraId="36093E7F" w14:textId="77777777" w:rsidTr="00CE0219">
        <w:trPr>
          <w:trHeight w:val="340"/>
          <w:jc w:val="center"/>
        </w:trPr>
        <w:tc>
          <w:tcPr>
            <w:tcW w:w="907" w:type="dxa"/>
            <w:vAlign w:val="center"/>
          </w:tcPr>
          <w:p w14:paraId="22E42841" w14:textId="490577B5" w:rsidR="000D6EAA" w:rsidRPr="00393B56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7" w:type="dxa"/>
            <w:vAlign w:val="center"/>
          </w:tcPr>
          <w:p w14:paraId="25E91351" w14:textId="1B3B324D" w:rsidR="000D6EAA" w:rsidRPr="00393B56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7" w:type="dxa"/>
            <w:vAlign w:val="center"/>
          </w:tcPr>
          <w:p w14:paraId="7996CBC3" w14:textId="23F5794D" w:rsidR="000D6EAA" w:rsidRPr="00393B56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vAlign w:val="center"/>
          </w:tcPr>
          <w:p w14:paraId="2913E0AB" w14:textId="70B31C80" w:rsidR="000D6EAA" w:rsidRPr="00393B56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7" w:type="dxa"/>
            <w:vAlign w:val="center"/>
          </w:tcPr>
          <w:p w14:paraId="7A9EB817" w14:textId="13459D60" w:rsidR="000D6EAA" w:rsidRPr="00393B56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</w:tr>
      <w:tr w:rsidR="000D6EAA" w14:paraId="585A2D28" w14:textId="77777777" w:rsidTr="00CE0219">
        <w:trPr>
          <w:trHeight w:val="340"/>
          <w:jc w:val="center"/>
        </w:trPr>
        <w:tc>
          <w:tcPr>
            <w:tcW w:w="907" w:type="dxa"/>
            <w:vAlign w:val="center"/>
          </w:tcPr>
          <w:p w14:paraId="1BAF5698" w14:textId="6F9314FE" w:rsidR="000D6EAA" w:rsidRPr="00393B56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7" w:type="dxa"/>
            <w:vAlign w:val="center"/>
          </w:tcPr>
          <w:p w14:paraId="3099D17F" w14:textId="0FEF6F72" w:rsidR="000D6EAA" w:rsidRPr="00393B56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7" w:type="dxa"/>
            <w:vAlign w:val="center"/>
          </w:tcPr>
          <w:p w14:paraId="1806CB88" w14:textId="71CE3C62" w:rsidR="000D6EAA" w:rsidRPr="00393B56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vAlign w:val="center"/>
          </w:tcPr>
          <w:p w14:paraId="57BAE471" w14:textId="584FE4B1" w:rsidR="000D6EAA" w:rsidRPr="00393B56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7" w:type="dxa"/>
            <w:vAlign w:val="center"/>
          </w:tcPr>
          <w:p w14:paraId="37DA9A31" w14:textId="22595649" w:rsidR="000D6EAA" w:rsidRPr="00393B56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</w:tr>
      <w:tr w:rsidR="000D6EAA" w14:paraId="4D1516F4" w14:textId="77777777" w:rsidTr="00CE0219">
        <w:trPr>
          <w:trHeight w:val="340"/>
          <w:jc w:val="center"/>
        </w:trPr>
        <w:tc>
          <w:tcPr>
            <w:tcW w:w="907" w:type="dxa"/>
            <w:vAlign w:val="center"/>
          </w:tcPr>
          <w:p w14:paraId="16832BD4" w14:textId="6F5BD436" w:rsidR="000D6EAA" w:rsidRPr="00393B56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7" w:type="dxa"/>
            <w:vAlign w:val="center"/>
          </w:tcPr>
          <w:p w14:paraId="413524C1" w14:textId="2DBAB91A" w:rsidR="000D6EAA" w:rsidRPr="00393B56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7" w:type="dxa"/>
            <w:vAlign w:val="center"/>
          </w:tcPr>
          <w:p w14:paraId="2ECFD78E" w14:textId="78995765" w:rsidR="000D6EAA" w:rsidRPr="00393B56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vAlign w:val="center"/>
          </w:tcPr>
          <w:p w14:paraId="768D3B73" w14:textId="408E2527" w:rsidR="000D6EAA" w:rsidRPr="00393B56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7" w:type="dxa"/>
            <w:vAlign w:val="center"/>
          </w:tcPr>
          <w:p w14:paraId="232E94F4" w14:textId="0C0540A8" w:rsidR="000D6EAA" w:rsidRPr="00393B56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</w:tr>
      <w:tr w:rsidR="000D6EAA" w14:paraId="1B1EB1A2" w14:textId="77777777" w:rsidTr="00CE0219">
        <w:trPr>
          <w:trHeight w:val="340"/>
          <w:jc w:val="center"/>
        </w:trPr>
        <w:tc>
          <w:tcPr>
            <w:tcW w:w="907" w:type="dxa"/>
            <w:vAlign w:val="center"/>
          </w:tcPr>
          <w:p w14:paraId="3D1E5EF7" w14:textId="1A6CB1FC" w:rsidR="000D6EAA" w:rsidRPr="00393B56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7" w:type="dxa"/>
            <w:vAlign w:val="center"/>
          </w:tcPr>
          <w:p w14:paraId="512DF8C7" w14:textId="7A1F3622" w:rsidR="000D6EAA" w:rsidRPr="00393B56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7" w:type="dxa"/>
            <w:vAlign w:val="center"/>
          </w:tcPr>
          <w:p w14:paraId="6BADDC55" w14:textId="30E91D8B" w:rsidR="000D6EAA" w:rsidRPr="00393B56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vAlign w:val="center"/>
          </w:tcPr>
          <w:p w14:paraId="07EA9441" w14:textId="7377B22A" w:rsidR="000D6EAA" w:rsidRPr="00393B56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7" w:type="dxa"/>
            <w:vAlign w:val="center"/>
          </w:tcPr>
          <w:p w14:paraId="4D464054" w14:textId="283424E2" w:rsidR="000D6EAA" w:rsidRPr="00393B56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</w:tr>
      <w:tr w:rsidR="000D6EAA" w14:paraId="7F0A5DA5" w14:textId="77777777" w:rsidTr="00CE0219">
        <w:trPr>
          <w:trHeight w:val="340"/>
          <w:jc w:val="center"/>
        </w:trPr>
        <w:tc>
          <w:tcPr>
            <w:tcW w:w="907" w:type="dxa"/>
            <w:vAlign w:val="center"/>
          </w:tcPr>
          <w:p w14:paraId="03914289" w14:textId="7B5373C8" w:rsidR="000D6EAA" w:rsidRPr="00393B56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7" w:type="dxa"/>
            <w:vAlign w:val="center"/>
          </w:tcPr>
          <w:p w14:paraId="76B23B76" w14:textId="0B273CC8" w:rsidR="000D6EAA" w:rsidRPr="00393B56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7" w:type="dxa"/>
            <w:vAlign w:val="center"/>
          </w:tcPr>
          <w:p w14:paraId="2EA018D3" w14:textId="56F4DF4C" w:rsidR="000D6EAA" w:rsidRPr="00393B56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vAlign w:val="center"/>
          </w:tcPr>
          <w:p w14:paraId="4EE53357" w14:textId="1FA54FDC" w:rsidR="000D6EAA" w:rsidRPr="00393B56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7" w:type="dxa"/>
            <w:vAlign w:val="center"/>
          </w:tcPr>
          <w:p w14:paraId="49EF5E88" w14:textId="51FADAB6" w:rsidR="000D6EAA" w:rsidRPr="00393B56" w:rsidRDefault="000D6EAA" w:rsidP="00CE0219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4BB785C4" w14:textId="77777777" w:rsidR="000D6EAA" w:rsidRPr="0074608E" w:rsidRDefault="000D6EAA" w:rsidP="000D6EAA">
      <w:pPr>
        <w:pStyle w:val="PGQuestion-toplevel"/>
      </w:pPr>
    </w:p>
    <w:p w14:paraId="14C0861D" w14:textId="5FFC5AFE" w:rsidR="00BF65D1" w:rsidRDefault="00BF65D1" w:rsidP="00BF65D1">
      <w:pPr>
        <w:pStyle w:val="PGQuestion-2ndlevel"/>
      </w:pPr>
      <w:r>
        <w:t>(b)</w:t>
      </w:r>
      <w:r>
        <w:tab/>
      </w:r>
      <w:r w:rsidR="00476C87">
        <w:t>Write the logic expression for the logic circuit.</w:t>
      </w:r>
    </w:p>
    <w:p w14:paraId="551367BB" w14:textId="5BEC86C8" w:rsidR="00476C87" w:rsidRDefault="00476C87" w:rsidP="00393B56">
      <w:pPr>
        <w:pStyle w:val="PGAnswerLines"/>
        <w:ind w:left="425"/>
      </w:pPr>
    </w:p>
    <w:p w14:paraId="1BFB87D7" w14:textId="77777777" w:rsidR="00393B56" w:rsidRDefault="00393B56" w:rsidP="00393B56">
      <w:pPr>
        <w:pStyle w:val="PGAnswerLines"/>
        <w:ind w:left="425"/>
      </w:pPr>
    </w:p>
    <w:p w14:paraId="1E056018" w14:textId="77777777" w:rsidR="00B21AFC" w:rsidRDefault="00B21AF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2AF2C7A3" w14:textId="5FBAD835" w:rsidR="00476C87" w:rsidRPr="00476C87" w:rsidRDefault="00476C87" w:rsidP="00476C87">
      <w:pPr>
        <w:rPr>
          <w:b/>
          <w:bCs/>
          <w:sz w:val="28"/>
          <w:szCs w:val="28"/>
        </w:rPr>
      </w:pPr>
      <w:r w:rsidRPr="00476C87">
        <w:rPr>
          <w:b/>
          <w:bCs/>
          <w:sz w:val="28"/>
          <w:szCs w:val="28"/>
        </w:rPr>
        <w:lastRenderedPageBreak/>
        <w:t>Task 5</w:t>
      </w:r>
    </w:p>
    <w:p w14:paraId="3952D234" w14:textId="77777777" w:rsidR="00BF65D1" w:rsidRDefault="00FA252F" w:rsidP="00BF65D1">
      <w:pPr>
        <w:pStyle w:val="PGTasktext"/>
      </w:pPr>
      <w:r>
        <w:t>Consider the logic expression</w:t>
      </w:r>
    </w:p>
    <w:p w14:paraId="73017A4A" w14:textId="3E721F71" w:rsidR="00FA252F" w:rsidRDefault="00FA252F" w:rsidP="00BF65D1">
      <w:pPr>
        <w:pStyle w:val="PGTasktext"/>
        <w:jc w:val="center"/>
      </w:pPr>
      <w:r>
        <w:t>P = (A NAND B) AND (A OR B)</w:t>
      </w:r>
    </w:p>
    <w:p w14:paraId="42D607AC" w14:textId="2306D0BA" w:rsidR="00252364" w:rsidRDefault="00252364" w:rsidP="00252364">
      <w:pPr>
        <w:pStyle w:val="PGQuestion-toplevel"/>
      </w:pPr>
      <w:r>
        <w:t>(a)</w:t>
      </w:r>
      <w:r>
        <w:tab/>
      </w:r>
      <w:r w:rsidR="00FA252F">
        <w:t>Create a logic circuit for the logic expression.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8919"/>
      </w:tblGrid>
      <w:tr w:rsidR="00393B56" w14:paraId="51B899D0" w14:textId="77777777" w:rsidTr="00110CD5">
        <w:trPr>
          <w:trHeight w:val="2898"/>
        </w:trPr>
        <w:tc>
          <w:tcPr>
            <w:tcW w:w="8919" w:type="dxa"/>
          </w:tcPr>
          <w:p w14:paraId="4DA86F09" w14:textId="77777777" w:rsidR="00393B56" w:rsidRDefault="00393B56" w:rsidP="00110CD5">
            <w:pPr>
              <w:jc w:val="center"/>
              <w:rPr>
                <w:rFonts w:ascii="Arial" w:hAnsi="Arial" w:cs="Arial"/>
                <w:color w:val="333333"/>
              </w:rPr>
            </w:pPr>
          </w:p>
        </w:tc>
      </w:tr>
    </w:tbl>
    <w:p w14:paraId="0D6BDB32" w14:textId="494C222A" w:rsidR="00BF65D1" w:rsidRDefault="00BF65D1" w:rsidP="00393B56">
      <w:pPr>
        <w:pStyle w:val="PGQuestion-toplevel"/>
        <w:spacing w:before="240"/>
      </w:pPr>
      <w:r>
        <w:t>(b)</w:t>
      </w:r>
      <w:r>
        <w:tab/>
      </w:r>
      <w:r w:rsidR="00FA252F">
        <w:t xml:space="preserve">Complete the truth table for the </w:t>
      </w:r>
      <w:r w:rsidR="00B21AFC">
        <w:t>logic expression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29"/>
        <w:gridCol w:w="1276"/>
        <w:gridCol w:w="1559"/>
        <w:gridCol w:w="1560"/>
        <w:gridCol w:w="2265"/>
      </w:tblGrid>
      <w:tr w:rsidR="00B21AFC" w:rsidRPr="00B51C53" w14:paraId="27100760" w14:textId="77777777" w:rsidTr="00B21AFC">
        <w:trPr>
          <w:trHeight w:val="340"/>
          <w:jc w:val="center"/>
        </w:trPr>
        <w:tc>
          <w:tcPr>
            <w:tcW w:w="1129" w:type="dxa"/>
            <w:shd w:val="clear" w:color="auto" w:fill="0046A8" w:themeFill="accent2"/>
            <w:vAlign w:val="center"/>
          </w:tcPr>
          <w:p w14:paraId="79634C6F" w14:textId="77777777" w:rsidR="00B21AFC" w:rsidRPr="00B51C53" w:rsidRDefault="00B21AFC" w:rsidP="00CE0219">
            <w:pPr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B51C53">
              <w:rPr>
                <w:rFonts w:ascii="Arial" w:hAnsi="Arial" w:cs="Arial"/>
                <w:b/>
                <w:color w:val="FFFFFF" w:themeColor="background1"/>
              </w:rPr>
              <w:t>A</w:t>
            </w:r>
          </w:p>
        </w:tc>
        <w:tc>
          <w:tcPr>
            <w:tcW w:w="1276" w:type="dxa"/>
            <w:shd w:val="clear" w:color="auto" w:fill="0046A8" w:themeFill="accent2"/>
            <w:vAlign w:val="center"/>
          </w:tcPr>
          <w:p w14:paraId="717839A7" w14:textId="77777777" w:rsidR="00B21AFC" w:rsidRPr="00B51C53" w:rsidRDefault="00B21AFC" w:rsidP="00CE0219">
            <w:pPr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B51C53">
              <w:rPr>
                <w:rFonts w:ascii="Arial" w:hAnsi="Arial" w:cs="Arial"/>
                <w:b/>
                <w:color w:val="FFFFFF" w:themeColor="background1"/>
              </w:rPr>
              <w:t>B</w:t>
            </w:r>
          </w:p>
        </w:tc>
        <w:tc>
          <w:tcPr>
            <w:tcW w:w="1559" w:type="dxa"/>
            <w:shd w:val="clear" w:color="auto" w:fill="0046A8" w:themeFill="accent2"/>
            <w:vAlign w:val="center"/>
          </w:tcPr>
          <w:p w14:paraId="2C48BB46" w14:textId="273ADB15" w:rsidR="00B21AFC" w:rsidRPr="00B51C53" w:rsidRDefault="00B21AFC" w:rsidP="00CE0219">
            <w:pPr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A NAND B</w:t>
            </w:r>
          </w:p>
        </w:tc>
        <w:tc>
          <w:tcPr>
            <w:tcW w:w="1560" w:type="dxa"/>
            <w:shd w:val="clear" w:color="auto" w:fill="0046A8" w:themeFill="accent2"/>
            <w:vAlign w:val="center"/>
          </w:tcPr>
          <w:p w14:paraId="7D452CCA" w14:textId="3B4E995B" w:rsidR="00B21AFC" w:rsidRPr="00B51C53" w:rsidRDefault="00B21AFC" w:rsidP="00CE0219">
            <w:pPr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A OR B</w:t>
            </w:r>
          </w:p>
        </w:tc>
        <w:tc>
          <w:tcPr>
            <w:tcW w:w="2265" w:type="dxa"/>
            <w:shd w:val="clear" w:color="auto" w:fill="0046A8" w:themeFill="accent2"/>
            <w:vAlign w:val="center"/>
          </w:tcPr>
          <w:p w14:paraId="61D442B5" w14:textId="201E0FB5" w:rsidR="00B21AFC" w:rsidRPr="00B51C53" w:rsidRDefault="00B21AFC" w:rsidP="00CE0219">
            <w:pPr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(A NAND B) AND (A OR B)</w:t>
            </w:r>
          </w:p>
        </w:tc>
      </w:tr>
      <w:tr w:rsidR="00B21AFC" w:rsidRPr="006C0134" w14:paraId="0DAB7ADF" w14:textId="77777777" w:rsidTr="00393B56">
        <w:trPr>
          <w:trHeight w:val="454"/>
          <w:jc w:val="center"/>
        </w:trPr>
        <w:tc>
          <w:tcPr>
            <w:tcW w:w="1129" w:type="dxa"/>
            <w:vAlign w:val="center"/>
          </w:tcPr>
          <w:p w14:paraId="2CF7BDC0" w14:textId="77777777" w:rsidR="00B21AFC" w:rsidRPr="00B21AFC" w:rsidRDefault="00B21AFC" w:rsidP="00CE0219">
            <w:pPr>
              <w:jc w:val="center"/>
              <w:rPr>
                <w:rFonts w:ascii="Arial" w:hAnsi="Arial" w:cs="Arial"/>
              </w:rPr>
            </w:pPr>
            <w:r w:rsidRPr="00B21AFC">
              <w:rPr>
                <w:rFonts w:ascii="Arial" w:hAnsi="Arial" w:cs="Arial"/>
              </w:rPr>
              <w:t>0</w:t>
            </w:r>
          </w:p>
        </w:tc>
        <w:tc>
          <w:tcPr>
            <w:tcW w:w="1276" w:type="dxa"/>
            <w:vAlign w:val="center"/>
          </w:tcPr>
          <w:p w14:paraId="37373A5A" w14:textId="77777777" w:rsidR="00B21AFC" w:rsidRPr="00B21AFC" w:rsidRDefault="00B21AFC" w:rsidP="00CE0219">
            <w:pPr>
              <w:jc w:val="center"/>
              <w:rPr>
                <w:rFonts w:ascii="Arial" w:hAnsi="Arial" w:cs="Arial"/>
              </w:rPr>
            </w:pPr>
            <w:r w:rsidRPr="00B21AFC">
              <w:rPr>
                <w:rFonts w:ascii="Arial" w:hAnsi="Arial" w:cs="Arial"/>
              </w:rPr>
              <w:t>0</w:t>
            </w:r>
          </w:p>
        </w:tc>
        <w:tc>
          <w:tcPr>
            <w:tcW w:w="1559" w:type="dxa"/>
            <w:vAlign w:val="center"/>
          </w:tcPr>
          <w:p w14:paraId="5CC67319" w14:textId="50526F01" w:rsidR="00B21AFC" w:rsidRPr="00393B56" w:rsidRDefault="00B21AFC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60" w:type="dxa"/>
            <w:vAlign w:val="center"/>
          </w:tcPr>
          <w:p w14:paraId="443A6F35" w14:textId="6F7E0353" w:rsidR="00B21AFC" w:rsidRPr="00393B56" w:rsidRDefault="00B21AFC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65" w:type="dxa"/>
            <w:vAlign w:val="center"/>
          </w:tcPr>
          <w:p w14:paraId="10C91807" w14:textId="539753FD" w:rsidR="00B21AFC" w:rsidRPr="00393B56" w:rsidRDefault="00B21AFC" w:rsidP="00CE0219">
            <w:pPr>
              <w:jc w:val="center"/>
              <w:rPr>
                <w:rFonts w:ascii="Arial" w:hAnsi="Arial" w:cs="Arial"/>
              </w:rPr>
            </w:pPr>
          </w:p>
        </w:tc>
      </w:tr>
      <w:tr w:rsidR="00B21AFC" w:rsidRPr="006C0134" w14:paraId="6EC3569A" w14:textId="77777777" w:rsidTr="00393B56">
        <w:trPr>
          <w:trHeight w:val="454"/>
          <w:jc w:val="center"/>
        </w:trPr>
        <w:tc>
          <w:tcPr>
            <w:tcW w:w="1129" w:type="dxa"/>
            <w:vAlign w:val="center"/>
          </w:tcPr>
          <w:p w14:paraId="06956494" w14:textId="1209B58D" w:rsidR="00B21AFC" w:rsidRPr="00B21AFC" w:rsidRDefault="00B21AFC" w:rsidP="00CE021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1276" w:type="dxa"/>
            <w:vAlign w:val="center"/>
          </w:tcPr>
          <w:p w14:paraId="2C4031A5" w14:textId="1986A8BC" w:rsidR="00B21AFC" w:rsidRPr="00B21AFC" w:rsidRDefault="00B21AFC" w:rsidP="00CE021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559" w:type="dxa"/>
            <w:vAlign w:val="center"/>
          </w:tcPr>
          <w:p w14:paraId="35BD6367" w14:textId="6234FA42" w:rsidR="00B21AFC" w:rsidRPr="00393B56" w:rsidRDefault="00B21AFC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60" w:type="dxa"/>
            <w:vAlign w:val="center"/>
          </w:tcPr>
          <w:p w14:paraId="3D9B45CD" w14:textId="1915539A" w:rsidR="00B21AFC" w:rsidRPr="00393B56" w:rsidRDefault="00B21AFC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65" w:type="dxa"/>
            <w:vAlign w:val="center"/>
          </w:tcPr>
          <w:p w14:paraId="08D1AC15" w14:textId="057949EA" w:rsidR="00B21AFC" w:rsidRPr="00393B56" w:rsidRDefault="00B21AFC" w:rsidP="00CE0219">
            <w:pPr>
              <w:jc w:val="center"/>
              <w:rPr>
                <w:rFonts w:ascii="Arial" w:hAnsi="Arial" w:cs="Arial"/>
              </w:rPr>
            </w:pPr>
          </w:p>
        </w:tc>
      </w:tr>
      <w:tr w:rsidR="00B21AFC" w:rsidRPr="006C0134" w14:paraId="17F3F9B6" w14:textId="77777777" w:rsidTr="00393B56">
        <w:trPr>
          <w:trHeight w:val="454"/>
          <w:jc w:val="center"/>
        </w:trPr>
        <w:tc>
          <w:tcPr>
            <w:tcW w:w="1129" w:type="dxa"/>
            <w:vAlign w:val="center"/>
          </w:tcPr>
          <w:p w14:paraId="56DE3BE5" w14:textId="5E03E4D9" w:rsidR="00B21AFC" w:rsidRPr="00B21AFC" w:rsidRDefault="00B21AFC" w:rsidP="00CE021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276" w:type="dxa"/>
            <w:vAlign w:val="center"/>
          </w:tcPr>
          <w:p w14:paraId="26AC940A" w14:textId="566F4DA5" w:rsidR="00B21AFC" w:rsidRPr="00B21AFC" w:rsidRDefault="00B21AFC" w:rsidP="00CE021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1559" w:type="dxa"/>
            <w:vAlign w:val="center"/>
          </w:tcPr>
          <w:p w14:paraId="45B800ED" w14:textId="3797C3BF" w:rsidR="00B21AFC" w:rsidRPr="00393B56" w:rsidRDefault="00B21AFC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60" w:type="dxa"/>
            <w:vAlign w:val="center"/>
          </w:tcPr>
          <w:p w14:paraId="3F084DE7" w14:textId="1372D666" w:rsidR="00B21AFC" w:rsidRPr="00393B56" w:rsidRDefault="00B21AFC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65" w:type="dxa"/>
            <w:vAlign w:val="center"/>
          </w:tcPr>
          <w:p w14:paraId="3CA16D89" w14:textId="2571A27A" w:rsidR="00B21AFC" w:rsidRPr="00393B56" w:rsidRDefault="00B21AFC" w:rsidP="00CE0219">
            <w:pPr>
              <w:jc w:val="center"/>
              <w:rPr>
                <w:rFonts w:ascii="Arial" w:hAnsi="Arial" w:cs="Arial"/>
              </w:rPr>
            </w:pPr>
          </w:p>
        </w:tc>
      </w:tr>
      <w:tr w:rsidR="00B21AFC" w:rsidRPr="006C0134" w14:paraId="7C583FA0" w14:textId="77777777" w:rsidTr="00393B56">
        <w:trPr>
          <w:trHeight w:val="454"/>
          <w:jc w:val="center"/>
        </w:trPr>
        <w:tc>
          <w:tcPr>
            <w:tcW w:w="1129" w:type="dxa"/>
            <w:vAlign w:val="center"/>
          </w:tcPr>
          <w:p w14:paraId="05BF85E6" w14:textId="0702939A" w:rsidR="00B21AFC" w:rsidRPr="00B21AFC" w:rsidRDefault="00B21AFC" w:rsidP="00CE021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276" w:type="dxa"/>
            <w:vAlign w:val="center"/>
          </w:tcPr>
          <w:p w14:paraId="1F8086AC" w14:textId="08E53A90" w:rsidR="00B21AFC" w:rsidRPr="00B21AFC" w:rsidRDefault="00B21AFC" w:rsidP="00CE021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559" w:type="dxa"/>
            <w:vAlign w:val="center"/>
          </w:tcPr>
          <w:p w14:paraId="20BB3E37" w14:textId="29A0A933" w:rsidR="00B21AFC" w:rsidRPr="00393B56" w:rsidRDefault="00B21AFC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60" w:type="dxa"/>
            <w:vAlign w:val="center"/>
          </w:tcPr>
          <w:p w14:paraId="4A4E93A1" w14:textId="4FF94A35" w:rsidR="00B21AFC" w:rsidRPr="00393B56" w:rsidRDefault="00B21AFC" w:rsidP="00CE02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65" w:type="dxa"/>
            <w:vAlign w:val="center"/>
          </w:tcPr>
          <w:p w14:paraId="4382648D" w14:textId="543D552C" w:rsidR="00B21AFC" w:rsidRPr="00393B56" w:rsidRDefault="00B21AFC" w:rsidP="00CE0219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C7CDA47" w14:textId="0D6537C4" w:rsidR="00BF65D1" w:rsidRDefault="00BF65D1" w:rsidP="00BF65D1">
      <w:pPr>
        <w:pStyle w:val="PGQuestion-toplevel"/>
        <w:spacing w:before="240"/>
      </w:pPr>
      <w:r>
        <w:t>(c)</w:t>
      </w:r>
      <w:r>
        <w:tab/>
      </w:r>
      <w:r w:rsidR="00B21AFC">
        <w:t>Which one logic gate has the same truth table as the logic expression</w:t>
      </w:r>
      <w:r w:rsidR="00396B55">
        <w:t>?</w:t>
      </w:r>
    </w:p>
    <w:p w14:paraId="7EC442AA" w14:textId="77777777" w:rsidR="00393B56" w:rsidRDefault="00393B56" w:rsidP="00393B56">
      <w:pPr>
        <w:pStyle w:val="PGAnswerLines"/>
        <w:ind w:left="425"/>
      </w:pPr>
    </w:p>
    <w:p w14:paraId="4A3E729C" w14:textId="77777777" w:rsidR="00393B56" w:rsidRDefault="00393B56" w:rsidP="00393B56">
      <w:pPr>
        <w:pStyle w:val="PGAnswerLines"/>
        <w:ind w:left="425"/>
      </w:pPr>
    </w:p>
    <w:sectPr w:rsidR="00393B56" w:rsidSect="00842D67">
      <w:headerReference w:type="default" r:id="rId19"/>
      <w:footerReference w:type="default" r:id="rId20"/>
      <w:pgSz w:w="11906" w:h="16838"/>
      <w:pgMar w:top="1701" w:right="1134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14AE55" w14:textId="77777777" w:rsidR="008B4B36" w:rsidRDefault="008B4B36" w:rsidP="001330B2">
      <w:r>
        <w:separator/>
      </w:r>
    </w:p>
  </w:endnote>
  <w:endnote w:type="continuationSeparator" w:id="0">
    <w:p w14:paraId="7E65434D" w14:textId="77777777" w:rsidR="008B4B36" w:rsidRDefault="008B4B36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</w:rPr>
      <w:id w:val="116494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B0BC20" w14:textId="3028694D" w:rsidR="00C5267A" w:rsidRPr="00CA4F4C" w:rsidRDefault="00C5267A" w:rsidP="00C5267A">
        <w:pPr>
          <w:pStyle w:val="Footer"/>
          <w:jc w:val="right"/>
          <w:rPr>
            <w:rFonts w:ascii="Arial" w:hAnsi="Arial" w:cs="Arial"/>
          </w:rPr>
        </w:pPr>
        <w:r w:rsidRPr="00C5267A">
          <w:rPr>
            <w:rFonts w:ascii="Arial" w:hAnsi="Arial" w:cs="Arial"/>
          </w:rPr>
          <w:fldChar w:fldCharType="begin"/>
        </w:r>
        <w:r w:rsidRPr="00C5267A">
          <w:rPr>
            <w:rFonts w:ascii="Arial" w:hAnsi="Arial" w:cs="Arial"/>
          </w:rPr>
          <w:instrText xml:space="preserve"> PAGE   \* MERGEFORMAT </w:instrText>
        </w:r>
        <w:r w:rsidRPr="00C5267A">
          <w:rPr>
            <w:rFonts w:ascii="Arial" w:hAnsi="Arial" w:cs="Arial"/>
          </w:rPr>
          <w:fldChar w:fldCharType="separate"/>
        </w:r>
        <w:r w:rsidR="00CD2287">
          <w:rPr>
            <w:rFonts w:ascii="Arial" w:hAnsi="Arial" w:cs="Arial"/>
            <w:noProof/>
          </w:rPr>
          <w:t>2</w:t>
        </w:r>
        <w:r w:rsidRPr="00C5267A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004B0" w14:textId="77777777" w:rsidR="008B4B36" w:rsidRDefault="008B4B36" w:rsidP="001330B2">
      <w:r>
        <w:separator/>
      </w:r>
    </w:p>
  </w:footnote>
  <w:footnote w:type="continuationSeparator" w:id="0">
    <w:p w14:paraId="3EB4ADA6" w14:textId="77777777" w:rsidR="008B4B36" w:rsidRDefault="008B4B36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0BC1E" w14:textId="77777777" w:rsidR="001330B2" w:rsidRDefault="00C802E9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967029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57B0BC21" wp14:editId="271ED8FC">
          <wp:simplePos x="0" y="0"/>
          <wp:positionH relativeFrom="column">
            <wp:posOffset>4579620</wp:posOffset>
          </wp:positionH>
          <wp:positionV relativeFrom="paragraph">
            <wp:posOffset>-79375</wp:posOffset>
          </wp:positionV>
          <wp:extent cx="1828800" cy="439200"/>
          <wp:effectExtent l="0" t="0" r="0" b="0"/>
          <wp:wrapNone/>
          <wp:docPr id="10" name="Picture 10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67029" w:rsidRPr="00967029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7B0BC23" wp14:editId="20F4612E">
              <wp:simplePos x="0" y="0"/>
              <wp:positionH relativeFrom="page">
                <wp:posOffset>-5080</wp:posOffset>
              </wp:positionH>
              <wp:positionV relativeFrom="paragraph">
                <wp:posOffset>-45021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2C87DA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57B0BC31" w14:textId="013A69B8" w:rsidR="00967029" w:rsidRPr="002739D8" w:rsidRDefault="003C5A66" w:rsidP="005F33C1">
                          <w:pPr>
                            <w:tabs>
                              <w:tab w:val="right" w:pos="426"/>
                            </w:tabs>
                            <w:ind w:left="851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Worksheet</w:t>
                          </w:r>
                          <w:r w:rsidR="002331E4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977338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3 </w:t>
                          </w:r>
                          <w:r w:rsidR="00D14BD3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Boolean logic</w:t>
                          </w:r>
                          <w:r w:rsidR="00D353A2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r w:rsidR="00D353A2" w:rsidRPr="00450C84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Unit </w:t>
                          </w:r>
                          <w:r w:rsidR="00D14BD3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10 Advanced programming and databases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7B0BC23" id="Rectangle 11" o:spid="_x0000_s1026" style="position:absolute;margin-left:-.4pt;margin-top:-35.4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" fillcolor="#2c87da" stroked="f">
              <v:fill opacity="64764f"/>
              <v:textbox inset=",,,2mm">
                <w:txbxContent>
                  <w:p w14:paraId="57B0BC31" w14:textId="013A69B8" w:rsidR="00967029" w:rsidRPr="002739D8" w:rsidRDefault="003C5A66" w:rsidP="005F33C1">
                    <w:pPr>
                      <w:tabs>
                        <w:tab w:val="right" w:pos="426"/>
                      </w:tabs>
                      <w:ind w:left="851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Worksheet</w:t>
                    </w:r>
                    <w:r w:rsidR="002331E4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977338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3 </w:t>
                    </w:r>
                    <w:r w:rsidR="00D14BD3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Boolean logic</w:t>
                    </w:r>
                    <w:r w:rsidR="00D353A2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r w:rsidR="00D353A2" w:rsidRPr="00450C84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Unit </w:t>
                    </w:r>
                    <w:r w:rsidR="00D14BD3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10 Advanced programming and databases</w:t>
                    </w:r>
                  </w:p>
                </w:txbxContent>
              </v:textbox>
              <w10:wrap anchorx="page"/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" w15:restartNumberingAfterBreak="0">
    <w:nsid w:val="0EFA323D"/>
    <w:multiLevelType w:val="hybridMultilevel"/>
    <w:tmpl w:val="300CA952"/>
    <w:lvl w:ilvl="0" w:tplc="617E7E6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173A1F"/>
    <w:multiLevelType w:val="hybridMultilevel"/>
    <w:tmpl w:val="140EBC9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5" w15:restartNumberingAfterBreak="0">
    <w:nsid w:val="28A62A41"/>
    <w:multiLevelType w:val="hybridMultilevel"/>
    <w:tmpl w:val="399A3F70"/>
    <w:lvl w:ilvl="0" w:tplc="28FCC374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FE47DB9"/>
    <w:multiLevelType w:val="hybridMultilevel"/>
    <w:tmpl w:val="E22EBF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652AF9"/>
    <w:multiLevelType w:val="hybridMultilevel"/>
    <w:tmpl w:val="50BCB3AE"/>
    <w:lvl w:ilvl="0" w:tplc="FFFFFFFF">
      <w:start w:val="1"/>
      <w:numFmt w:val="decimal"/>
      <w:lvlText w:val="%1."/>
      <w:lvlJc w:val="left"/>
      <w:pPr>
        <w:ind w:left="1495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36BB5617"/>
    <w:multiLevelType w:val="hybridMultilevel"/>
    <w:tmpl w:val="3D6A9718"/>
    <w:lvl w:ilvl="0" w:tplc="0809000F">
      <w:start w:val="1"/>
      <w:numFmt w:val="decimal"/>
      <w:lvlText w:val="%1."/>
      <w:lvlJc w:val="left"/>
      <w:pPr>
        <w:ind w:left="1495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A366B59"/>
    <w:multiLevelType w:val="hybridMultilevel"/>
    <w:tmpl w:val="AE00D108"/>
    <w:lvl w:ilvl="0" w:tplc="3106209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3C011F92"/>
    <w:multiLevelType w:val="hybridMultilevel"/>
    <w:tmpl w:val="DB20EE5E"/>
    <w:lvl w:ilvl="0" w:tplc="0809000F">
      <w:start w:val="1"/>
      <w:numFmt w:val="decimal"/>
      <w:lvlText w:val="%1."/>
      <w:lvlJc w:val="left"/>
      <w:pPr>
        <w:ind w:left="1146" w:hanging="360"/>
      </w:p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4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5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488E325C"/>
    <w:multiLevelType w:val="hybridMultilevel"/>
    <w:tmpl w:val="3E325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9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1" w15:restartNumberingAfterBreak="0">
    <w:nsid w:val="6B9A2E5F"/>
    <w:multiLevelType w:val="hybridMultilevel"/>
    <w:tmpl w:val="7D40A806"/>
    <w:lvl w:ilvl="0" w:tplc="08090001">
      <w:start w:val="1"/>
      <w:numFmt w:val="bullet"/>
      <w:lvlText w:val=""/>
      <w:lvlJc w:val="left"/>
      <w:pPr>
        <w:ind w:left="1145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3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4" w15:restartNumberingAfterBreak="0">
    <w:nsid w:val="7BEA1790"/>
    <w:multiLevelType w:val="hybridMultilevel"/>
    <w:tmpl w:val="1346A852"/>
    <w:lvl w:ilvl="0" w:tplc="DD12A8E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5"/>
  </w:num>
  <w:num w:numId="3">
    <w:abstractNumId w:val="7"/>
  </w:num>
  <w:num w:numId="4">
    <w:abstractNumId w:val="13"/>
  </w:num>
  <w:num w:numId="5">
    <w:abstractNumId w:val="2"/>
  </w:num>
  <w:num w:numId="6">
    <w:abstractNumId w:val="21"/>
  </w:num>
  <w:num w:numId="7">
    <w:abstractNumId w:val="1"/>
  </w:num>
  <w:num w:numId="8">
    <w:abstractNumId w:val="20"/>
  </w:num>
  <w:num w:numId="9">
    <w:abstractNumId w:val="12"/>
  </w:num>
  <w:num w:numId="10">
    <w:abstractNumId w:val="0"/>
  </w:num>
  <w:num w:numId="11">
    <w:abstractNumId w:val="22"/>
  </w:num>
  <w:num w:numId="12">
    <w:abstractNumId w:val="15"/>
  </w:num>
  <w:num w:numId="13">
    <w:abstractNumId w:val="16"/>
  </w:num>
  <w:num w:numId="14">
    <w:abstractNumId w:val="23"/>
  </w:num>
  <w:num w:numId="15">
    <w:abstractNumId w:val="9"/>
  </w:num>
  <w:num w:numId="16">
    <w:abstractNumId w:val="14"/>
  </w:num>
  <w:num w:numId="17">
    <w:abstractNumId w:val="4"/>
  </w:num>
  <w:num w:numId="18">
    <w:abstractNumId w:val="18"/>
  </w:num>
  <w:num w:numId="19">
    <w:abstractNumId w:val="17"/>
  </w:num>
  <w:num w:numId="20">
    <w:abstractNumId w:val="10"/>
  </w:num>
  <w:num w:numId="21">
    <w:abstractNumId w:val="3"/>
  </w:num>
  <w:num w:numId="22">
    <w:abstractNumId w:val="6"/>
  </w:num>
  <w:num w:numId="23">
    <w:abstractNumId w:val="24"/>
  </w:num>
  <w:num w:numId="24">
    <w:abstractNumId w:val="11"/>
  </w:num>
  <w:num w:numId="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jS1NDUyMzC3MDJT0lEKTi0uzszPAykwrgUAmGMzhiwAAAA="/>
  </w:docVars>
  <w:rsids>
    <w:rsidRoot w:val="009C0F1E"/>
    <w:rsid w:val="00001422"/>
    <w:rsid w:val="00001B72"/>
    <w:rsid w:val="00004BFE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44D7C"/>
    <w:rsid w:val="000568E0"/>
    <w:rsid w:val="000649AD"/>
    <w:rsid w:val="00072625"/>
    <w:rsid w:val="000779E2"/>
    <w:rsid w:val="0008476B"/>
    <w:rsid w:val="00092471"/>
    <w:rsid w:val="00097EC3"/>
    <w:rsid w:val="000A0A03"/>
    <w:rsid w:val="000A7BA5"/>
    <w:rsid w:val="000B12F8"/>
    <w:rsid w:val="000B3F0C"/>
    <w:rsid w:val="000B49C6"/>
    <w:rsid w:val="000B611D"/>
    <w:rsid w:val="000C5737"/>
    <w:rsid w:val="000C6C54"/>
    <w:rsid w:val="000D0225"/>
    <w:rsid w:val="000D0A9F"/>
    <w:rsid w:val="000D29E4"/>
    <w:rsid w:val="000D44A2"/>
    <w:rsid w:val="000D69FA"/>
    <w:rsid w:val="000D6EAA"/>
    <w:rsid w:val="000D78FD"/>
    <w:rsid w:val="000E3060"/>
    <w:rsid w:val="000E3AE8"/>
    <w:rsid w:val="000E52FF"/>
    <w:rsid w:val="000E5672"/>
    <w:rsid w:val="000F2BF6"/>
    <w:rsid w:val="000F4F18"/>
    <w:rsid w:val="000F5343"/>
    <w:rsid w:val="000F54D8"/>
    <w:rsid w:val="000F7DF7"/>
    <w:rsid w:val="00102CD3"/>
    <w:rsid w:val="00111B4B"/>
    <w:rsid w:val="00114A83"/>
    <w:rsid w:val="00126375"/>
    <w:rsid w:val="001330B2"/>
    <w:rsid w:val="00134B82"/>
    <w:rsid w:val="001360D1"/>
    <w:rsid w:val="00147DBF"/>
    <w:rsid w:val="001535BE"/>
    <w:rsid w:val="00157E10"/>
    <w:rsid w:val="001604F1"/>
    <w:rsid w:val="00164EF8"/>
    <w:rsid w:val="00165D0F"/>
    <w:rsid w:val="00173E2B"/>
    <w:rsid w:val="00175144"/>
    <w:rsid w:val="001768C1"/>
    <w:rsid w:val="00183783"/>
    <w:rsid w:val="001854A7"/>
    <w:rsid w:val="001856E3"/>
    <w:rsid w:val="00191FD6"/>
    <w:rsid w:val="00192CDF"/>
    <w:rsid w:val="001A0F16"/>
    <w:rsid w:val="001A135C"/>
    <w:rsid w:val="001B2B28"/>
    <w:rsid w:val="001C0CF0"/>
    <w:rsid w:val="001C5543"/>
    <w:rsid w:val="001C5B17"/>
    <w:rsid w:val="001C5DC8"/>
    <w:rsid w:val="001D1B99"/>
    <w:rsid w:val="001D4728"/>
    <w:rsid w:val="001E2C33"/>
    <w:rsid w:val="001E401D"/>
    <w:rsid w:val="001E667A"/>
    <w:rsid w:val="001F1F64"/>
    <w:rsid w:val="001F3CFF"/>
    <w:rsid w:val="00203B68"/>
    <w:rsid w:val="002222D6"/>
    <w:rsid w:val="00222526"/>
    <w:rsid w:val="00224C0C"/>
    <w:rsid w:val="002331E4"/>
    <w:rsid w:val="0023565E"/>
    <w:rsid w:val="002400CF"/>
    <w:rsid w:val="00241FF6"/>
    <w:rsid w:val="00243162"/>
    <w:rsid w:val="0025167C"/>
    <w:rsid w:val="002518F3"/>
    <w:rsid w:val="00252364"/>
    <w:rsid w:val="00256976"/>
    <w:rsid w:val="0026673F"/>
    <w:rsid w:val="0027001D"/>
    <w:rsid w:val="00272A41"/>
    <w:rsid w:val="002739D8"/>
    <w:rsid w:val="00273C62"/>
    <w:rsid w:val="00287681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4114"/>
    <w:rsid w:val="002D5295"/>
    <w:rsid w:val="002D5DD1"/>
    <w:rsid w:val="002F1AEB"/>
    <w:rsid w:val="002F1FA2"/>
    <w:rsid w:val="00300786"/>
    <w:rsid w:val="003021BD"/>
    <w:rsid w:val="0030285E"/>
    <w:rsid w:val="003032A1"/>
    <w:rsid w:val="00320756"/>
    <w:rsid w:val="00325921"/>
    <w:rsid w:val="0033716F"/>
    <w:rsid w:val="00337D49"/>
    <w:rsid w:val="00340D06"/>
    <w:rsid w:val="003434FD"/>
    <w:rsid w:val="00351574"/>
    <w:rsid w:val="00357B36"/>
    <w:rsid w:val="0037129A"/>
    <w:rsid w:val="00375594"/>
    <w:rsid w:val="00375EE7"/>
    <w:rsid w:val="00376D9D"/>
    <w:rsid w:val="00384229"/>
    <w:rsid w:val="003936A2"/>
    <w:rsid w:val="00393A24"/>
    <w:rsid w:val="00393B56"/>
    <w:rsid w:val="003953C5"/>
    <w:rsid w:val="00396B55"/>
    <w:rsid w:val="003A2A98"/>
    <w:rsid w:val="003A71AA"/>
    <w:rsid w:val="003B20E2"/>
    <w:rsid w:val="003C164F"/>
    <w:rsid w:val="003C2B8C"/>
    <w:rsid w:val="003C3D90"/>
    <w:rsid w:val="003C5A66"/>
    <w:rsid w:val="003D3888"/>
    <w:rsid w:val="003E5D3C"/>
    <w:rsid w:val="003F3345"/>
    <w:rsid w:val="003F4508"/>
    <w:rsid w:val="004026C2"/>
    <w:rsid w:val="0041647A"/>
    <w:rsid w:val="00424CE5"/>
    <w:rsid w:val="0042717C"/>
    <w:rsid w:val="00427A78"/>
    <w:rsid w:val="0043044C"/>
    <w:rsid w:val="0043127F"/>
    <w:rsid w:val="00431A23"/>
    <w:rsid w:val="00435AAE"/>
    <w:rsid w:val="004364B0"/>
    <w:rsid w:val="00440567"/>
    <w:rsid w:val="00444362"/>
    <w:rsid w:val="00444F4C"/>
    <w:rsid w:val="00447AC1"/>
    <w:rsid w:val="0045125E"/>
    <w:rsid w:val="00452289"/>
    <w:rsid w:val="0045258E"/>
    <w:rsid w:val="0045753F"/>
    <w:rsid w:val="004578FB"/>
    <w:rsid w:val="004613BD"/>
    <w:rsid w:val="00463A26"/>
    <w:rsid w:val="00464554"/>
    <w:rsid w:val="00464C99"/>
    <w:rsid w:val="0046520A"/>
    <w:rsid w:val="00467113"/>
    <w:rsid w:val="004731C0"/>
    <w:rsid w:val="00475B7B"/>
    <w:rsid w:val="00475C21"/>
    <w:rsid w:val="00476C87"/>
    <w:rsid w:val="0048479D"/>
    <w:rsid w:val="00486681"/>
    <w:rsid w:val="00492033"/>
    <w:rsid w:val="00492AD9"/>
    <w:rsid w:val="004A3500"/>
    <w:rsid w:val="004A7B05"/>
    <w:rsid w:val="004A7FE9"/>
    <w:rsid w:val="004C0A2C"/>
    <w:rsid w:val="004C2DF0"/>
    <w:rsid w:val="004C41D4"/>
    <w:rsid w:val="004D49A6"/>
    <w:rsid w:val="004E64C9"/>
    <w:rsid w:val="004F123D"/>
    <w:rsid w:val="004F514E"/>
    <w:rsid w:val="004F6437"/>
    <w:rsid w:val="004F741F"/>
    <w:rsid w:val="00520832"/>
    <w:rsid w:val="00527CBB"/>
    <w:rsid w:val="00531DB0"/>
    <w:rsid w:val="00533C93"/>
    <w:rsid w:val="00544A33"/>
    <w:rsid w:val="00545380"/>
    <w:rsid w:val="00556231"/>
    <w:rsid w:val="00566363"/>
    <w:rsid w:val="005756AC"/>
    <w:rsid w:val="00582A4B"/>
    <w:rsid w:val="00597D44"/>
    <w:rsid w:val="005A3353"/>
    <w:rsid w:val="005B098A"/>
    <w:rsid w:val="005B286C"/>
    <w:rsid w:val="005B3DAD"/>
    <w:rsid w:val="005B5203"/>
    <w:rsid w:val="005B5E5F"/>
    <w:rsid w:val="005B73DD"/>
    <w:rsid w:val="005C5BC5"/>
    <w:rsid w:val="005D7C4F"/>
    <w:rsid w:val="005E26EC"/>
    <w:rsid w:val="005E39A9"/>
    <w:rsid w:val="005E5BF6"/>
    <w:rsid w:val="005E5DC3"/>
    <w:rsid w:val="005E60A8"/>
    <w:rsid w:val="005F2091"/>
    <w:rsid w:val="005F33C1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4DB9"/>
    <w:rsid w:val="006243E7"/>
    <w:rsid w:val="00631AF7"/>
    <w:rsid w:val="00632AA3"/>
    <w:rsid w:val="006352D6"/>
    <w:rsid w:val="00636F20"/>
    <w:rsid w:val="0063793F"/>
    <w:rsid w:val="00641928"/>
    <w:rsid w:val="00641EBD"/>
    <w:rsid w:val="006526D7"/>
    <w:rsid w:val="006713BE"/>
    <w:rsid w:val="00672AD3"/>
    <w:rsid w:val="00676994"/>
    <w:rsid w:val="00685AA7"/>
    <w:rsid w:val="0069096D"/>
    <w:rsid w:val="00692715"/>
    <w:rsid w:val="00692C61"/>
    <w:rsid w:val="00695C4C"/>
    <w:rsid w:val="006A2D13"/>
    <w:rsid w:val="006A3F4B"/>
    <w:rsid w:val="006B1871"/>
    <w:rsid w:val="006B449A"/>
    <w:rsid w:val="006C4DAE"/>
    <w:rsid w:val="006D304D"/>
    <w:rsid w:val="006D627B"/>
    <w:rsid w:val="006D6A5C"/>
    <w:rsid w:val="006E0363"/>
    <w:rsid w:val="006E3DA9"/>
    <w:rsid w:val="006E6FE2"/>
    <w:rsid w:val="006E706B"/>
    <w:rsid w:val="006F5480"/>
    <w:rsid w:val="006F650F"/>
    <w:rsid w:val="00704C77"/>
    <w:rsid w:val="00711A81"/>
    <w:rsid w:val="007147AA"/>
    <w:rsid w:val="00717784"/>
    <w:rsid w:val="00726A40"/>
    <w:rsid w:val="007419FB"/>
    <w:rsid w:val="0074422D"/>
    <w:rsid w:val="00753D30"/>
    <w:rsid w:val="00754BCE"/>
    <w:rsid w:val="00756814"/>
    <w:rsid w:val="007622D3"/>
    <w:rsid w:val="007746DA"/>
    <w:rsid w:val="007770F8"/>
    <w:rsid w:val="00777A9B"/>
    <w:rsid w:val="00783EF0"/>
    <w:rsid w:val="007A04BF"/>
    <w:rsid w:val="007A2E72"/>
    <w:rsid w:val="007A3FDA"/>
    <w:rsid w:val="007B35DF"/>
    <w:rsid w:val="007B3E10"/>
    <w:rsid w:val="007C4659"/>
    <w:rsid w:val="007C58F3"/>
    <w:rsid w:val="007D72C6"/>
    <w:rsid w:val="007E013E"/>
    <w:rsid w:val="007E0912"/>
    <w:rsid w:val="007E13D9"/>
    <w:rsid w:val="007E1427"/>
    <w:rsid w:val="007E7BE9"/>
    <w:rsid w:val="007F1428"/>
    <w:rsid w:val="007F16A5"/>
    <w:rsid w:val="007F46E0"/>
    <w:rsid w:val="007F6857"/>
    <w:rsid w:val="00804216"/>
    <w:rsid w:val="008113A9"/>
    <w:rsid w:val="008114EC"/>
    <w:rsid w:val="0082364B"/>
    <w:rsid w:val="00842D67"/>
    <w:rsid w:val="008518ED"/>
    <w:rsid w:val="00854E55"/>
    <w:rsid w:val="00856413"/>
    <w:rsid w:val="00860F9F"/>
    <w:rsid w:val="00863764"/>
    <w:rsid w:val="008654CA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412D"/>
    <w:rsid w:val="008A47D4"/>
    <w:rsid w:val="008A73F8"/>
    <w:rsid w:val="008A7CD7"/>
    <w:rsid w:val="008B1DAB"/>
    <w:rsid w:val="008B240F"/>
    <w:rsid w:val="008B38D4"/>
    <w:rsid w:val="008B4B36"/>
    <w:rsid w:val="008C098A"/>
    <w:rsid w:val="008C2DD6"/>
    <w:rsid w:val="008C58BD"/>
    <w:rsid w:val="008C5DF4"/>
    <w:rsid w:val="008E092E"/>
    <w:rsid w:val="008E1EBF"/>
    <w:rsid w:val="008E37AF"/>
    <w:rsid w:val="008F152B"/>
    <w:rsid w:val="008F1536"/>
    <w:rsid w:val="008F1F51"/>
    <w:rsid w:val="008F4016"/>
    <w:rsid w:val="008F58B5"/>
    <w:rsid w:val="008F7A99"/>
    <w:rsid w:val="009127C2"/>
    <w:rsid w:val="0092041F"/>
    <w:rsid w:val="00923CE9"/>
    <w:rsid w:val="009247B1"/>
    <w:rsid w:val="009251CE"/>
    <w:rsid w:val="00925349"/>
    <w:rsid w:val="009261EC"/>
    <w:rsid w:val="00927809"/>
    <w:rsid w:val="009303B8"/>
    <w:rsid w:val="009360BC"/>
    <w:rsid w:val="0094074C"/>
    <w:rsid w:val="00942026"/>
    <w:rsid w:val="00942035"/>
    <w:rsid w:val="00944C94"/>
    <w:rsid w:val="0094560A"/>
    <w:rsid w:val="009509CC"/>
    <w:rsid w:val="009568B3"/>
    <w:rsid w:val="00962F2A"/>
    <w:rsid w:val="00963A4E"/>
    <w:rsid w:val="00963C03"/>
    <w:rsid w:val="00967029"/>
    <w:rsid w:val="00972FF7"/>
    <w:rsid w:val="00975DB6"/>
    <w:rsid w:val="00977338"/>
    <w:rsid w:val="00981774"/>
    <w:rsid w:val="009A3B66"/>
    <w:rsid w:val="009A5638"/>
    <w:rsid w:val="009B220D"/>
    <w:rsid w:val="009B6567"/>
    <w:rsid w:val="009C0F1E"/>
    <w:rsid w:val="009C2062"/>
    <w:rsid w:val="009C50AF"/>
    <w:rsid w:val="009C728B"/>
    <w:rsid w:val="009C75E0"/>
    <w:rsid w:val="009D55D5"/>
    <w:rsid w:val="009E3328"/>
    <w:rsid w:val="009E3343"/>
    <w:rsid w:val="009E3FC4"/>
    <w:rsid w:val="009F00F0"/>
    <w:rsid w:val="009F10CC"/>
    <w:rsid w:val="009F375F"/>
    <w:rsid w:val="00A05AE2"/>
    <w:rsid w:val="00A10B51"/>
    <w:rsid w:val="00A21A40"/>
    <w:rsid w:val="00A23FFD"/>
    <w:rsid w:val="00A241B1"/>
    <w:rsid w:val="00A25C55"/>
    <w:rsid w:val="00A373E6"/>
    <w:rsid w:val="00A42FD1"/>
    <w:rsid w:val="00A439BC"/>
    <w:rsid w:val="00A46492"/>
    <w:rsid w:val="00A464D2"/>
    <w:rsid w:val="00A4727D"/>
    <w:rsid w:val="00A56DC4"/>
    <w:rsid w:val="00A61E80"/>
    <w:rsid w:val="00A66287"/>
    <w:rsid w:val="00A667B9"/>
    <w:rsid w:val="00A67F85"/>
    <w:rsid w:val="00A70D49"/>
    <w:rsid w:val="00A72B8D"/>
    <w:rsid w:val="00A80360"/>
    <w:rsid w:val="00A8562C"/>
    <w:rsid w:val="00A87252"/>
    <w:rsid w:val="00A906BB"/>
    <w:rsid w:val="00A94723"/>
    <w:rsid w:val="00A95306"/>
    <w:rsid w:val="00AA5731"/>
    <w:rsid w:val="00AA66AC"/>
    <w:rsid w:val="00AB344B"/>
    <w:rsid w:val="00AB351E"/>
    <w:rsid w:val="00AB49CB"/>
    <w:rsid w:val="00AC09E2"/>
    <w:rsid w:val="00AC514D"/>
    <w:rsid w:val="00AD0876"/>
    <w:rsid w:val="00AD4C44"/>
    <w:rsid w:val="00AD622A"/>
    <w:rsid w:val="00AE2B8B"/>
    <w:rsid w:val="00AE3B17"/>
    <w:rsid w:val="00AE4020"/>
    <w:rsid w:val="00AE74DA"/>
    <w:rsid w:val="00AF3390"/>
    <w:rsid w:val="00AF5208"/>
    <w:rsid w:val="00AF5CFA"/>
    <w:rsid w:val="00B021B7"/>
    <w:rsid w:val="00B0538F"/>
    <w:rsid w:val="00B07FA4"/>
    <w:rsid w:val="00B11A4D"/>
    <w:rsid w:val="00B172B0"/>
    <w:rsid w:val="00B21AFC"/>
    <w:rsid w:val="00B25236"/>
    <w:rsid w:val="00B26756"/>
    <w:rsid w:val="00B30F19"/>
    <w:rsid w:val="00B341B8"/>
    <w:rsid w:val="00B40DC9"/>
    <w:rsid w:val="00B44947"/>
    <w:rsid w:val="00B45CEC"/>
    <w:rsid w:val="00B63054"/>
    <w:rsid w:val="00B6401B"/>
    <w:rsid w:val="00B64C32"/>
    <w:rsid w:val="00B6741B"/>
    <w:rsid w:val="00B7126E"/>
    <w:rsid w:val="00B80E07"/>
    <w:rsid w:val="00B85B8A"/>
    <w:rsid w:val="00B922DE"/>
    <w:rsid w:val="00B93DFF"/>
    <w:rsid w:val="00BA29C9"/>
    <w:rsid w:val="00BA3DDA"/>
    <w:rsid w:val="00BB0CFE"/>
    <w:rsid w:val="00BC2E85"/>
    <w:rsid w:val="00BC6222"/>
    <w:rsid w:val="00BC7EBB"/>
    <w:rsid w:val="00BD3160"/>
    <w:rsid w:val="00BD3BB7"/>
    <w:rsid w:val="00BE0DD8"/>
    <w:rsid w:val="00BF1C33"/>
    <w:rsid w:val="00BF65D1"/>
    <w:rsid w:val="00BF7144"/>
    <w:rsid w:val="00C04901"/>
    <w:rsid w:val="00C178DE"/>
    <w:rsid w:val="00C21487"/>
    <w:rsid w:val="00C22CA3"/>
    <w:rsid w:val="00C24F64"/>
    <w:rsid w:val="00C31AC6"/>
    <w:rsid w:val="00C33BCF"/>
    <w:rsid w:val="00C33C70"/>
    <w:rsid w:val="00C36044"/>
    <w:rsid w:val="00C440D3"/>
    <w:rsid w:val="00C45D72"/>
    <w:rsid w:val="00C51184"/>
    <w:rsid w:val="00C51D10"/>
    <w:rsid w:val="00C5267A"/>
    <w:rsid w:val="00C568DD"/>
    <w:rsid w:val="00C5781C"/>
    <w:rsid w:val="00C63BEC"/>
    <w:rsid w:val="00C65295"/>
    <w:rsid w:val="00C6709F"/>
    <w:rsid w:val="00C75942"/>
    <w:rsid w:val="00C802E9"/>
    <w:rsid w:val="00C84DA8"/>
    <w:rsid w:val="00C92CFD"/>
    <w:rsid w:val="00C94B5C"/>
    <w:rsid w:val="00C95F4C"/>
    <w:rsid w:val="00C968C7"/>
    <w:rsid w:val="00CA1645"/>
    <w:rsid w:val="00CA3FFB"/>
    <w:rsid w:val="00CA4F4C"/>
    <w:rsid w:val="00CA590C"/>
    <w:rsid w:val="00CA78EE"/>
    <w:rsid w:val="00CB2747"/>
    <w:rsid w:val="00CC03FF"/>
    <w:rsid w:val="00CD1645"/>
    <w:rsid w:val="00CD2287"/>
    <w:rsid w:val="00CD49E6"/>
    <w:rsid w:val="00CD4BD2"/>
    <w:rsid w:val="00CD5623"/>
    <w:rsid w:val="00CE56DE"/>
    <w:rsid w:val="00CF050E"/>
    <w:rsid w:val="00CF05A9"/>
    <w:rsid w:val="00CF2E67"/>
    <w:rsid w:val="00CF5E3F"/>
    <w:rsid w:val="00CF5E6E"/>
    <w:rsid w:val="00CF6DB1"/>
    <w:rsid w:val="00CF6F41"/>
    <w:rsid w:val="00D01595"/>
    <w:rsid w:val="00D04D98"/>
    <w:rsid w:val="00D1302B"/>
    <w:rsid w:val="00D14BD3"/>
    <w:rsid w:val="00D1596C"/>
    <w:rsid w:val="00D15F41"/>
    <w:rsid w:val="00D170D7"/>
    <w:rsid w:val="00D17C9B"/>
    <w:rsid w:val="00D17E22"/>
    <w:rsid w:val="00D23870"/>
    <w:rsid w:val="00D33710"/>
    <w:rsid w:val="00D34412"/>
    <w:rsid w:val="00D34444"/>
    <w:rsid w:val="00D353A2"/>
    <w:rsid w:val="00D35503"/>
    <w:rsid w:val="00D4288B"/>
    <w:rsid w:val="00D43568"/>
    <w:rsid w:val="00D43B6E"/>
    <w:rsid w:val="00D46477"/>
    <w:rsid w:val="00D46F7E"/>
    <w:rsid w:val="00D501A5"/>
    <w:rsid w:val="00D506B5"/>
    <w:rsid w:val="00D54840"/>
    <w:rsid w:val="00D56348"/>
    <w:rsid w:val="00D616A0"/>
    <w:rsid w:val="00D65928"/>
    <w:rsid w:val="00D66B85"/>
    <w:rsid w:val="00D758B9"/>
    <w:rsid w:val="00D77E77"/>
    <w:rsid w:val="00D82B32"/>
    <w:rsid w:val="00D8479B"/>
    <w:rsid w:val="00D85D5A"/>
    <w:rsid w:val="00D879EE"/>
    <w:rsid w:val="00D90420"/>
    <w:rsid w:val="00D92C11"/>
    <w:rsid w:val="00D9472A"/>
    <w:rsid w:val="00DA0CD3"/>
    <w:rsid w:val="00DA1443"/>
    <w:rsid w:val="00DA35ED"/>
    <w:rsid w:val="00DB064C"/>
    <w:rsid w:val="00DB14AE"/>
    <w:rsid w:val="00DB5E9B"/>
    <w:rsid w:val="00DB63B3"/>
    <w:rsid w:val="00DC4A02"/>
    <w:rsid w:val="00DD1334"/>
    <w:rsid w:val="00DD2530"/>
    <w:rsid w:val="00DD3EBF"/>
    <w:rsid w:val="00DD5F50"/>
    <w:rsid w:val="00DD68B8"/>
    <w:rsid w:val="00DD6EEB"/>
    <w:rsid w:val="00DD7BDB"/>
    <w:rsid w:val="00DE20E8"/>
    <w:rsid w:val="00DE5157"/>
    <w:rsid w:val="00DE5B96"/>
    <w:rsid w:val="00DF3A08"/>
    <w:rsid w:val="00E05062"/>
    <w:rsid w:val="00E05C13"/>
    <w:rsid w:val="00E079A8"/>
    <w:rsid w:val="00E12CB2"/>
    <w:rsid w:val="00E13BB5"/>
    <w:rsid w:val="00E230DA"/>
    <w:rsid w:val="00E23A16"/>
    <w:rsid w:val="00E25971"/>
    <w:rsid w:val="00E27D65"/>
    <w:rsid w:val="00E320AB"/>
    <w:rsid w:val="00E35942"/>
    <w:rsid w:val="00E418A8"/>
    <w:rsid w:val="00E42724"/>
    <w:rsid w:val="00E450CC"/>
    <w:rsid w:val="00E47990"/>
    <w:rsid w:val="00E507D1"/>
    <w:rsid w:val="00E669A5"/>
    <w:rsid w:val="00E70A61"/>
    <w:rsid w:val="00E70ED3"/>
    <w:rsid w:val="00E77FA4"/>
    <w:rsid w:val="00E8047D"/>
    <w:rsid w:val="00E80A59"/>
    <w:rsid w:val="00E80AA9"/>
    <w:rsid w:val="00E865FE"/>
    <w:rsid w:val="00E91270"/>
    <w:rsid w:val="00E9128F"/>
    <w:rsid w:val="00E957B2"/>
    <w:rsid w:val="00EA76E6"/>
    <w:rsid w:val="00EB04EF"/>
    <w:rsid w:val="00EB5AE3"/>
    <w:rsid w:val="00EB738F"/>
    <w:rsid w:val="00EC0170"/>
    <w:rsid w:val="00EC1F09"/>
    <w:rsid w:val="00EC45AD"/>
    <w:rsid w:val="00EC703B"/>
    <w:rsid w:val="00EE37E3"/>
    <w:rsid w:val="00EE5511"/>
    <w:rsid w:val="00EF1BD6"/>
    <w:rsid w:val="00EF31DC"/>
    <w:rsid w:val="00F04EE2"/>
    <w:rsid w:val="00F07E61"/>
    <w:rsid w:val="00F10DB6"/>
    <w:rsid w:val="00F11882"/>
    <w:rsid w:val="00F2201A"/>
    <w:rsid w:val="00F22381"/>
    <w:rsid w:val="00F226AD"/>
    <w:rsid w:val="00F2280B"/>
    <w:rsid w:val="00F33924"/>
    <w:rsid w:val="00F33B77"/>
    <w:rsid w:val="00F33D93"/>
    <w:rsid w:val="00F35765"/>
    <w:rsid w:val="00F40018"/>
    <w:rsid w:val="00F418EF"/>
    <w:rsid w:val="00F41B63"/>
    <w:rsid w:val="00F420CB"/>
    <w:rsid w:val="00F42316"/>
    <w:rsid w:val="00F44632"/>
    <w:rsid w:val="00F46CCD"/>
    <w:rsid w:val="00F50021"/>
    <w:rsid w:val="00F539D7"/>
    <w:rsid w:val="00F56D42"/>
    <w:rsid w:val="00F56F13"/>
    <w:rsid w:val="00F72378"/>
    <w:rsid w:val="00F76239"/>
    <w:rsid w:val="00F7658F"/>
    <w:rsid w:val="00F84677"/>
    <w:rsid w:val="00F87296"/>
    <w:rsid w:val="00F92B65"/>
    <w:rsid w:val="00FA12A0"/>
    <w:rsid w:val="00FA252F"/>
    <w:rsid w:val="00FA2D8A"/>
    <w:rsid w:val="00FA4189"/>
    <w:rsid w:val="00FB320A"/>
    <w:rsid w:val="00FD162A"/>
    <w:rsid w:val="00FD1DED"/>
    <w:rsid w:val="00FD29D2"/>
    <w:rsid w:val="00FD32C2"/>
    <w:rsid w:val="00FE1742"/>
    <w:rsid w:val="00FE6CA0"/>
    <w:rsid w:val="00FF0089"/>
    <w:rsid w:val="00FF6296"/>
    <w:rsid w:val="00FF6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57B0BAE8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42D67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00" w:themeColor="hyperlink"/>
      <w:u w:val="single"/>
    </w:rPr>
  </w:style>
  <w:style w:type="paragraph" w:customStyle="1" w:styleId="PGAnswerLines">
    <w:name w:val="PG Answer Lines"/>
    <w:basedOn w:val="Normal"/>
    <w:rsid w:val="00842D67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842D67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842D67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842D67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842D67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842D67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842D67"/>
    <w:pPr>
      <w:numPr>
        <w:numId w:val="7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842D67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42D67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842D67"/>
    <w:pPr>
      <w:numPr>
        <w:numId w:val="8"/>
      </w:numPr>
    </w:pPr>
  </w:style>
  <w:style w:type="paragraph" w:customStyle="1" w:styleId="PGAnswers2ndbullets">
    <w:name w:val="PG Answers 2nd bullets"/>
    <w:basedOn w:val="PGAnswers-2ndlevel"/>
    <w:qFormat/>
    <w:rsid w:val="00842D67"/>
    <w:pPr>
      <w:numPr>
        <w:numId w:val="9"/>
      </w:numPr>
    </w:pPr>
  </w:style>
  <w:style w:type="character" w:customStyle="1" w:styleId="PGBold">
    <w:name w:val="PG Bold"/>
    <w:basedOn w:val="DefaultParagraphFont"/>
    <w:uiPriority w:val="1"/>
    <w:qFormat/>
    <w:rsid w:val="00842D67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842D67"/>
    <w:rPr>
      <w:b/>
      <w:i/>
    </w:rPr>
  </w:style>
  <w:style w:type="paragraph" w:customStyle="1" w:styleId="PGBusinessMulti-ChoiceAnswer">
    <w:name w:val="PG Business Multi-Choice Answer"/>
    <w:qFormat/>
    <w:rsid w:val="00842D67"/>
    <w:pPr>
      <w:numPr>
        <w:numId w:val="10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842D67"/>
    <w:pPr>
      <w:keepNext/>
      <w:numPr>
        <w:numId w:val="11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842D67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842D67"/>
    <w:rPr>
      <w:b w:val="0"/>
      <w:i/>
    </w:rPr>
  </w:style>
  <w:style w:type="character" w:customStyle="1" w:styleId="PGMathsTNRItalic">
    <w:name w:val="PG Maths TNR_Italic"/>
    <w:uiPriority w:val="1"/>
    <w:qFormat/>
    <w:rsid w:val="00842D67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842D67"/>
    <w:pPr>
      <w:numPr>
        <w:numId w:val="12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842D67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842D67"/>
    <w:pPr>
      <w:numPr>
        <w:numId w:val="13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842D67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842D67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842D67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842D67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842D67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842D67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842D67"/>
    <w:pPr>
      <w:numPr>
        <w:numId w:val="14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842D67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842D67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842D67"/>
    <w:pPr>
      <w:numPr>
        <w:numId w:val="15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842D67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842D67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842D67"/>
    <w:pPr>
      <w:numPr>
        <w:numId w:val="16"/>
      </w:numPr>
    </w:pPr>
  </w:style>
  <w:style w:type="character" w:customStyle="1" w:styleId="PGRedHighlight">
    <w:name w:val="PG Red Highlight"/>
    <w:uiPriority w:val="1"/>
    <w:qFormat/>
    <w:rsid w:val="00842D67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842D67"/>
    <w:rPr>
      <w:b/>
      <w:color w:val="FF0000"/>
    </w:rPr>
  </w:style>
  <w:style w:type="table" w:customStyle="1" w:styleId="PGTable1">
    <w:name w:val="PG Table 1"/>
    <w:basedOn w:val="TableNormal"/>
    <w:uiPriority w:val="99"/>
    <w:rsid w:val="00842D6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808080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842D6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842D6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808080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842D6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842D67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842D67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842D67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842D67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842D67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842D67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842D67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842D67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842D67"/>
    <w:pPr>
      <w:numPr>
        <w:numId w:val="17"/>
      </w:numPr>
    </w:pPr>
  </w:style>
  <w:style w:type="paragraph" w:customStyle="1" w:styleId="PGTasktextbullets">
    <w:name w:val="PG Task text bullets"/>
    <w:basedOn w:val="PGTasktext"/>
    <w:qFormat/>
    <w:rsid w:val="00842D67"/>
    <w:pPr>
      <w:numPr>
        <w:numId w:val="18"/>
      </w:numPr>
    </w:pPr>
  </w:style>
  <w:style w:type="paragraph" w:customStyle="1" w:styleId="PGTaskTitle">
    <w:name w:val="PG Task Title"/>
    <w:basedOn w:val="Normal"/>
    <w:next w:val="Normal"/>
    <w:qFormat/>
    <w:rsid w:val="00842D67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842D67"/>
    <w:rPr>
      <w:b w:val="0"/>
    </w:rPr>
  </w:style>
  <w:style w:type="table" w:styleId="GridTable4-Accent3">
    <w:name w:val="Grid Table 4 Accent 3"/>
    <w:basedOn w:val="TableNormal"/>
    <w:uiPriority w:val="49"/>
    <w:rsid w:val="000D6EAA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99EDF3" w:themeColor="accent3" w:themeTint="99"/>
        <w:left w:val="single" w:sz="4" w:space="0" w:color="99EDF3" w:themeColor="accent3" w:themeTint="99"/>
        <w:bottom w:val="single" w:sz="4" w:space="0" w:color="99EDF3" w:themeColor="accent3" w:themeTint="99"/>
        <w:right w:val="single" w:sz="4" w:space="0" w:color="99EDF3" w:themeColor="accent3" w:themeTint="99"/>
        <w:insideH w:val="single" w:sz="4" w:space="0" w:color="99EDF3" w:themeColor="accent3" w:themeTint="99"/>
        <w:insideV w:val="single" w:sz="4" w:space="0" w:color="99EDF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5E2EB" w:themeColor="accent3"/>
          <w:left w:val="single" w:sz="4" w:space="0" w:color="55E2EB" w:themeColor="accent3"/>
          <w:bottom w:val="single" w:sz="4" w:space="0" w:color="55E2EB" w:themeColor="accent3"/>
          <w:right w:val="single" w:sz="4" w:space="0" w:color="55E2EB" w:themeColor="accent3"/>
          <w:insideH w:val="nil"/>
          <w:insideV w:val="nil"/>
        </w:tcBorders>
        <w:shd w:val="clear" w:color="auto" w:fill="55E2EB" w:themeFill="accent3"/>
      </w:tcPr>
    </w:tblStylePr>
    <w:tblStylePr w:type="lastRow">
      <w:rPr>
        <w:b/>
        <w:bCs/>
      </w:rPr>
      <w:tblPr/>
      <w:tcPr>
        <w:tcBorders>
          <w:top w:val="double" w:sz="4" w:space="0" w:color="55E2E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9FB" w:themeFill="accent3" w:themeFillTint="33"/>
      </w:tcPr>
    </w:tblStylePr>
    <w:tblStylePr w:type="band1Horz">
      <w:tblPr/>
      <w:tcPr>
        <w:shd w:val="clear" w:color="auto" w:fill="DDF9FB" w:themeFill="accent3" w:themeFillTint="33"/>
      </w:tcPr>
    </w:tblStylePr>
  </w:style>
  <w:style w:type="character" w:styleId="CommentReference">
    <w:name w:val="annotation reference"/>
    <w:basedOn w:val="DefaultParagraphFont"/>
    <w:semiHidden/>
    <w:unhideWhenUsed/>
    <w:rsid w:val="000A0A0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A0A0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A0A03"/>
    <w:rPr>
      <w:rFonts w:asciiTheme="minorHAnsi" w:hAnsiTheme="minorHAnsi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A0A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A0A03"/>
    <w:rPr>
      <w:rFonts w:asciiTheme="minorHAnsi" w:hAnsiTheme="minorHAnsi"/>
      <w:b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Geo Unit 6B">
      <a:dk1>
        <a:sysClr val="windowText" lastClr="000000"/>
      </a:dk1>
      <a:lt1>
        <a:sysClr val="window" lastClr="FFFFFF"/>
      </a:lt1>
      <a:dk2>
        <a:srgbClr val="1D140F"/>
      </a:dk2>
      <a:lt2>
        <a:srgbClr val="FFFFFF"/>
      </a:lt2>
      <a:accent1>
        <a:srgbClr val="00B7CC"/>
      </a:accent1>
      <a:accent2>
        <a:srgbClr val="0046A8"/>
      </a:accent2>
      <a:accent3>
        <a:srgbClr val="55E2EB"/>
      </a:accent3>
      <a:accent4>
        <a:srgbClr val="9E6E44"/>
      </a:accent4>
      <a:accent5>
        <a:srgbClr val="113625"/>
      </a:accent5>
      <a:accent6>
        <a:srgbClr val="55674D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A55ACD-D812-491F-92F5-FC47ED13826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05C6255-3D0A-437F-A0C2-ED4AA518B6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92E0E9-F947-40C8-973F-D8B2902D38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407326E-B4DD-4A8F-9721-024B43B4FC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1</TotalTime>
  <Pages>8</Pages>
  <Words>627</Words>
  <Characters>2510</Characters>
  <Application>Microsoft Office Word</Application>
  <DocSecurity>0</DocSecurity>
  <Lines>78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3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72</cp:revision>
  <cp:lastPrinted>2014-08-28T11:34:00Z</cp:lastPrinted>
  <dcterms:created xsi:type="dcterms:W3CDTF">2015-08-13T10:02:00Z</dcterms:created>
  <dcterms:modified xsi:type="dcterms:W3CDTF">2021-10-27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